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D0F" w:rsidRDefault="00C10D0F" w:rsidP="00736BF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</w:t>
      </w:r>
      <w:r w:rsidR="00D6482E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3. </w:t>
      </w:r>
      <w:r w:rsidR="00C55B83" w:rsidRPr="00C55B83">
        <w:rPr>
          <w:rFonts w:ascii="Times New Roman" w:hAnsi="Times New Roman" w:cs="Times New Roman"/>
          <w:sz w:val="24"/>
          <w:szCs w:val="24"/>
          <w:lang w:val="en-US"/>
        </w:rPr>
        <w:t>Molecular and cytogenetic results of a</w:t>
      </w:r>
      <w:r w:rsidR="00C55B83">
        <w:rPr>
          <w:rFonts w:ascii="Times New Roman" w:hAnsi="Times New Roman" w:cs="Times New Roman"/>
          <w:sz w:val="24"/>
          <w:szCs w:val="24"/>
          <w:lang w:val="en-US"/>
        </w:rPr>
        <w:t xml:space="preserve"> case</w:t>
      </w:r>
      <w:r w:rsidR="00C55B83" w:rsidRPr="00C55B8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55B83">
        <w:rPr>
          <w:rFonts w:ascii="Times New Roman" w:hAnsi="Times New Roman" w:cs="Times New Roman"/>
          <w:sz w:val="24"/>
          <w:szCs w:val="24"/>
          <w:lang w:val="en-US"/>
        </w:rPr>
        <w:t>wit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PL (A) and a non-APL (B)</w:t>
      </w:r>
    </w:p>
    <w:p w:rsidR="00DC40B6" w:rsidRDefault="004840E6" w:rsidP="00736BF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r w:rsidRPr="004840E6">
        <w:rPr>
          <w:rFonts w:ascii="Times New Roman" w:hAnsi="Times New Roman" w:cs="Times New Roman"/>
          <w:b/>
          <w:noProof/>
          <w:sz w:val="24"/>
          <w:szCs w:val="24"/>
          <w:lang w:eastAsia="en-AU"/>
        </w:rPr>
        <w:drawing>
          <wp:inline distT="0" distB="0" distL="0" distR="0">
            <wp:extent cx="4554855" cy="3804285"/>
            <wp:effectExtent l="0" t="0" r="0" b="5715"/>
            <wp:docPr id="5" name="Picture 5" descr="D:\Thăng\8.Predict PML-RARa\1.Figure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Thăng\8.Predict PML-RARa\1.Figure 3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855" cy="380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DC40B6" w:rsidSect="00420A1C">
      <w:footerReference w:type="default" r:id="rId8"/>
      <w:footerReference w:type="first" r:id="rId9"/>
      <w:pgSz w:w="11906" w:h="16838" w:code="9"/>
      <w:pgMar w:top="1699" w:right="1699" w:bottom="1699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1A6C" w:rsidRDefault="00BD1A6C" w:rsidP="00320B40">
      <w:pPr>
        <w:spacing w:after="0" w:line="240" w:lineRule="auto"/>
      </w:pPr>
      <w:r>
        <w:separator/>
      </w:r>
    </w:p>
  </w:endnote>
  <w:endnote w:type="continuationSeparator" w:id="0">
    <w:p w:rsidR="00BD1A6C" w:rsidRDefault="00BD1A6C" w:rsidP="00320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arnockPro-Regular">
    <w:altName w:val="Times New Roman"/>
    <w:panose1 w:val="00000000000000000000"/>
    <w:charset w:val="00"/>
    <w:family w:val="roman"/>
    <w:notTrueType/>
    <w:pitch w:val="default"/>
  </w:font>
  <w:font w:name="AdvOT5843c571+20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dvOT7fb33346.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56759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6329" w:rsidRPr="0095501E" w:rsidRDefault="004D6329" w:rsidP="0095501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550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50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50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43EA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550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7338558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6329" w:rsidRPr="00E368F6" w:rsidRDefault="00BD1A6C" w:rsidP="00E368F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1A6C" w:rsidRDefault="00BD1A6C" w:rsidP="00320B40">
      <w:pPr>
        <w:spacing w:after="0" w:line="240" w:lineRule="auto"/>
      </w:pPr>
      <w:r>
        <w:separator/>
      </w:r>
    </w:p>
  </w:footnote>
  <w:footnote w:type="continuationSeparator" w:id="0">
    <w:p w:rsidR="00BD1A6C" w:rsidRDefault="00BD1A6C" w:rsidP="00320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D0"/>
    <w:multiLevelType w:val="hybridMultilevel"/>
    <w:tmpl w:val="3BE4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306158"/>
    <w:multiLevelType w:val="multilevel"/>
    <w:tmpl w:val="68AC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477EBA"/>
    <w:multiLevelType w:val="hybridMultilevel"/>
    <w:tmpl w:val="2704345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MwMjYyNDI1MDBS0lEKTi0uzszPAykwqQUAFDTY/iwAAAA="/>
  </w:docVars>
  <w:rsids>
    <w:rsidRoot w:val="00D93ECB"/>
    <w:rsid w:val="000010E5"/>
    <w:rsid w:val="000023F0"/>
    <w:rsid w:val="0000249E"/>
    <w:rsid w:val="00002903"/>
    <w:rsid w:val="000036A8"/>
    <w:rsid w:val="000036BD"/>
    <w:rsid w:val="00003D5C"/>
    <w:rsid w:val="0000488A"/>
    <w:rsid w:val="00005C03"/>
    <w:rsid w:val="000065EC"/>
    <w:rsid w:val="00007DA4"/>
    <w:rsid w:val="000102ED"/>
    <w:rsid w:val="0001064C"/>
    <w:rsid w:val="0001075F"/>
    <w:rsid w:val="00010E45"/>
    <w:rsid w:val="0001110A"/>
    <w:rsid w:val="00011741"/>
    <w:rsid w:val="000117DF"/>
    <w:rsid w:val="000118B4"/>
    <w:rsid w:val="00011DA4"/>
    <w:rsid w:val="00011F94"/>
    <w:rsid w:val="00012695"/>
    <w:rsid w:val="00012B4E"/>
    <w:rsid w:val="00012CBA"/>
    <w:rsid w:val="00013B67"/>
    <w:rsid w:val="00013BC4"/>
    <w:rsid w:val="000146B4"/>
    <w:rsid w:val="0001494E"/>
    <w:rsid w:val="00014FD4"/>
    <w:rsid w:val="00015466"/>
    <w:rsid w:val="00015F9C"/>
    <w:rsid w:val="0001717D"/>
    <w:rsid w:val="00020406"/>
    <w:rsid w:val="00020659"/>
    <w:rsid w:val="0002088C"/>
    <w:rsid w:val="000208EE"/>
    <w:rsid w:val="000209D2"/>
    <w:rsid w:val="00020C27"/>
    <w:rsid w:val="000212EC"/>
    <w:rsid w:val="000215F1"/>
    <w:rsid w:val="00021CEB"/>
    <w:rsid w:val="00021ECE"/>
    <w:rsid w:val="00022357"/>
    <w:rsid w:val="000224A4"/>
    <w:rsid w:val="00022FD1"/>
    <w:rsid w:val="0002307E"/>
    <w:rsid w:val="000230EE"/>
    <w:rsid w:val="00023EF1"/>
    <w:rsid w:val="00024651"/>
    <w:rsid w:val="00024D1A"/>
    <w:rsid w:val="00024FB6"/>
    <w:rsid w:val="0002566D"/>
    <w:rsid w:val="000260B8"/>
    <w:rsid w:val="000267CB"/>
    <w:rsid w:val="00026940"/>
    <w:rsid w:val="000269D3"/>
    <w:rsid w:val="0002703D"/>
    <w:rsid w:val="00030236"/>
    <w:rsid w:val="000305C9"/>
    <w:rsid w:val="0003119B"/>
    <w:rsid w:val="000311EB"/>
    <w:rsid w:val="00031BBC"/>
    <w:rsid w:val="00032BFC"/>
    <w:rsid w:val="00032D8E"/>
    <w:rsid w:val="00033020"/>
    <w:rsid w:val="000330A0"/>
    <w:rsid w:val="00033483"/>
    <w:rsid w:val="000347E4"/>
    <w:rsid w:val="000348D1"/>
    <w:rsid w:val="000355EC"/>
    <w:rsid w:val="000357C9"/>
    <w:rsid w:val="00035861"/>
    <w:rsid w:val="000371F2"/>
    <w:rsid w:val="00037530"/>
    <w:rsid w:val="00037A8F"/>
    <w:rsid w:val="00040333"/>
    <w:rsid w:val="00041A5D"/>
    <w:rsid w:val="00041DB2"/>
    <w:rsid w:val="00042988"/>
    <w:rsid w:val="00042CD9"/>
    <w:rsid w:val="00042ED2"/>
    <w:rsid w:val="000434A7"/>
    <w:rsid w:val="00043F10"/>
    <w:rsid w:val="00044204"/>
    <w:rsid w:val="00044285"/>
    <w:rsid w:val="000443B2"/>
    <w:rsid w:val="0004443F"/>
    <w:rsid w:val="00044567"/>
    <w:rsid w:val="00044EF8"/>
    <w:rsid w:val="00044FA9"/>
    <w:rsid w:val="00046214"/>
    <w:rsid w:val="00046FF6"/>
    <w:rsid w:val="000473A9"/>
    <w:rsid w:val="00047B01"/>
    <w:rsid w:val="00047BE4"/>
    <w:rsid w:val="00047EE3"/>
    <w:rsid w:val="00050494"/>
    <w:rsid w:val="0005215D"/>
    <w:rsid w:val="000522CA"/>
    <w:rsid w:val="00052B74"/>
    <w:rsid w:val="000533AA"/>
    <w:rsid w:val="00053CC8"/>
    <w:rsid w:val="00054D3A"/>
    <w:rsid w:val="00056129"/>
    <w:rsid w:val="000570E0"/>
    <w:rsid w:val="000575C1"/>
    <w:rsid w:val="000577CE"/>
    <w:rsid w:val="00057CF0"/>
    <w:rsid w:val="00057D4A"/>
    <w:rsid w:val="00057F09"/>
    <w:rsid w:val="00057F1F"/>
    <w:rsid w:val="000605C6"/>
    <w:rsid w:val="00060B4E"/>
    <w:rsid w:val="00060DF0"/>
    <w:rsid w:val="00060ED6"/>
    <w:rsid w:val="00061158"/>
    <w:rsid w:val="000611A7"/>
    <w:rsid w:val="00061794"/>
    <w:rsid w:val="000617DB"/>
    <w:rsid w:val="00061F7C"/>
    <w:rsid w:val="0006284E"/>
    <w:rsid w:val="00062C91"/>
    <w:rsid w:val="00062E94"/>
    <w:rsid w:val="00062F66"/>
    <w:rsid w:val="00062FFE"/>
    <w:rsid w:val="000634AD"/>
    <w:rsid w:val="0006359D"/>
    <w:rsid w:val="00063709"/>
    <w:rsid w:val="00063D0A"/>
    <w:rsid w:val="000640C6"/>
    <w:rsid w:val="00064322"/>
    <w:rsid w:val="00064AD7"/>
    <w:rsid w:val="000652C2"/>
    <w:rsid w:val="00066102"/>
    <w:rsid w:val="000661D4"/>
    <w:rsid w:val="000669C1"/>
    <w:rsid w:val="000670FF"/>
    <w:rsid w:val="0006750E"/>
    <w:rsid w:val="000679D7"/>
    <w:rsid w:val="00067CE2"/>
    <w:rsid w:val="00070040"/>
    <w:rsid w:val="0007052D"/>
    <w:rsid w:val="000712A1"/>
    <w:rsid w:val="000719CE"/>
    <w:rsid w:val="00071A29"/>
    <w:rsid w:val="00072499"/>
    <w:rsid w:val="00072614"/>
    <w:rsid w:val="000728C9"/>
    <w:rsid w:val="0007292B"/>
    <w:rsid w:val="0007311C"/>
    <w:rsid w:val="00074BFC"/>
    <w:rsid w:val="00074C31"/>
    <w:rsid w:val="0007520C"/>
    <w:rsid w:val="00075678"/>
    <w:rsid w:val="0007589A"/>
    <w:rsid w:val="000758DA"/>
    <w:rsid w:val="00075B59"/>
    <w:rsid w:val="000763E7"/>
    <w:rsid w:val="000766E6"/>
    <w:rsid w:val="00076B28"/>
    <w:rsid w:val="00076DC2"/>
    <w:rsid w:val="000770CE"/>
    <w:rsid w:val="00077F12"/>
    <w:rsid w:val="00080A5F"/>
    <w:rsid w:val="00080E0B"/>
    <w:rsid w:val="000814C0"/>
    <w:rsid w:val="000816A5"/>
    <w:rsid w:val="0008176D"/>
    <w:rsid w:val="00081A92"/>
    <w:rsid w:val="0008208A"/>
    <w:rsid w:val="0008280B"/>
    <w:rsid w:val="00082BE4"/>
    <w:rsid w:val="00082D5F"/>
    <w:rsid w:val="00082E31"/>
    <w:rsid w:val="00082E9E"/>
    <w:rsid w:val="00082F90"/>
    <w:rsid w:val="00083FD6"/>
    <w:rsid w:val="000840B1"/>
    <w:rsid w:val="00084475"/>
    <w:rsid w:val="00084491"/>
    <w:rsid w:val="000850D2"/>
    <w:rsid w:val="00086E68"/>
    <w:rsid w:val="00086E80"/>
    <w:rsid w:val="0008799A"/>
    <w:rsid w:val="00091FB5"/>
    <w:rsid w:val="0009211E"/>
    <w:rsid w:val="00092A90"/>
    <w:rsid w:val="00092C93"/>
    <w:rsid w:val="00092D95"/>
    <w:rsid w:val="00093144"/>
    <w:rsid w:val="00093457"/>
    <w:rsid w:val="00093499"/>
    <w:rsid w:val="00094557"/>
    <w:rsid w:val="00094AD8"/>
    <w:rsid w:val="00094BAA"/>
    <w:rsid w:val="00095881"/>
    <w:rsid w:val="00095BF4"/>
    <w:rsid w:val="00096689"/>
    <w:rsid w:val="0009690A"/>
    <w:rsid w:val="0009733E"/>
    <w:rsid w:val="00097947"/>
    <w:rsid w:val="00097A00"/>
    <w:rsid w:val="00097C82"/>
    <w:rsid w:val="00097D7A"/>
    <w:rsid w:val="00097FB4"/>
    <w:rsid w:val="000A086F"/>
    <w:rsid w:val="000A0E8B"/>
    <w:rsid w:val="000A138A"/>
    <w:rsid w:val="000A1586"/>
    <w:rsid w:val="000A1F54"/>
    <w:rsid w:val="000A3218"/>
    <w:rsid w:val="000A3C11"/>
    <w:rsid w:val="000A3FD9"/>
    <w:rsid w:val="000A4320"/>
    <w:rsid w:val="000A498C"/>
    <w:rsid w:val="000A526A"/>
    <w:rsid w:val="000A5790"/>
    <w:rsid w:val="000A5B5C"/>
    <w:rsid w:val="000A63F3"/>
    <w:rsid w:val="000A6DF4"/>
    <w:rsid w:val="000A6F39"/>
    <w:rsid w:val="000B156A"/>
    <w:rsid w:val="000B1F7E"/>
    <w:rsid w:val="000B2590"/>
    <w:rsid w:val="000B3E8B"/>
    <w:rsid w:val="000B41D0"/>
    <w:rsid w:val="000B4CA4"/>
    <w:rsid w:val="000B5EDA"/>
    <w:rsid w:val="000B66EC"/>
    <w:rsid w:val="000B6978"/>
    <w:rsid w:val="000B6D77"/>
    <w:rsid w:val="000C01F5"/>
    <w:rsid w:val="000C02C1"/>
    <w:rsid w:val="000C055E"/>
    <w:rsid w:val="000C0ECA"/>
    <w:rsid w:val="000C1365"/>
    <w:rsid w:val="000C14C4"/>
    <w:rsid w:val="000C199A"/>
    <w:rsid w:val="000C2912"/>
    <w:rsid w:val="000C2C3A"/>
    <w:rsid w:val="000C2C7E"/>
    <w:rsid w:val="000C305E"/>
    <w:rsid w:val="000C40E4"/>
    <w:rsid w:val="000C4904"/>
    <w:rsid w:val="000C4EC0"/>
    <w:rsid w:val="000C51C6"/>
    <w:rsid w:val="000C5926"/>
    <w:rsid w:val="000C5AE6"/>
    <w:rsid w:val="000C5EB7"/>
    <w:rsid w:val="000C61E6"/>
    <w:rsid w:val="000C62AE"/>
    <w:rsid w:val="000C6C4F"/>
    <w:rsid w:val="000C6D0A"/>
    <w:rsid w:val="000C6F49"/>
    <w:rsid w:val="000C740E"/>
    <w:rsid w:val="000C7CAF"/>
    <w:rsid w:val="000C7CB9"/>
    <w:rsid w:val="000D0469"/>
    <w:rsid w:val="000D050F"/>
    <w:rsid w:val="000D0743"/>
    <w:rsid w:val="000D074B"/>
    <w:rsid w:val="000D0AC0"/>
    <w:rsid w:val="000D1658"/>
    <w:rsid w:val="000D17F6"/>
    <w:rsid w:val="000D1C5B"/>
    <w:rsid w:val="000D3028"/>
    <w:rsid w:val="000D3228"/>
    <w:rsid w:val="000D3FAE"/>
    <w:rsid w:val="000D4098"/>
    <w:rsid w:val="000D523D"/>
    <w:rsid w:val="000D574B"/>
    <w:rsid w:val="000D5757"/>
    <w:rsid w:val="000D5914"/>
    <w:rsid w:val="000D5AF9"/>
    <w:rsid w:val="000D66BC"/>
    <w:rsid w:val="000D6FC4"/>
    <w:rsid w:val="000D70B8"/>
    <w:rsid w:val="000D7AE4"/>
    <w:rsid w:val="000E0529"/>
    <w:rsid w:val="000E1176"/>
    <w:rsid w:val="000E203A"/>
    <w:rsid w:val="000E2400"/>
    <w:rsid w:val="000E2599"/>
    <w:rsid w:val="000E27D2"/>
    <w:rsid w:val="000E2D5B"/>
    <w:rsid w:val="000E3BB5"/>
    <w:rsid w:val="000E4030"/>
    <w:rsid w:val="000E46F3"/>
    <w:rsid w:val="000E4885"/>
    <w:rsid w:val="000E576C"/>
    <w:rsid w:val="000E6457"/>
    <w:rsid w:val="000E646A"/>
    <w:rsid w:val="000E6509"/>
    <w:rsid w:val="000E6596"/>
    <w:rsid w:val="000E6718"/>
    <w:rsid w:val="000E67A5"/>
    <w:rsid w:val="000E7211"/>
    <w:rsid w:val="000E72EC"/>
    <w:rsid w:val="000F03B5"/>
    <w:rsid w:val="000F07EA"/>
    <w:rsid w:val="000F19C8"/>
    <w:rsid w:val="000F2E21"/>
    <w:rsid w:val="000F383C"/>
    <w:rsid w:val="000F3C37"/>
    <w:rsid w:val="000F3CB9"/>
    <w:rsid w:val="000F50D6"/>
    <w:rsid w:val="000F5ADF"/>
    <w:rsid w:val="000F60CE"/>
    <w:rsid w:val="000F6326"/>
    <w:rsid w:val="000F6D76"/>
    <w:rsid w:val="000F738D"/>
    <w:rsid w:val="000F78D4"/>
    <w:rsid w:val="0010064F"/>
    <w:rsid w:val="00100AEF"/>
    <w:rsid w:val="001014C8"/>
    <w:rsid w:val="00101FBC"/>
    <w:rsid w:val="00101FC7"/>
    <w:rsid w:val="00102373"/>
    <w:rsid w:val="001026EB"/>
    <w:rsid w:val="00102A03"/>
    <w:rsid w:val="00102C52"/>
    <w:rsid w:val="00103A6C"/>
    <w:rsid w:val="001053A7"/>
    <w:rsid w:val="00105A9C"/>
    <w:rsid w:val="00105F24"/>
    <w:rsid w:val="00106BD2"/>
    <w:rsid w:val="00106F15"/>
    <w:rsid w:val="001070B4"/>
    <w:rsid w:val="001075B0"/>
    <w:rsid w:val="0011026E"/>
    <w:rsid w:val="001109F8"/>
    <w:rsid w:val="00111977"/>
    <w:rsid w:val="00112475"/>
    <w:rsid w:val="00112C50"/>
    <w:rsid w:val="00113019"/>
    <w:rsid w:val="0011398C"/>
    <w:rsid w:val="00113D21"/>
    <w:rsid w:val="00114756"/>
    <w:rsid w:val="0011488D"/>
    <w:rsid w:val="001150EA"/>
    <w:rsid w:val="001151BE"/>
    <w:rsid w:val="0011530F"/>
    <w:rsid w:val="001157C0"/>
    <w:rsid w:val="00115AA2"/>
    <w:rsid w:val="00115AB2"/>
    <w:rsid w:val="001167A2"/>
    <w:rsid w:val="00116821"/>
    <w:rsid w:val="001168B4"/>
    <w:rsid w:val="00116942"/>
    <w:rsid w:val="001179C5"/>
    <w:rsid w:val="00117D4F"/>
    <w:rsid w:val="00120BE1"/>
    <w:rsid w:val="00120E0A"/>
    <w:rsid w:val="00121147"/>
    <w:rsid w:val="001216C8"/>
    <w:rsid w:val="00121783"/>
    <w:rsid w:val="0012225C"/>
    <w:rsid w:val="001225A4"/>
    <w:rsid w:val="00122D9E"/>
    <w:rsid w:val="00124214"/>
    <w:rsid w:val="00124ADE"/>
    <w:rsid w:val="0012558F"/>
    <w:rsid w:val="00126065"/>
    <w:rsid w:val="001261C4"/>
    <w:rsid w:val="00126202"/>
    <w:rsid w:val="001264F0"/>
    <w:rsid w:val="00126B2D"/>
    <w:rsid w:val="00126D82"/>
    <w:rsid w:val="00126FE5"/>
    <w:rsid w:val="001271C1"/>
    <w:rsid w:val="001272B1"/>
    <w:rsid w:val="00130149"/>
    <w:rsid w:val="00130C42"/>
    <w:rsid w:val="0013114D"/>
    <w:rsid w:val="00132299"/>
    <w:rsid w:val="001327A1"/>
    <w:rsid w:val="00132AAC"/>
    <w:rsid w:val="00132E34"/>
    <w:rsid w:val="00133261"/>
    <w:rsid w:val="001332E1"/>
    <w:rsid w:val="00135FBC"/>
    <w:rsid w:val="00136153"/>
    <w:rsid w:val="00136203"/>
    <w:rsid w:val="00136CDF"/>
    <w:rsid w:val="00137141"/>
    <w:rsid w:val="00137891"/>
    <w:rsid w:val="0014017E"/>
    <w:rsid w:val="001415FD"/>
    <w:rsid w:val="001418DB"/>
    <w:rsid w:val="00141B29"/>
    <w:rsid w:val="00141BEF"/>
    <w:rsid w:val="00142321"/>
    <w:rsid w:val="0014259A"/>
    <w:rsid w:val="00143315"/>
    <w:rsid w:val="00145140"/>
    <w:rsid w:val="00145A6A"/>
    <w:rsid w:val="00146604"/>
    <w:rsid w:val="00146813"/>
    <w:rsid w:val="00146D39"/>
    <w:rsid w:val="00146F92"/>
    <w:rsid w:val="001471FD"/>
    <w:rsid w:val="0014736C"/>
    <w:rsid w:val="0014787C"/>
    <w:rsid w:val="00147D4C"/>
    <w:rsid w:val="001502F6"/>
    <w:rsid w:val="00150D49"/>
    <w:rsid w:val="00150F4C"/>
    <w:rsid w:val="00152482"/>
    <w:rsid w:val="001524A6"/>
    <w:rsid w:val="00152565"/>
    <w:rsid w:val="001528C3"/>
    <w:rsid w:val="00152A37"/>
    <w:rsid w:val="00153E5E"/>
    <w:rsid w:val="00153F1E"/>
    <w:rsid w:val="00154123"/>
    <w:rsid w:val="001554AE"/>
    <w:rsid w:val="001555C8"/>
    <w:rsid w:val="00155821"/>
    <w:rsid w:val="0015584F"/>
    <w:rsid w:val="00156705"/>
    <w:rsid w:val="001568AC"/>
    <w:rsid w:val="00157105"/>
    <w:rsid w:val="00157719"/>
    <w:rsid w:val="00157FCC"/>
    <w:rsid w:val="00160120"/>
    <w:rsid w:val="00160384"/>
    <w:rsid w:val="00161683"/>
    <w:rsid w:val="001616B7"/>
    <w:rsid w:val="00161DFF"/>
    <w:rsid w:val="00161F35"/>
    <w:rsid w:val="00162A81"/>
    <w:rsid w:val="00163688"/>
    <w:rsid w:val="0016378B"/>
    <w:rsid w:val="001643A8"/>
    <w:rsid w:val="001646D2"/>
    <w:rsid w:val="00164EEB"/>
    <w:rsid w:val="001654DA"/>
    <w:rsid w:val="001658A3"/>
    <w:rsid w:val="00165B98"/>
    <w:rsid w:val="00166CB3"/>
    <w:rsid w:val="00166E03"/>
    <w:rsid w:val="001679EB"/>
    <w:rsid w:val="00170A99"/>
    <w:rsid w:val="00170AD8"/>
    <w:rsid w:val="00171C26"/>
    <w:rsid w:val="001723CF"/>
    <w:rsid w:val="001731CE"/>
    <w:rsid w:val="00173255"/>
    <w:rsid w:val="00173355"/>
    <w:rsid w:val="001735C1"/>
    <w:rsid w:val="00173BB9"/>
    <w:rsid w:val="00174475"/>
    <w:rsid w:val="0017526B"/>
    <w:rsid w:val="00175374"/>
    <w:rsid w:val="00175598"/>
    <w:rsid w:val="001759AF"/>
    <w:rsid w:val="00175E89"/>
    <w:rsid w:val="001773F3"/>
    <w:rsid w:val="00177CF5"/>
    <w:rsid w:val="001804F5"/>
    <w:rsid w:val="00181075"/>
    <w:rsid w:val="00181834"/>
    <w:rsid w:val="0018227B"/>
    <w:rsid w:val="0018242A"/>
    <w:rsid w:val="00182F5B"/>
    <w:rsid w:val="00183762"/>
    <w:rsid w:val="00183C0D"/>
    <w:rsid w:val="00185155"/>
    <w:rsid w:val="001853E3"/>
    <w:rsid w:val="0018585C"/>
    <w:rsid w:val="00185B4B"/>
    <w:rsid w:val="00185DB5"/>
    <w:rsid w:val="001864FF"/>
    <w:rsid w:val="00186F4D"/>
    <w:rsid w:val="00187793"/>
    <w:rsid w:val="0019062C"/>
    <w:rsid w:val="00190641"/>
    <w:rsid w:val="0019068C"/>
    <w:rsid w:val="0019085C"/>
    <w:rsid w:val="001908F2"/>
    <w:rsid w:val="00191AFB"/>
    <w:rsid w:val="00191D24"/>
    <w:rsid w:val="0019265E"/>
    <w:rsid w:val="00192B07"/>
    <w:rsid w:val="00192F31"/>
    <w:rsid w:val="001933AE"/>
    <w:rsid w:val="001933D3"/>
    <w:rsid w:val="00193C9E"/>
    <w:rsid w:val="001943EF"/>
    <w:rsid w:val="001947F8"/>
    <w:rsid w:val="001949EC"/>
    <w:rsid w:val="00194B64"/>
    <w:rsid w:val="001953B6"/>
    <w:rsid w:val="00196803"/>
    <w:rsid w:val="0019696B"/>
    <w:rsid w:val="00196B0B"/>
    <w:rsid w:val="00196C32"/>
    <w:rsid w:val="00197318"/>
    <w:rsid w:val="00197323"/>
    <w:rsid w:val="001979A8"/>
    <w:rsid w:val="00197A5C"/>
    <w:rsid w:val="00197C63"/>
    <w:rsid w:val="00197D4E"/>
    <w:rsid w:val="001A0635"/>
    <w:rsid w:val="001A09EB"/>
    <w:rsid w:val="001A0B0D"/>
    <w:rsid w:val="001A1325"/>
    <w:rsid w:val="001A13E5"/>
    <w:rsid w:val="001A151D"/>
    <w:rsid w:val="001A2389"/>
    <w:rsid w:val="001A2D7B"/>
    <w:rsid w:val="001A2EEE"/>
    <w:rsid w:val="001A3115"/>
    <w:rsid w:val="001A4207"/>
    <w:rsid w:val="001A4234"/>
    <w:rsid w:val="001A4328"/>
    <w:rsid w:val="001A5080"/>
    <w:rsid w:val="001A57E2"/>
    <w:rsid w:val="001A5B54"/>
    <w:rsid w:val="001A6521"/>
    <w:rsid w:val="001A66D5"/>
    <w:rsid w:val="001B0D9F"/>
    <w:rsid w:val="001B1215"/>
    <w:rsid w:val="001B1ACC"/>
    <w:rsid w:val="001B23E5"/>
    <w:rsid w:val="001B2EAE"/>
    <w:rsid w:val="001B3246"/>
    <w:rsid w:val="001B33E5"/>
    <w:rsid w:val="001B3903"/>
    <w:rsid w:val="001B3B7F"/>
    <w:rsid w:val="001B4814"/>
    <w:rsid w:val="001B4904"/>
    <w:rsid w:val="001B4EC4"/>
    <w:rsid w:val="001B53D3"/>
    <w:rsid w:val="001B5456"/>
    <w:rsid w:val="001B7EFF"/>
    <w:rsid w:val="001C01F5"/>
    <w:rsid w:val="001C10B9"/>
    <w:rsid w:val="001C1516"/>
    <w:rsid w:val="001C1EA0"/>
    <w:rsid w:val="001C2A3C"/>
    <w:rsid w:val="001C2D43"/>
    <w:rsid w:val="001C3995"/>
    <w:rsid w:val="001C3AB0"/>
    <w:rsid w:val="001C4135"/>
    <w:rsid w:val="001C45E8"/>
    <w:rsid w:val="001C4879"/>
    <w:rsid w:val="001C4BB4"/>
    <w:rsid w:val="001C4FDC"/>
    <w:rsid w:val="001C54DB"/>
    <w:rsid w:val="001C5C4E"/>
    <w:rsid w:val="001C5EC6"/>
    <w:rsid w:val="001C5F00"/>
    <w:rsid w:val="001C646D"/>
    <w:rsid w:val="001C7002"/>
    <w:rsid w:val="001C76EC"/>
    <w:rsid w:val="001C7EE2"/>
    <w:rsid w:val="001D01F7"/>
    <w:rsid w:val="001D0A03"/>
    <w:rsid w:val="001D1467"/>
    <w:rsid w:val="001D1FBE"/>
    <w:rsid w:val="001D266E"/>
    <w:rsid w:val="001D30D9"/>
    <w:rsid w:val="001D32D3"/>
    <w:rsid w:val="001D345A"/>
    <w:rsid w:val="001D3BD6"/>
    <w:rsid w:val="001D4BC7"/>
    <w:rsid w:val="001D51BF"/>
    <w:rsid w:val="001D5851"/>
    <w:rsid w:val="001D5AFB"/>
    <w:rsid w:val="001D5DC3"/>
    <w:rsid w:val="001D6A16"/>
    <w:rsid w:val="001D6DE9"/>
    <w:rsid w:val="001D6DF2"/>
    <w:rsid w:val="001D744A"/>
    <w:rsid w:val="001D7A77"/>
    <w:rsid w:val="001D7FDA"/>
    <w:rsid w:val="001E04D0"/>
    <w:rsid w:val="001E0F10"/>
    <w:rsid w:val="001E1715"/>
    <w:rsid w:val="001E1998"/>
    <w:rsid w:val="001E214A"/>
    <w:rsid w:val="001E2828"/>
    <w:rsid w:val="001E286A"/>
    <w:rsid w:val="001E4389"/>
    <w:rsid w:val="001E4590"/>
    <w:rsid w:val="001E588B"/>
    <w:rsid w:val="001E5F56"/>
    <w:rsid w:val="001E6659"/>
    <w:rsid w:val="001E7D32"/>
    <w:rsid w:val="001F00F0"/>
    <w:rsid w:val="001F02FB"/>
    <w:rsid w:val="001F0615"/>
    <w:rsid w:val="001F0A5D"/>
    <w:rsid w:val="001F0EE1"/>
    <w:rsid w:val="001F1676"/>
    <w:rsid w:val="001F1AB9"/>
    <w:rsid w:val="001F1BD5"/>
    <w:rsid w:val="001F1FC3"/>
    <w:rsid w:val="001F21A3"/>
    <w:rsid w:val="001F2C04"/>
    <w:rsid w:val="001F2CDA"/>
    <w:rsid w:val="001F3B58"/>
    <w:rsid w:val="001F4866"/>
    <w:rsid w:val="001F4DA3"/>
    <w:rsid w:val="001F52CE"/>
    <w:rsid w:val="001F5561"/>
    <w:rsid w:val="001F5B69"/>
    <w:rsid w:val="001F68B9"/>
    <w:rsid w:val="001F6E36"/>
    <w:rsid w:val="001F6F48"/>
    <w:rsid w:val="002000E2"/>
    <w:rsid w:val="00200558"/>
    <w:rsid w:val="00200E8E"/>
    <w:rsid w:val="00201627"/>
    <w:rsid w:val="00201FDF"/>
    <w:rsid w:val="0020210A"/>
    <w:rsid w:val="00202AE3"/>
    <w:rsid w:val="00202D11"/>
    <w:rsid w:val="00202ED2"/>
    <w:rsid w:val="00203645"/>
    <w:rsid w:val="00203AF3"/>
    <w:rsid w:val="00205A72"/>
    <w:rsid w:val="00207074"/>
    <w:rsid w:val="002071A7"/>
    <w:rsid w:val="002072F3"/>
    <w:rsid w:val="002074D1"/>
    <w:rsid w:val="002079DC"/>
    <w:rsid w:val="00207A89"/>
    <w:rsid w:val="00207C67"/>
    <w:rsid w:val="00207E22"/>
    <w:rsid w:val="002111FB"/>
    <w:rsid w:val="00211418"/>
    <w:rsid w:val="002121B6"/>
    <w:rsid w:val="00212392"/>
    <w:rsid w:val="0021245C"/>
    <w:rsid w:val="00212A40"/>
    <w:rsid w:val="00212EAC"/>
    <w:rsid w:val="00212F3B"/>
    <w:rsid w:val="002135B4"/>
    <w:rsid w:val="00214A89"/>
    <w:rsid w:val="00214F2B"/>
    <w:rsid w:val="002157CB"/>
    <w:rsid w:val="00215965"/>
    <w:rsid w:val="00215A88"/>
    <w:rsid w:val="00215E83"/>
    <w:rsid w:val="00215EAB"/>
    <w:rsid w:val="00216FE4"/>
    <w:rsid w:val="002173EA"/>
    <w:rsid w:val="00217589"/>
    <w:rsid w:val="00217C12"/>
    <w:rsid w:val="00221B18"/>
    <w:rsid w:val="00222947"/>
    <w:rsid w:val="00224227"/>
    <w:rsid w:val="00224346"/>
    <w:rsid w:val="002245C8"/>
    <w:rsid w:val="00224C42"/>
    <w:rsid w:val="0022522F"/>
    <w:rsid w:val="00225A0E"/>
    <w:rsid w:val="002267DC"/>
    <w:rsid w:val="002306F0"/>
    <w:rsid w:val="00230C54"/>
    <w:rsid w:val="00230DE3"/>
    <w:rsid w:val="00230F82"/>
    <w:rsid w:val="0023173D"/>
    <w:rsid w:val="00231F9B"/>
    <w:rsid w:val="002331A8"/>
    <w:rsid w:val="002343B9"/>
    <w:rsid w:val="00234D56"/>
    <w:rsid w:val="002354B3"/>
    <w:rsid w:val="00235738"/>
    <w:rsid w:val="002361C1"/>
    <w:rsid w:val="0023646C"/>
    <w:rsid w:val="0023676A"/>
    <w:rsid w:val="00236971"/>
    <w:rsid w:val="00236AFB"/>
    <w:rsid w:val="0023755C"/>
    <w:rsid w:val="00237F99"/>
    <w:rsid w:val="002405FF"/>
    <w:rsid w:val="00240720"/>
    <w:rsid w:val="00240993"/>
    <w:rsid w:val="002414CE"/>
    <w:rsid w:val="002418A7"/>
    <w:rsid w:val="00241CDA"/>
    <w:rsid w:val="00242139"/>
    <w:rsid w:val="002421FA"/>
    <w:rsid w:val="00242B24"/>
    <w:rsid w:val="0024417E"/>
    <w:rsid w:val="0024467E"/>
    <w:rsid w:val="00244715"/>
    <w:rsid w:val="00244DCC"/>
    <w:rsid w:val="00244E81"/>
    <w:rsid w:val="00245176"/>
    <w:rsid w:val="002454A6"/>
    <w:rsid w:val="00245BB7"/>
    <w:rsid w:val="002462A0"/>
    <w:rsid w:val="0024635A"/>
    <w:rsid w:val="00246606"/>
    <w:rsid w:val="002473EB"/>
    <w:rsid w:val="00247407"/>
    <w:rsid w:val="002475EB"/>
    <w:rsid w:val="0024772F"/>
    <w:rsid w:val="00247899"/>
    <w:rsid w:val="00250082"/>
    <w:rsid w:val="00251E8D"/>
    <w:rsid w:val="00252612"/>
    <w:rsid w:val="002526D8"/>
    <w:rsid w:val="0025272F"/>
    <w:rsid w:val="00253AE5"/>
    <w:rsid w:val="00253D81"/>
    <w:rsid w:val="00253E0E"/>
    <w:rsid w:val="00254A0C"/>
    <w:rsid w:val="002551DD"/>
    <w:rsid w:val="00255701"/>
    <w:rsid w:val="0025607D"/>
    <w:rsid w:val="002576DD"/>
    <w:rsid w:val="002600A5"/>
    <w:rsid w:val="00260822"/>
    <w:rsid w:val="0026085A"/>
    <w:rsid w:val="00260970"/>
    <w:rsid w:val="00260B5B"/>
    <w:rsid w:val="0026112D"/>
    <w:rsid w:val="00261443"/>
    <w:rsid w:val="0026157B"/>
    <w:rsid w:val="002615D5"/>
    <w:rsid w:val="00261A36"/>
    <w:rsid w:val="00263103"/>
    <w:rsid w:val="00263492"/>
    <w:rsid w:val="0026392A"/>
    <w:rsid w:val="00263A3B"/>
    <w:rsid w:val="00263A85"/>
    <w:rsid w:val="00264770"/>
    <w:rsid w:val="00264EAC"/>
    <w:rsid w:val="002657EA"/>
    <w:rsid w:val="00265A81"/>
    <w:rsid w:val="00265D82"/>
    <w:rsid w:val="00266C2F"/>
    <w:rsid w:val="00267080"/>
    <w:rsid w:val="00267485"/>
    <w:rsid w:val="00267732"/>
    <w:rsid w:val="00267A84"/>
    <w:rsid w:val="00271054"/>
    <w:rsid w:val="002711B0"/>
    <w:rsid w:val="0027142A"/>
    <w:rsid w:val="0027159F"/>
    <w:rsid w:val="002719F9"/>
    <w:rsid w:val="00271C4E"/>
    <w:rsid w:val="00271F27"/>
    <w:rsid w:val="00272225"/>
    <w:rsid w:val="00272241"/>
    <w:rsid w:val="00272D11"/>
    <w:rsid w:val="00272F98"/>
    <w:rsid w:val="002732CC"/>
    <w:rsid w:val="002746DC"/>
    <w:rsid w:val="0027492F"/>
    <w:rsid w:val="00274BA1"/>
    <w:rsid w:val="002772A6"/>
    <w:rsid w:val="002772AB"/>
    <w:rsid w:val="00277AAB"/>
    <w:rsid w:val="00280829"/>
    <w:rsid w:val="00280E26"/>
    <w:rsid w:val="00281181"/>
    <w:rsid w:val="00281434"/>
    <w:rsid w:val="00281DE9"/>
    <w:rsid w:val="00281F21"/>
    <w:rsid w:val="00281F8B"/>
    <w:rsid w:val="002825A6"/>
    <w:rsid w:val="00282675"/>
    <w:rsid w:val="00283EA2"/>
    <w:rsid w:val="00284272"/>
    <w:rsid w:val="0028486E"/>
    <w:rsid w:val="002855FB"/>
    <w:rsid w:val="00285977"/>
    <w:rsid w:val="00285ACC"/>
    <w:rsid w:val="00285FA4"/>
    <w:rsid w:val="0028608B"/>
    <w:rsid w:val="00286339"/>
    <w:rsid w:val="0028665D"/>
    <w:rsid w:val="002866FF"/>
    <w:rsid w:val="00286985"/>
    <w:rsid w:val="00286A6C"/>
    <w:rsid w:val="00286DB3"/>
    <w:rsid w:val="00287AB0"/>
    <w:rsid w:val="00287D76"/>
    <w:rsid w:val="00287DCC"/>
    <w:rsid w:val="00287E57"/>
    <w:rsid w:val="002904E1"/>
    <w:rsid w:val="0029091C"/>
    <w:rsid w:val="00291557"/>
    <w:rsid w:val="00293066"/>
    <w:rsid w:val="00293136"/>
    <w:rsid w:val="0029315E"/>
    <w:rsid w:val="0029483A"/>
    <w:rsid w:val="0029502E"/>
    <w:rsid w:val="0029557C"/>
    <w:rsid w:val="00296E6A"/>
    <w:rsid w:val="00297321"/>
    <w:rsid w:val="00297992"/>
    <w:rsid w:val="002A006B"/>
    <w:rsid w:val="002A00C5"/>
    <w:rsid w:val="002A01CB"/>
    <w:rsid w:val="002A05E0"/>
    <w:rsid w:val="002A102C"/>
    <w:rsid w:val="002A1886"/>
    <w:rsid w:val="002A21F0"/>
    <w:rsid w:val="002A25F7"/>
    <w:rsid w:val="002A284D"/>
    <w:rsid w:val="002A2C8B"/>
    <w:rsid w:val="002A2FDE"/>
    <w:rsid w:val="002A4070"/>
    <w:rsid w:val="002A40FA"/>
    <w:rsid w:val="002A4845"/>
    <w:rsid w:val="002A4977"/>
    <w:rsid w:val="002A4E4C"/>
    <w:rsid w:val="002A4FCD"/>
    <w:rsid w:val="002A53E5"/>
    <w:rsid w:val="002A69EA"/>
    <w:rsid w:val="002A72A5"/>
    <w:rsid w:val="002B07AC"/>
    <w:rsid w:val="002B0942"/>
    <w:rsid w:val="002B0C7F"/>
    <w:rsid w:val="002B18E5"/>
    <w:rsid w:val="002B24C4"/>
    <w:rsid w:val="002B2ABD"/>
    <w:rsid w:val="002B2B55"/>
    <w:rsid w:val="002B2C73"/>
    <w:rsid w:val="002B2F9A"/>
    <w:rsid w:val="002B31FA"/>
    <w:rsid w:val="002B39F8"/>
    <w:rsid w:val="002B459E"/>
    <w:rsid w:val="002B4617"/>
    <w:rsid w:val="002B4661"/>
    <w:rsid w:val="002B505C"/>
    <w:rsid w:val="002B568F"/>
    <w:rsid w:val="002B636A"/>
    <w:rsid w:val="002B6AC5"/>
    <w:rsid w:val="002B6AC9"/>
    <w:rsid w:val="002B71C7"/>
    <w:rsid w:val="002B77D6"/>
    <w:rsid w:val="002B7D0F"/>
    <w:rsid w:val="002B7FEB"/>
    <w:rsid w:val="002C1469"/>
    <w:rsid w:val="002C1A88"/>
    <w:rsid w:val="002C261D"/>
    <w:rsid w:val="002C2785"/>
    <w:rsid w:val="002C34D5"/>
    <w:rsid w:val="002C39D0"/>
    <w:rsid w:val="002C3C3C"/>
    <w:rsid w:val="002C3E13"/>
    <w:rsid w:val="002C42EE"/>
    <w:rsid w:val="002C47F0"/>
    <w:rsid w:val="002C49F2"/>
    <w:rsid w:val="002C523D"/>
    <w:rsid w:val="002C55BA"/>
    <w:rsid w:val="002C58DF"/>
    <w:rsid w:val="002C5FFF"/>
    <w:rsid w:val="002C627D"/>
    <w:rsid w:val="002C6BD8"/>
    <w:rsid w:val="002C6E93"/>
    <w:rsid w:val="002C7449"/>
    <w:rsid w:val="002C755E"/>
    <w:rsid w:val="002C757C"/>
    <w:rsid w:val="002C7BA5"/>
    <w:rsid w:val="002D03F8"/>
    <w:rsid w:val="002D04EB"/>
    <w:rsid w:val="002D0775"/>
    <w:rsid w:val="002D12F9"/>
    <w:rsid w:val="002D196A"/>
    <w:rsid w:val="002D1C0E"/>
    <w:rsid w:val="002D1FD9"/>
    <w:rsid w:val="002D2A69"/>
    <w:rsid w:val="002D2D6B"/>
    <w:rsid w:val="002D305C"/>
    <w:rsid w:val="002D5257"/>
    <w:rsid w:val="002D5BF7"/>
    <w:rsid w:val="002D61F8"/>
    <w:rsid w:val="002D66D8"/>
    <w:rsid w:val="002D7976"/>
    <w:rsid w:val="002E012C"/>
    <w:rsid w:val="002E0217"/>
    <w:rsid w:val="002E0263"/>
    <w:rsid w:val="002E04CE"/>
    <w:rsid w:val="002E1117"/>
    <w:rsid w:val="002E1823"/>
    <w:rsid w:val="002E1D55"/>
    <w:rsid w:val="002E2254"/>
    <w:rsid w:val="002E2500"/>
    <w:rsid w:val="002E2810"/>
    <w:rsid w:val="002E3186"/>
    <w:rsid w:val="002E340E"/>
    <w:rsid w:val="002E5EA1"/>
    <w:rsid w:val="002E6032"/>
    <w:rsid w:val="002E6AD3"/>
    <w:rsid w:val="002E6E46"/>
    <w:rsid w:val="002E6F07"/>
    <w:rsid w:val="002F02CC"/>
    <w:rsid w:val="002F0FF7"/>
    <w:rsid w:val="002F27C1"/>
    <w:rsid w:val="002F2E0F"/>
    <w:rsid w:val="002F3FAC"/>
    <w:rsid w:val="002F4037"/>
    <w:rsid w:val="002F47EB"/>
    <w:rsid w:val="002F49F5"/>
    <w:rsid w:val="002F5358"/>
    <w:rsid w:val="002F5BEB"/>
    <w:rsid w:val="002F6001"/>
    <w:rsid w:val="002F6075"/>
    <w:rsid w:val="002F62C3"/>
    <w:rsid w:val="002F6822"/>
    <w:rsid w:val="002F6A20"/>
    <w:rsid w:val="002F7C25"/>
    <w:rsid w:val="0030116B"/>
    <w:rsid w:val="00301838"/>
    <w:rsid w:val="00301A70"/>
    <w:rsid w:val="0030244E"/>
    <w:rsid w:val="003029D7"/>
    <w:rsid w:val="0030397B"/>
    <w:rsid w:val="00304AF5"/>
    <w:rsid w:val="0030666D"/>
    <w:rsid w:val="00306BC5"/>
    <w:rsid w:val="0031009D"/>
    <w:rsid w:val="003103FC"/>
    <w:rsid w:val="003106D4"/>
    <w:rsid w:val="00310D60"/>
    <w:rsid w:val="00310FCB"/>
    <w:rsid w:val="0031162A"/>
    <w:rsid w:val="0031181F"/>
    <w:rsid w:val="003119BF"/>
    <w:rsid w:val="003122E1"/>
    <w:rsid w:val="00312430"/>
    <w:rsid w:val="00312884"/>
    <w:rsid w:val="00312886"/>
    <w:rsid w:val="00312A73"/>
    <w:rsid w:val="00312E2C"/>
    <w:rsid w:val="00313638"/>
    <w:rsid w:val="003136E7"/>
    <w:rsid w:val="003145B1"/>
    <w:rsid w:val="00314B14"/>
    <w:rsid w:val="00314B98"/>
    <w:rsid w:val="00314CCE"/>
    <w:rsid w:val="00314F66"/>
    <w:rsid w:val="00315034"/>
    <w:rsid w:val="00315952"/>
    <w:rsid w:val="003159DA"/>
    <w:rsid w:val="00315E50"/>
    <w:rsid w:val="00316767"/>
    <w:rsid w:val="00316778"/>
    <w:rsid w:val="00316B7E"/>
    <w:rsid w:val="0031717E"/>
    <w:rsid w:val="00320B40"/>
    <w:rsid w:val="00320CC2"/>
    <w:rsid w:val="00320EE3"/>
    <w:rsid w:val="003211DB"/>
    <w:rsid w:val="00321446"/>
    <w:rsid w:val="00321BE3"/>
    <w:rsid w:val="00321CFB"/>
    <w:rsid w:val="003221E8"/>
    <w:rsid w:val="00322323"/>
    <w:rsid w:val="0032324E"/>
    <w:rsid w:val="003239A8"/>
    <w:rsid w:val="00323B4A"/>
    <w:rsid w:val="00324FD1"/>
    <w:rsid w:val="003256A8"/>
    <w:rsid w:val="00325E9B"/>
    <w:rsid w:val="00325F0B"/>
    <w:rsid w:val="00326E6E"/>
    <w:rsid w:val="00326EA8"/>
    <w:rsid w:val="0032732E"/>
    <w:rsid w:val="003275EB"/>
    <w:rsid w:val="003278C6"/>
    <w:rsid w:val="00327C24"/>
    <w:rsid w:val="003306BC"/>
    <w:rsid w:val="003320FA"/>
    <w:rsid w:val="003322D0"/>
    <w:rsid w:val="00333C7A"/>
    <w:rsid w:val="0033446F"/>
    <w:rsid w:val="00335065"/>
    <w:rsid w:val="0033575E"/>
    <w:rsid w:val="00335B5E"/>
    <w:rsid w:val="00335BE2"/>
    <w:rsid w:val="00335F4B"/>
    <w:rsid w:val="0033645F"/>
    <w:rsid w:val="003401CF"/>
    <w:rsid w:val="003403A8"/>
    <w:rsid w:val="003403D3"/>
    <w:rsid w:val="00340D4C"/>
    <w:rsid w:val="0034105B"/>
    <w:rsid w:val="00341DC2"/>
    <w:rsid w:val="003421BA"/>
    <w:rsid w:val="00342AA3"/>
    <w:rsid w:val="00342B78"/>
    <w:rsid w:val="00342F80"/>
    <w:rsid w:val="00342FF2"/>
    <w:rsid w:val="00343110"/>
    <w:rsid w:val="00343B45"/>
    <w:rsid w:val="00344418"/>
    <w:rsid w:val="00344BC8"/>
    <w:rsid w:val="00344E38"/>
    <w:rsid w:val="00345303"/>
    <w:rsid w:val="003458F9"/>
    <w:rsid w:val="003461BE"/>
    <w:rsid w:val="003468DE"/>
    <w:rsid w:val="00346D46"/>
    <w:rsid w:val="00347DE2"/>
    <w:rsid w:val="003501FE"/>
    <w:rsid w:val="003504B5"/>
    <w:rsid w:val="00350609"/>
    <w:rsid w:val="00350A29"/>
    <w:rsid w:val="00350B15"/>
    <w:rsid w:val="003510D2"/>
    <w:rsid w:val="00351C08"/>
    <w:rsid w:val="00351EB2"/>
    <w:rsid w:val="0035288E"/>
    <w:rsid w:val="003531D8"/>
    <w:rsid w:val="0035328F"/>
    <w:rsid w:val="00353DD6"/>
    <w:rsid w:val="003543D1"/>
    <w:rsid w:val="00354442"/>
    <w:rsid w:val="003545D9"/>
    <w:rsid w:val="00355E4F"/>
    <w:rsid w:val="0035610B"/>
    <w:rsid w:val="00356743"/>
    <w:rsid w:val="003567B6"/>
    <w:rsid w:val="003568D3"/>
    <w:rsid w:val="00356D94"/>
    <w:rsid w:val="00356DE7"/>
    <w:rsid w:val="00361193"/>
    <w:rsid w:val="00361AFB"/>
    <w:rsid w:val="00362148"/>
    <w:rsid w:val="00362187"/>
    <w:rsid w:val="00362335"/>
    <w:rsid w:val="0036246B"/>
    <w:rsid w:val="00363067"/>
    <w:rsid w:val="003635F2"/>
    <w:rsid w:val="0036360C"/>
    <w:rsid w:val="0036507F"/>
    <w:rsid w:val="00365301"/>
    <w:rsid w:val="00365CEA"/>
    <w:rsid w:val="00365F9D"/>
    <w:rsid w:val="00366614"/>
    <w:rsid w:val="00366D04"/>
    <w:rsid w:val="0036724A"/>
    <w:rsid w:val="003677A4"/>
    <w:rsid w:val="00367D14"/>
    <w:rsid w:val="00370D4F"/>
    <w:rsid w:val="00370F18"/>
    <w:rsid w:val="00370F79"/>
    <w:rsid w:val="0037111A"/>
    <w:rsid w:val="0037189F"/>
    <w:rsid w:val="00371C9C"/>
    <w:rsid w:val="0037203B"/>
    <w:rsid w:val="003723D5"/>
    <w:rsid w:val="00372D2A"/>
    <w:rsid w:val="00372D9F"/>
    <w:rsid w:val="003740E4"/>
    <w:rsid w:val="00374A05"/>
    <w:rsid w:val="00374C29"/>
    <w:rsid w:val="00374CB8"/>
    <w:rsid w:val="0037501A"/>
    <w:rsid w:val="00375287"/>
    <w:rsid w:val="00376486"/>
    <w:rsid w:val="003770A1"/>
    <w:rsid w:val="0037764A"/>
    <w:rsid w:val="0037773F"/>
    <w:rsid w:val="00377852"/>
    <w:rsid w:val="003779AB"/>
    <w:rsid w:val="00380B7E"/>
    <w:rsid w:val="00381153"/>
    <w:rsid w:val="003814D4"/>
    <w:rsid w:val="00382A37"/>
    <w:rsid w:val="00382DF2"/>
    <w:rsid w:val="003831A7"/>
    <w:rsid w:val="003839AD"/>
    <w:rsid w:val="003843BD"/>
    <w:rsid w:val="003845C8"/>
    <w:rsid w:val="003848F5"/>
    <w:rsid w:val="0038573A"/>
    <w:rsid w:val="00385E46"/>
    <w:rsid w:val="003862B6"/>
    <w:rsid w:val="003866D3"/>
    <w:rsid w:val="0038721A"/>
    <w:rsid w:val="003876C0"/>
    <w:rsid w:val="00387ECB"/>
    <w:rsid w:val="003905E5"/>
    <w:rsid w:val="00390ADF"/>
    <w:rsid w:val="00391218"/>
    <w:rsid w:val="00391357"/>
    <w:rsid w:val="003918F0"/>
    <w:rsid w:val="00392752"/>
    <w:rsid w:val="00392A6E"/>
    <w:rsid w:val="00392F21"/>
    <w:rsid w:val="00393036"/>
    <w:rsid w:val="003931D4"/>
    <w:rsid w:val="003936C3"/>
    <w:rsid w:val="003937FC"/>
    <w:rsid w:val="00393FAA"/>
    <w:rsid w:val="00394B2C"/>
    <w:rsid w:val="00394CAF"/>
    <w:rsid w:val="0039594B"/>
    <w:rsid w:val="003959E7"/>
    <w:rsid w:val="0039633F"/>
    <w:rsid w:val="0039645A"/>
    <w:rsid w:val="0039700A"/>
    <w:rsid w:val="0039751D"/>
    <w:rsid w:val="003A03C8"/>
    <w:rsid w:val="003A03EB"/>
    <w:rsid w:val="003A05C7"/>
    <w:rsid w:val="003A0CA7"/>
    <w:rsid w:val="003A0D31"/>
    <w:rsid w:val="003A1048"/>
    <w:rsid w:val="003A191D"/>
    <w:rsid w:val="003A1F31"/>
    <w:rsid w:val="003A2109"/>
    <w:rsid w:val="003A284A"/>
    <w:rsid w:val="003A3145"/>
    <w:rsid w:val="003A31F5"/>
    <w:rsid w:val="003A37FA"/>
    <w:rsid w:val="003A3929"/>
    <w:rsid w:val="003A3A46"/>
    <w:rsid w:val="003A3B0F"/>
    <w:rsid w:val="003A4874"/>
    <w:rsid w:val="003A4A8E"/>
    <w:rsid w:val="003A4DA2"/>
    <w:rsid w:val="003A4FDF"/>
    <w:rsid w:val="003A5722"/>
    <w:rsid w:val="003A57E3"/>
    <w:rsid w:val="003A5C68"/>
    <w:rsid w:val="003A5F1B"/>
    <w:rsid w:val="003A625F"/>
    <w:rsid w:val="003A6426"/>
    <w:rsid w:val="003B00E8"/>
    <w:rsid w:val="003B037F"/>
    <w:rsid w:val="003B110A"/>
    <w:rsid w:val="003B1BF1"/>
    <w:rsid w:val="003B1D51"/>
    <w:rsid w:val="003B2079"/>
    <w:rsid w:val="003B22EB"/>
    <w:rsid w:val="003B2C5C"/>
    <w:rsid w:val="003B35EE"/>
    <w:rsid w:val="003B4127"/>
    <w:rsid w:val="003B4E87"/>
    <w:rsid w:val="003B5185"/>
    <w:rsid w:val="003B55BD"/>
    <w:rsid w:val="003B6031"/>
    <w:rsid w:val="003B626C"/>
    <w:rsid w:val="003B634A"/>
    <w:rsid w:val="003B642D"/>
    <w:rsid w:val="003B6DFF"/>
    <w:rsid w:val="003B7190"/>
    <w:rsid w:val="003B7305"/>
    <w:rsid w:val="003B73EC"/>
    <w:rsid w:val="003B7876"/>
    <w:rsid w:val="003B791E"/>
    <w:rsid w:val="003C008C"/>
    <w:rsid w:val="003C02DC"/>
    <w:rsid w:val="003C0CAA"/>
    <w:rsid w:val="003C0DBE"/>
    <w:rsid w:val="003C0E8F"/>
    <w:rsid w:val="003C16C4"/>
    <w:rsid w:val="003C195F"/>
    <w:rsid w:val="003C1E6D"/>
    <w:rsid w:val="003C27C2"/>
    <w:rsid w:val="003C2BE0"/>
    <w:rsid w:val="003C2FEE"/>
    <w:rsid w:val="003C34EA"/>
    <w:rsid w:val="003C3658"/>
    <w:rsid w:val="003C444D"/>
    <w:rsid w:val="003C4A57"/>
    <w:rsid w:val="003C5364"/>
    <w:rsid w:val="003C5E9A"/>
    <w:rsid w:val="003C5F0B"/>
    <w:rsid w:val="003C6611"/>
    <w:rsid w:val="003C6768"/>
    <w:rsid w:val="003C6888"/>
    <w:rsid w:val="003C691B"/>
    <w:rsid w:val="003C6BCE"/>
    <w:rsid w:val="003C6D6D"/>
    <w:rsid w:val="003C6D8A"/>
    <w:rsid w:val="003C6F39"/>
    <w:rsid w:val="003C7969"/>
    <w:rsid w:val="003C7CA0"/>
    <w:rsid w:val="003C7CF2"/>
    <w:rsid w:val="003C7F7A"/>
    <w:rsid w:val="003D0067"/>
    <w:rsid w:val="003D0223"/>
    <w:rsid w:val="003D1009"/>
    <w:rsid w:val="003D1057"/>
    <w:rsid w:val="003D133B"/>
    <w:rsid w:val="003D15B6"/>
    <w:rsid w:val="003D169E"/>
    <w:rsid w:val="003D1883"/>
    <w:rsid w:val="003D3628"/>
    <w:rsid w:val="003D369B"/>
    <w:rsid w:val="003D3D67"/>
    <w:rsid w:val="003D40F6"/>
    <w:rsid w:val="003D4C93"/>
    <w:rsid w:val="003D4DEF"/>
    <w:rsid w:val="003D5B16"/>
    <w:rsid w:val="003D652D"/>
    <w:rsid w:val="003D68C4"/>
    <w:rsid w:val="003D696E"/>
    <w:rsid w:val="003D77F0"/>
    <w:rsid w:val="003D7D60"/>
    <w:rsid w:val="003E0520"/>
    <w:rsid w:val="003E0622"/>
    <w:rsid w:val="003E0AB2"/>
    <w:rsid w:val="003E11C0"/>
    <w:rsid w:val="003E2255"/>
    <w:rsid w:val="003E3256"/>
    <w:rsid w:val="003E32AF"/>
    <w:rsid w:val="003E41F4"/>
    <w:rsid w:val="003E44DE"/>
    <w:rsid w:val="003E45E8"/>
    <w:rsid w:val="003E46C8"/>
    <w:rsid w:val="003E4C13"/>
    <w:rsid w:val="003E50E6"/>
    <w:rsid w:val="003E5535"/>
    <w:rsid w:val="003E5A60"/>
    <w:rsid w:val="003E5ED3"/>
    <w:rsid w:val="003E5EFF"/>
    <w:rsid w:val="003E6149"/>
    <w:rsid w:val="003E6310"/>
    <w:rsid w:val="003E64A7"/>
    <w:rsid w:val="003E67DC"/>
    <w:rsid w:val="003E6874"/>
    <w:rsid w:val="003E6CF7"/>
    <w:rsid w:val="003E7038"/>
    <w:rsid w:val="003E770B"/>
    <w:rsid w:val="003E78A3"/>
    <w:rsid w:val="003E7C6D"/>
    <w:rsid w:val="003E7F37"/>
    <w:rsid w:val="003F0461"/>
    <w:rsid w:val="003F11B5"/>
    <w:rsid w:val="003F138F"/>
    <w:rsid w:val="003F1939"/>
    <w:rsid w:val="003F193C"/>
    <w:rsid w:val="003F1A71"/>
    <w:rsid w:val="003F1C2E"/>
    <w:rsid w:val="003F226C"/>
    <w:rsid w:val="003F2773"/>
    <w:rsid w:val="003F295D"/>
    <w:rsid w:val="003F2EBA"/>
    <w:rsid w:val="003F4CE2"/>
    <w:rsid w:val="003F5A9E"/>
    <w:rsid w:val="003F61AA"/>
    <w:rsid w:val="003F6374"/>
    <w:rsid w:val="003F63BA"/>
    <w:rsid w:val="003F648E"/>
    <w:rsid w:val="003F6BC2"/>
    <w:rsid w:val="003F6EE9"/>
    <w:rsid w:val="003F71E5"/>
    <w:rsid w:val="003F77B5"/>
    <w:rsid w:val="004014D3"/>
    <w:rsid w:val="00401D5D"/>
    <w:rsid w:val="00401E73"/>
    <w:rsid w:val="00402046"/>
    <w:rsid w:val="00402371"/>
    <w:rsid w:val="0040299B"/>
    <w:rsid w:val="00403065"/>
    <w:rsid w:val="00403119"/>
    <w:rsid w:val="0040317B"/>
    <w:rsid w:val="00404213"/>
    <w:rsid w:val="00404401"/>
    <w:rsid w:val="0040534D"/>
    <w:rsid w:val="00405A93"/>
    <w:rsid w:val="00405BF8"/>
    <w:rsid w:val="00405C27"/>
    <w:rsid w:val="00405EE9"/>
    <w:rsid w:val="004063AE"/>
    <w:rsid w:val="00406F28"/>
    <w:rsid w:val="0040748D"/>
    <w:rsid w:val="00407644"/>
    <w:rsid w:val="0040792B"/>
    <w:rsid w:val="004079BB"/>
    <w:rsid w:val="00407D8E"/>
    <w:rsid w:val="004102A3"/>
    <w:rsid w:val="00410B7E"/>
    <w:rsid w:val="00410DCE"/>
    <w:rsid w:val="004110E7"/>
    <w:rsid w:val="004118DE"/>
    <w:rsid w:val="00411A35"/>
    <w:rsid w:val="00412503"/>
    <w:rsid w:val="0041292B"/>
    <w:rsid w:val="0041316E"/>
    <w:rsid w:val="00413358"/>
    <w:rsid w:val="00413549"/>
    <w:rsid w:val="004135BB"/>
    <w:rsid w:val="004139CD"/>
    <w:rsid w:val="00413D30"/>
    <w:rsid w:val="00413F1E"/>
    <w:rsid w:val="00414498"/>
    <w:rsid w:val="00414FBE"/>
    <w:rsid w:val="004150E3"/>
    <w:rsid w:val="004155A1"/>
    <w:rsid w:val="00415834"/>
    <w:rsid w:val="00415BE0"/>
    <w:rsid w:val="00415D30"/>
    <w:rsid w:val="00415EB0"/>
    <w:rsid w:val="00416159"/>
    <w:rsid w:val="004161E0"/>
    <w:rsid w:val="00416A91"/>
    <w:rsid w:val="00416B6F"/>
    <w:rsid w:val="00417321"/>
    <w:rsid w:val="00417661"/>
    <w:rsid w:val="00417C8F"/>
    <w:rsid w:val="00417E94"/>
    <w:rsid w:val="0042018C"/>
    <w:rsid w:val="0042081D"/>
    <w:rsid w:val="00420A1C"/>
    <w:rsid w:val="00420B98"/>
    <w:rsid w:val="00421110"/>
    <w:rsid w:val="0042120E"/>
    <w:rsid w:val="0042123C"/>
    <w:rsid w:val="00421287"/>
    <w:rsid w:val="004215E4"/>
    <w:rsid w:val="00421F7A"/>
    <w:rsid w:val="00422132"/>
    <w:rsid w:val="00422197"/>
    <w:rsid w:val="00422A56"/>
    <w:rsid w:val="00422DBA"/>
    <w:rsid w:val="00423174"/>
    <w:rsid w:val="00423219"/>
    <w:rsid w:val="00423330"/>
    <w:rsid w:val="0042356C"/>
    <w:rsid w:val="0042437A"/>
    <w:rsid w:val="0042493B"/>
    <w:rsid w:val="00424F97"/>
    <w:rsid w:val="00425E1B"/>
    <w:rsid w:val="00427452"/>
    <w:rsid w:val="0042772C"/>
    <w:rsid w:val="004311B0"/>
    <w:rsid w:val="00432F01"/>
    <w:rsid w:val="0043325D"/>
    <w:rsid w:val="0043364A"/>
    <w:rsid w:val="00433C21"/>
    <w:rsid w:val="0043400B"/>
    <w:rsid w:val="004341D5"/>
    <w:rsid w:val="00435008"/>
    <w:rsid w:val="0043519E"/>
    <w:rsid w:val="004354B0"/>
    <w:rsid w:val="0043564A"/>
    <w:rsid w:val="004357B8"/>
    <w:rsid w:val="00435937"/>
    <w:rsid w:val="0043636D"/>
    <w:rsid w:val="00436AE6"/>
    <w:rsid w:val="00436F46"/>
    <w:rsid w:val="004370D1"/>
    <w:rsid w:val="00437B36"/>
    <w:rsid w:val="00440D50"/>
    <w:rsid w:val="004417B1"/>
    <w:rsid w:val="00442132"/>
    <w:rsid w:val="00442DDE"/>
    <w:rsid w:val="00443626"/>
    <w:rsid w:val="0044405A"/>
    <w:rsid w:val="00444A7C"/>
    <w:rsid w:val="004450E3"/>
    <w:rsid w:val="00445345"/>
    <w:rsid w:val="0044563D"/>
    <w:rsid w:val="004456B5"/>
    <w:rsid w:val="004457B3"/>
    <w:rsid w:val="004465D3"/>
    <w:rsid w:val="0044680D"/>
    <w:rsid w:val="004469DA"/>
    <w:rsid w:val="00446D22"/>
    <w:rsid w:val="00447087"/>
    <w:rsid w:val="004473EE"/>
    <w:rsid w:val="00447ACB"/>
    <w:rsid w:val="00447EC2"/>
    <w:rsid w:val="00450354"/>
    <w:rsid w:val="004507D7"/>
    <w:rsid w:val="00450D4A"/>
    <w:rsid w:val="00450E0C"/>
    <w:rsid w:val="0045145F"/>
    <w:rsid w:val="00451F48"/>
    <w:rsid w:val="00452A74"/>
    <w:rsid w:val="00452A82"/>
    <w:rsid w:val="00452C0A"/>
    <w:rsid w:val="00454503"/>
    <w:rsid w:val="00454653"/>
    <w:rsid w:val="00454756"/>
    <w:rsid w:val="00454921"/>
    <w:rsid w:val="004551B7"/>
    <w:rsid w:val="00455486"/>
    <w:rsid w:val="004555A6"/>
    <w:rsid w:val="00455E5A"/>
    <w:rsid w:val="004565E6"/>
    <w:rsid w:val="00456905"/>
    <w:rsid w:val="0045788C"/>
    <w:rsid w:val="004606AE"/>
    <w:rsid w:val="004609BD"/>
    <w:rsid w:val="00461207"/>
    <w:rsid w:val="00461A82"/>
    <w:rsid w:val="00461CA9"/>
    <w:rsid w:val="00461EB5"/>
    <w:rsid w:val="00462253"/>
    <w:rsid w:val="00462B59"/>
    <w:rsid w:val="0046358F"/>
    <w:rsid w:val="0046472D"/>
    <w:rsid w:val="004648BC"/>
    <w:rsid w:val="00464A0D"/>
    <w:rsid w:val="00464C02"/>
    <w:rsid w:val="00465E2E"/>
    <w:rsid w:val="00466868"/>
    <w:rsid w:val="00466E38"/>
    <w:rsid w:val="0046707D"/>
    <w:rsid w:val="00470337"/>
    <w:rsid w:val="004703A3"/>
    <w:rsid w:val="00470BB3"/>
    <w:rsid w:val="00471AF8"/>
    <w:rsid w:val="00471E39"/>
    <w:rsid w:val="004723EC"/>
    <w:rsid w:val="004726EA"/>
    <w:rsid w:val="00472AF3"/>
    <w:rsid w:val="004737FF"/>
    <w:rsid w:val="00473B73"/>
    <w:rsid w:val="00474362"/>
    <w:rsid w:val="00474426"/>
    <w:rsid w:val="00474550"/>
    <w:rsid w:val="004749A6"/>
    <w:rsid w:val="00474D0B"/>
    <w:rsid w:val="004752D6"/>
    <w:rsid w:val="00476942"/>
    <w:rsid w:val="00476E58"/>
    <w:rsid w:val="004773BC"/>
    <w:rsid w:val="0048067E"/>
    <w:rsid w:val="0048077A"/>
    <w:rsid w:val="00480987"/>
    <w:rsid w:val="00481D96"/>
    <w:rsid w:val="00481E60"/>
    <w:rsid w:val="00481F18"/>
    <w:rsid w:val="004822E9"/>
    <w:rsid w:val="00482AD6"/>
    <w:rsid w:val="00483889"/>
    <w:rsid w:val="00483B14"/>
    <w:rsid w:val="004840E6"/>
    <w:rsid w:val="0048451F"/>
    <w:rsid w:val="004849F0"/>
    <w:rsid w:val="00485933"/>
    <w:rsid w:val="00485D21"/>
    <w:rsid w:val="00485D46"/>
    <w:rsid w:val="00485FD5"/>
    <w:rsid w:val="00486052"/>
    <w:rsid w:val="004869F9"/>
    <w:rsid w:val="00486E41"/>
    <w:rsid w:val="004876BE"/>
    <w:rsid w:val="0048780B"/>
    <w:rsid w:val="0049019B"/>
    <w:rsid w:val="00490ED6"/>
    <w:rsid w:val="00491495"/>
    <w:rsid w:val="004919B5"/>
    <w:rsid w:val="00491ADA"/>
    <w:rsid w:val="00491B97"/>
    <w:rsid w:val="00491EEE"/>
    <w:rsid w:val="00491F11"/>
    <w:rsid w:val="00492833"/>
    <w:rsid w:val="00492EFE"/>
    <w:rsid w:val="00492FCA"/>
    <w:rsid w:val="00493B6B"/>
    <w:rsid w:val="00494066"/>
    <w:rsid w:val="004945CC"/>
    <w:rsid w:val="0049462C"/>
    <w:rsid w:val="00495702"/>
    <w:rsid w:val="00495FF6"/>
    <w:rsid w:val="0049662D"/>
    <w:rsid w:val="00497516"/>
    <w:rsid w:val="004A01C5"/>
    <w:rsid w:val="004A105A"/>
    <w:rsid w:val="004A1F0D"/>
    <w:rsid w:val="004A21DD"/>
    <w:rsid w:val="004A262B"/>
    <w:rsid w:val="004A280A"/>
    <w:rsid w:val="004A2880"/>
    <w:rsid w:val="004A288E"/>
    <w:rsid w:val="004A2BD9"/>
    <w:rsid w:val="004A2C7A"/>
    <w:rsid w:val="004A2F38"/>
    <w:rsid w:val="004A40C5"/>
    <w:rsid w:val="004A4789"/>
    <w:rsid w:val="004A5E95"/>
    <w:rsid w:val="004A5EA6"/>
    <w:rsid w:val="004A60C2"/>
    <w:rsid w:val="004A6950"/>
    <w:rsid w:val="004A6D10"/>
    <w:rsid w:val="004A706B"/>
    <w:rsid w:val="004B07EA"/>
    <w:rsid w:val="004B095F"/>
    <w:rsid w:val="004B0BCC"/>
    <w:rsid w:val="004B0DA0"/>
    <w:rsid w:val="004B0E3A"/>
    <w:rsid w:val="004B1290"/>
    <w:rsid w:val="004B154A"/>
    <w:rsid w:val="004B2124"/>
    <w:rsid w:val="004B2312"/>
    <w:rsid w:val="004B2976"/>
    <w:rsid w:val="004B4545"/>
    <w:rsid w:val="004B468C"/>
    <w:rsid w:val="004B4C62"/>
    <w:rsid w:val="004B4E90"/>
    <w:rsid w:val="004B52D3"/>
    <w:rsid w:val="004B6696"/>
    <w:rsid w:val="004B6DF7"/>
    <w:rsid w:val="004B70AC"/>
    <w:rsid w:val="004B7668"/>
    <w:rsid w:val="004C0A9E"/>
    <w:rsid w:val="004C0D32"/>
    <w:rsid w:val="004C0F58"/>
    <w:rsid w:val="004C176D"/>
    <w:rsid w:val="004C1D9F"/>
    <w:rsid w:val="004C20FB"/>
    <w:rsid w:val="004C2693"/>
    <w:rsid w:val="004C2D59"/>
    <w:rsid w:val="004C32E6"/>
    <w:rsid w:val="004C33EB"/>
    <w:rsid w:val="004C47BF"/>
    <w:rsid w:val="004C54B0"/>
    <w:rsid w:val="004C581A"/>
    <w:rsid w:val="004C5F0C"/>
    <w:rsid w:val="004C6497"/>
    <w:rsid w:val="004C6B4D"/>
    <w:rsid w:val="004C70F7"/>
    <w:rsid w:val="004C7A18"/>
    <w:rsid w:val="004C7DE7"/>
    <w:rsid w:val="004D04CD"/>
    <w:rsid w:val="004D0CFE"/>
    <w:rsid w:val="004D138F"/>
    <w:rsid w:val="004D2BBD"/>
    <w:rsid w:val="004D2DB8"/>
    <w:rsid w:val="004D2DE6"/>
    <w:rsid w:val="004D3154"/>
    <w:rsid w:val="004D37AF"/>
    <w:rsid w:val="004D3A26"/>
    <w:rsid w:val="004D4026"/>
    <w:rsid w:val="004D4830"/>
    <w:rsid w:val="004D4974"/>
    <w:rsid w:val="004D5731"/>
    <w:rsid w:val="004D5A85"/>
    <w:rsid w:val="004D5A87"/>
    <w:rsid w:val="004D5B02"/>
    <w:rsid w:val="004D6094"/>
    <w:rsid w:val="004D6329"/>
    <w:rsid w:val="004D6422"/>
    <w:rsid w:val="004D6880"/>
    <w:rsid w:val="004D6DEA"/>
    <w:rsid w:val="004D6F9C"/>
    <w:rsid w:val="004D729C"/>
    <w:rsid w:val="004D7785"/>
    <w:rsid w:val="004E0DF3"/>
    <w:rsid w:val="004E1C06"/>
    <w:rsid w:val="004E1DBA"/>
    <w:rsid w:val="004E1F1E"/>
    <w:rsid w:val="004E214D"/>
    <w:rsid w:val="004E3F4D"/>
    <w:rsid w:val="004E46D1"/>
    <w:rsid w:val="004E4774"/>
    <w:rsid w:val="004E49AF"/>
    <w:rsid w:val="004E4BBE"/>
    <w:rsid w:val="004E7158"/>
    <w:rsid w:val="004E72D1"/>
    <w:rsid w:val="004E734F"/>
    <w:rsid w:val="004E73E4"/>
    <w:rsid w:val="004E79F9"/>
    <w:rsid w:val="004E7B39"/>
    <w:rsid w:val="004F08A8"/>
    <w:rsid w:val="004F1133"/>
    <w:rsid w:val="004F1382"/>
    <w:rsid w:val="004F165B"/>
    <w:rsid w:val="004F20B8"/>
    <w:rsid w:val="004F2185"/>
    <w:rsid w:val="004F246E"/>
    <w:rsid w:val="004F3312"/>
    <w:rsid w:val="004F34B9"/>
    <w:rsid w:val="004F42DF"/>
    <w:rsid w:val="004F43A8"/>
    <w:rsid w:val="004F4EC8"/>
    <w:rsid w:val="004F4F4A"/>
    <w:rsid w:val="004F52DE"/>
    <w:rsid w:val="004F533E"/>
    <w:rsid w:val="004F558B"/>
    <w:rsid w:val="004F5715"/>
    <w:rsid w:val="004F57FA"/>
    <w:rsid w:val="004F6133"/>
    <w:rsid w:val="004F685D"/>
    <w:rsid w:val="004F686B"/>
    <w:rsid w:val="004F6C15"/>
    <w:rsid w:val="004F70FF"/>
    <w:rsid w:val="004F7704"/>
    <w:rsid w:val="004F77FA"/>
    <w:rsid w:val="004F78A6"/>
    <w:rsid w:val="00500B44"/>
    <w:rsid w:val="005013BE"/>
    <w:rsid w:val="00501F5E"/>
    <w:rsid w:val="005026CE"/>
    <w:rsid w:val="005028A4"/>
    <w:rsid w:val="005028AB"/>
    <w:rsid w:val="0050337D"/>
    <w:rsid w:val="005037F1"/>
    <w:rsid w:val="00503E01"/>
    <w:rsid w:val="00503EEB"/>
    <w:rsid w:val="0050510C"/>
    <w:rsid w:val="00505215"/>
    <w:rsid w:val="00505CCC"/>
    <w:rsid w:val="00506156"/>
    <w:rsid w:val="00506751"/>
    <w:rsid w:val="00506BB3"/>
    <w:rsid w:val="00507486"/>
    <w:rsid w:val="00507C04"/>
    <w:rsid w:val="00507EF9"/>
    <w:rsid w:val="00507FA9"/>
    <w:rsid w:val="00510D3D"/>
    <w:rsid w:val="00510D63"/>
    <w:rsid w:val="00511114"/>
    <w:rsid w:val="005112B5"/>
    <w:rsid w:val="005114C8"/>
    <w:rsid w:val="00511F16"/>
    <w:rsid w:val="005122DA"/>
    <w:rsid w:val="0051246D"/>
    <w:rsid w:val="00512CEF"/>
    <w:rsid w:val="00512D42"/>
    <w:rsid w:val="00512F5D"/>
    <w:rsid w:val="005135C5"/>
    <w:rsid w:val="005137E6"/>
    <w:rsid w:val="0051418A"/>
    <w:rsid w:val="00514EE0"/>
    <w:rsid w:val="00514FFD"/>
    <w:rsid w:val="005152E7"/>
    <w:rsid w:val="00515A1E"/>
    <w:rsid w:val="00515CA6"/>
    <w:rsid w:val="00515F32"/>
    <w:rsid w:val="005161AB"/>
    <w:rsid w:val="005167AB"/>
    <w:rsid w:val="005168B5"/>
    <w:rsid w:val="005168D3"/>
    <w:rsid w:val="00517637"/>
    <w:rsid w:val="005209A5"/>
    <w:rsid w:val="005221BF"/>
    <w:rsid w:val="005223CB"/>
    <w:rsid w:val="0052346F"/>
    <w:rsid w:val="00523821"/>
    <w:rsid w:val="00523BB6"/>
    <w:rsid w:val="005246ED"/>
    <w:rsid w:val="00524B2A"/>
    <w:rsid w:val="005255D4"/>
    <w:rsid w:val="00525AC8"/>
    <w:rsid w:val="0052613A"/>
    <w:rsid w:val="005266B6"/>
    <w:rsid w:val="005268F6"/>
    <w:rsid w:val="00526A8B"/>
    <w:rsid w:val="00526BAD"/>
    <w:rsid w:val="00526FE4"/>
    <w:rsid w:val="0052733A"/>
    <w:rsid w:val="00530033"/>
    <w:rsid w:val="005307EE"/>
    <w:rsid w:val="005308A6"/>
    <w:rsid w:val="00530C87"/>
    <w:rsid w:val="005318E0"/>
    <w:rsid w:val="005330FB"/>
    <w:rsid w:val="005333FE"/>
    <w:rsid w:val="005336A7"/>
    <w:rsid w:val="00533819"/>
    <w:rsid w:val="00534901"/>
    <w:rsid w:val="00534904"/>
    <w:rsid w:val="005349E6"/>
    <w:rsid w:val="00535208"/>
    <w:rsid w:val="00535C0C"/>
    <w:rsid w:val="00535DE9"/>
    <w:rsid w:val="0053607C"/>
    <w:rsid w:val="005367F1"/>
    <w:rsid w:val="00536F81"/>
    <w:rsid w:val="005373C0"/>
    <w:rsid w:val="0053766D"/>
    <w:rsid w:val="005376A9"/>
    <w:rsid w:val="00537F98"/>
    <w:rsid w:val="0054160C"/>
    <w:rsid w:val="00541A89"/>
    <w:rsid w:val="00541B49"/>
    <w:rsid w:val="00541F4F"/>
    <w:rsid w:val="00542321"/>
    <w:rsid w:val="00542381"/>
    <w:rsid w:val="00542D53"/>
    <w:rsid w:val="00543586"/>
    <w:rsid w:val="0054406F"/>
    <w:rsid w:val="00544245"/>
    <w:rsid w:val="00544612"/>
    <w:rsid w:val="005447C3"/>
    <w:rsid w:val="00544F64"/>
    <w:rsid w:val="00545382"/>
    <w:rsid w:val="00545A7C"/>
    <w:rsid w:val="005471DB"/>
    <w:rsid w:val="0054797E"/>
    <w:rsid w:val="00547B39"/>
    <w:rsid w:val="00550006"/>
    <w:rsid w:val="00550021"/>
    <w:rsid w:val="0055104E"/>
    <w:rsid w:val="0055142C"/>
    <w:rsid w:val="005526AA"/>
    <w:rsid w:val="0055281C"/>
    <w:rsid w:val="00552CB0"/>
    <w:rsid w:val="00552E1E"/>
    <w:rsid w:val="0055352E"/>
    <w:rsid w:val="00553767"/>
    <w:rsid w:val="005539F9"/>
    <w:rsid w:val="005556BC"/>
    <w:rsid w:val="0055591A"/>
    <w:rsid w:val="00555DD3"/>
    <w:rsid w:val="00555EC1"/>
    <w:rsid w:val="00556113"/>
    <w:rsid w:val="00556432"/>
    <w:rsid w:val="00556521"/>
    <w:rsid w:val="00556BC1"/>
    <w:rsid w:val="0056045A"/>
    <w:rsid w:val="0056092D"/>
    <w:rsid w:val="00561101"/>
    <w:rsid w:val="00561DCA"/>
    <w:rsid w:val="005623F9"/>
    <w:rsid w:val="00562CE0"/>
    <w:rsid w:val="00563708"/>
    <w:rsid w:val="00563C8C"/>
    <w:rsid w:val="00564301"/>
    <w:rsid w:val="0056512F"/>
    <w:rsid w:val="005651A5"/>
    <w:rsid w:val="005652F5"/>
    <w:rsid w:val="00565AFF"/>
    <w:rsid w:val="00565EAF"/>
    <w:rsid w:val="00565EE0"/>
    <w:rsid w:val="00566273"/>
    <w:rsid w:val="00566CD0"/>
    <w:rsid w:val="00567F47"/>
    <w:rsid w:val="00570036"/>
    <w:rsid w:val="0057038B"/>
    <w:rsid w:val="00570666"/>
    <w:rsid w:val="00570A53"/>
    <w:rsid w:val="0057130A"/>
    <w:rsid w:val="00573031"/>
    <w:rsid w:val="00573B98"/>
    <w:rsid w:val="00573FEC"/>
    <w:rsid w:val="005750B5"/>
    <w:rsid w:val="0057580F"/>
    <w:rsid w:val="005758A1"/>
    <w:rsid w:val="00576A96"/>
    <w:rsid w:val="00577D85"/>
    <w:rsid w:val="00577E4F"/>
    <w:rsid w:val="00577EEF"/>
    <w:rsid w:val="005802AA"/>
    <w:rsid w:val="00580A72"/>
    <w:rsid w:val="00581253"/>
    <w:rsid w:val="00581296"/>
    <w:rsid w:val="00581B0A"/>
    <w:rsid w:val="00581DB8"/>
    <w:rsid w:val="00582B07"/>
    <w:rsid w:val="00582EAA"/>
    <w:rsid w:val="00582EAE"/>
    <w:rsid w:val="00583121"/>
    <w:rsid w:val="00585B13"/>
    <w:rsid w:val="00586390"/>
    <w:rsid w:val="00586C1A"/>
    <w:rsid w:val="005873B6"/>
    <w:rsid w:val="0058768F"/>
    <w:rsid w:val="00587ABA"/>
    <w:rsid w:val="00587CAC"/>
    <w:rsid w:val="00590649"/>
    <w:rsid w:val="00590A2B"/>
    <w:rsid w:val="00590B93"/>
    <w:rsid w:val="00591062"/>
    <w:rsid w:val="00591786"/>
    <w:rsid w:val="00591805"/>
    <w:rsid w:val="0059188F"/>
    <w:rsid w:val="00591EA6"/>
    <w:rsid w:val="00591EFE"/>
    <w:rsid w:val="005923C9"/>
    <w:rsid w:val="00593A0F"/>
    <w:rsid w:val="00593B80"/>
    <w:rsid w:val="00593D9B"/>
    <w:rsid w:val="0059423A"/>
    <w:rsid w:val="00594EE1"/>
    <w:rsid w:val="00594F25"/>
    <w:rsid w:val="00595C08"/>
    <w:rsid w:val="005962C3"/>
    <w:rsid w:val="00597179"/>
    <w:rsid w:val="00597198"/>
    <w:rsid w:val="0059736F"/>
    <w:rsid w:val="005974B4"/>
    <w:rsid w:val="005979B4"/>
    <w:rsid w:val="00597A94"/>
    <w:rsid w:val="005A1454"/>
    <w:rsid w:val="005A14FF"/>
    <w:rsid w:val="005A2661"/>
    <w:rsid w:val="005A289B"/>
    <w:rsid w:val="005A2DFC"/>
    <w:rsid w:val="005A2F41"/>
    <w:rsid w:val="005A3B2C"/>
    <w:rsid w:val="005A3D37"/>
    <w:rsid w:val="005A46B5"/>
    <w:rsid w:val="005A4920"/>
    <w:rsid w:val="005A4B88"/>
    <w:rsid w:val="005A5059"/>
    <w:rsid w:val="005A519F"/>
    <w:rsid w:val="005A53A5"/>
    <w:rsid w:val="005A55D4"/>
    <w:rsid w:val="005A59DE"/>
    <w:rsid w:val="005A5AE4"/>
    <w:rsid w:val="005A5CB4"/>
    <w:rsid w:val="005A6B9F"/>
    <w:rsid w:val="005B07D9"/>
    <w:rsid w:val="005B2672"/>
    <w:rsid w:val="005B29BD"/>
    <w:rsid w:val="005B398E"/>
    <w:rsid w:val="005B405D"/>
    <w:rsid w:val="005B4512"/>
    <w:rsid w:val="005B48B3"/>
    <w:rsid w:val="005B4BDD"/>
    <w:rsid w:val="005B4C67"/>
    <w:rsid w:val="005B5695"/>
    <w:rsid w:val="005B5720"/>
    <w:rsid w:val="005B60E4"/>
    <w:rsid w:val="005B6204"/>
    <w:rsid w:val="005B62C1"/>
    <w:rsid w:val="005B62FA"/>
    <w:rsid w:val="005B7196"/>
    <w:rsid w:val="005B79E9"/>
    <w:rsid w:val="005C0241"/>
    <w:rsid w:val="005C02C0"/>
    <w:rsid w:val="005C08AA"/>
    <w:rsid w:val="005C153B"/>
    <w:rsid w:val="005C1F30"/>
    <w:rsid w:val="005C26CE"/>
    <w:rsid w:val="005C2A7D"/>
    <w:rsid w:val="005C2D6D"/>
    <w:rsid w:val="005C3CEA"/>
    <w:rsid w:val="005C3D18"/>
    <w:rsid w:val="005C42C5"/>
    <w:rsid w:val="005C4434"/>
    <w:rsid w:val="005C4FEF"/>
    <w:rsid w:val="005C5A24"/>
    <w:rsid w:val="005C6303"/>
    <w:rsid w:val="005C64AC"/>
    <w:rsid w:val="005C6F73"/>
    <w:rsid w:val="005C6FED"/>
    <w:rsid w:val="005C7A1D"/>
    <w:rsid w:val="005C7FB6"/>
    <w:rsid w:val="005D1746"/>
    <w:rsid w:val="005D2454"/>
    <w:rsid w:val="005D2B0E"/>
    <w:rsid w:val="005D2BD3"/>
    <w:rsid w:val="005D2E33"/>
    <w:rsid w:val="005D3009"/>
    <w:rsid w:val="005D3311"/>
    <w:rsid w:val="005D33CC"/>
    <w:rsid w:val="005D3680"/>
    <w:rsid w:val="005D39A6"/>
    <w:rsid w:val="005D3A04"/>
    <w:rsid w:val="005D3F3B"/>
    <w:rsid w:val="005D445F"/>
    <w:rsid w:val="005D4493"/>
    <w:rsid w:val="005D46A2"/>
    <w:rsid w:val="005D4711"/>
    <w:rsid w:val="005D4EE1"/>
    <w:rsid w:val="005D5B47"/>
    <w:rsid w:val="005D5B93"/>
    <w:rsid w:val="005D675F"/>
    <w:rsid w:val="005D6CBA"/>
    <w:rsid w:val="005D71F9"/>
    <w:rsid w:val="005D7F48"/>
    <w:rsid w:val="005E1AF0"/>
    <w:rsid w:val="005E278A"/>
    <w:rsid w:val="005E2C02"/>
    <w:rsid w:val="005E2DC4"/>
    <w:rsid w:val="005E3009"/>
    <w:rsid w:val="005E52A4"/>
    <w:rsid w:val="005E5358"/>
    <w:rsid w:val="005E590A"/>
    <w:rsid w:val="005E5951"/>
    <w:rsid w:val="005E5B1A"/>
    <w:rsid w:val="005E6404"/>
    <w:rsid w:val="005E6860"/>
    <w:rsid w:val="005E68AE"/>
    <w:rsid w:val="005E6C8D"/>
    <w:rsid w:val="005E6E49"/>
    <w:rsid w:val="005F0049"/>
    <w:rsid w:val="005F0634"/>
    <w:rsid w:val="005F160A"/>
    <w:rsid w:val="005F2328"/>
    <w:rsid w:val="005F267A"/>
    <w:rsid w:val="005F294A"/>
    <w:rsid w:val="005F2BE2"/>
    <w:rsid w:val="005F2D52"/>
    <w:rsid w:val="005F3481"/>
    <w:rsid w:val="005F442D"/>
    <w:rsid w:val="005F4B2A"/>
    <w:rsid w:val="005F4DD8"/>
    <w:rsid w:val="005F53B3"/>
    <w:rsid w:val="005F5770"/>
    <w:rsid w:val="005F612D"/>
    <w:rsid w:val="005F61BC"/>
    <w:rsid w:val="005F776E"/>
    <w:rsid w:val="006000F1"/>
    <w:rsid w:val="00600235"/>
    <w:rsid w:val="00600454"/>
    <w:rsid w:val="00600BE0"/>
    <w:rsid w:val="00600DBB"/>
    <w:rsid w:val="00601476"/>
    <w:rsid w:val="006019EA"/>
    <w:rsid w:val="00601C50"/>
    <w:rsid w:val="00602165"/>
    <w:rsid w:val="006024F7"/>
    <w:rsid w:val="00602C15"/>
    <w:rsid w:val="0060376F"/>
    <w:rsid w:val="00603789"/>
    <w:rsid w:val="00603874"/>
    <w:rsid w:val="00603908"/>
    <w:rsid w:val="00603D12"/>
    <w:rsid w:val="0060494C"/>
    <w:rsid w:val="00604A5B"/>
    <w:rsid w:val="00604F5C"/>
    <w:rsid w:val="0060522D"/>
    <w:rsid w:val="0060538A"/>
    <w:rsid w:val="006065C9"/>
    <w:rsid w:val="00606AA5"/>
    <w:rsid w:val="00606CE2"/>
    <w:rsid w:val="00607588"/>
    <w:rsid w:val="0060798C"/>
    <w:rsid w:val="0061047E"/>
    <w:rsid w:val="00610507"/>
    <w:rsid w:val="0061098F"/>
    <w:rsid w:val="006119D3"/>
    <w:rsid w:val="0061216B"/>
    <w:rsid w:val="00613034"/>
    <w:rsid w:val="0061374A"/>
    <w:rsid w:val="00613B8E"/>
    <w:rsid w:val="0061561D"/>
    <w:rsid w:val="00615780"/>
    <w:rsid w:val="00615E37"/>
    <w:rsid w:val="00616050"/>
    <w:rsid w:val="006169D8"/>
    <w:rsid w:val="006169E0"/>
    <w:rsid w:val="00617A21"/>
    <w:rsid w:val="00617DF5"/>
    <w:rsid w:val="00617E53"/>
    <w:rsid w:val="00620132"/>
    <w:rsid w:val="00620304"/>
    <w:rsid w:val="00620B9A"/>
    <w:rsid w:val="00621364"/>
    <w:rsid w:val="0062194F"/>
    <w:rsid w:val="00621AA3"/>
    <w:rsid w:val="0062223B"/>
    <w:rsid w:val="00622725"/>
    <w:rsid w:val="006227EC"/>
    <w:rsid w:val="00622DD4"/>
    <w:rsid w:val="0062394A"/>
    <w:rsid w:val="00623969"/>
    <w:rsid w:val="00623E7C"/>
    <w:rsid w:val="0062463A"/>
    <w:rsid w:val="00624DA4"/>
    <w:rsid w:val="006257E8"/>
    <w:rsid w:val="00625A69"/>
    <w:rsid w:val="00625E0D"/>
    <w:rsid w:val="00626075"/>
    <w:rsid w:val="00626A58"/>
    <w:rsid w:val="00626EEC"/>
    <w:rsid w:val="0062704A"/>
    <w:rsid w:val="00630713"/>
    <w:rsid w:val="0063087F"/>
    <w:rsid w:val="00630DCC"/>
    <w:rsid w:val="00631123"/>
    <w:rsid w:val="0063169D"/>
    <w:rsid w:val="006319AB"/>
    <w:rsid w:val="00631B11"/>
    <w:rsid w:val="00631F85"/>
    <w:rsid w:val="0063295D"/>
    <w:rsid w:val="00633190"/>
    <w:rsid w:val="00633591"/>
    <w:rsid w:val="00634336"/>
    <w:rsid w:val="00634785"/>
    <w:rsid w:val="006348C7"/>
    <w:rsid w:val="00634B86"/>
    <w:rsid w:val="0063716E"/>
    <w:rsid w:val="00637C98"/>
    <w:rsid w:val="00640047"/>
    <w:rsid w:val="00640AF9"/>
    <w:rsid w:val="006425D0"/>
    <w:rsid w:val="00642FE4"/>
    <w:rsid w:val="006433EF"/>
    <w:rsid w:val="00644F9A"/>
    <w:rsid w:val="006450C9"/>
    <w:rsid w:val="006450D0"/>
    <w:rsid w:val="0064536C"/>
    <w:rsid w:val="00646342"/>
    <w:rsid w:val="00647898"/>
    <w:rsid w:val="0064793E"/>
    <w:rsid w:val="00647976"/>
    <w:rsid w:val="00650E92"/>
    <w:rsid w:val="00651826"/>
    <w:rsid w:val="00651877"/>
    <w:rsid w:val="00651B2F"/>
    <w:rsid w:val="006525B8"/>
    <w:rsid w:val="00652F5D"/>
    <w:rsid w:val="0065403B"/>
    <w:rsid w:val="006544A7"/>
    <w:rsid w:val="00654641"/>
    <w:rsid w:val="00654BEF"/>
    <w:rsid w:val="00654E2D"/>
    <w:rsid w:val="00655374"/>
    <w:rsid w:val="00655586"/>
    <w:rsid w:val="006561AB"/>
    <w:rsid w:val="0065640D"/>
    <w:rsid w:val="006574F0"/>
    <w:rsid w:val="006578AF"/>
    <w:rsid w:val="00657A6C"/>
    <w:rsid w:val="00660251"/>
    <w:rsid w:val="0066083D"/>
    <w:rsid w:val="006609F8"/>
    <w:rsid w:val="00661657"/>
    <w:rsid w:val="00661831"/>
    <w:rsid w:val="006618B5"/>
    <w:rsid w:val="00662483"/>
    <w:rsid w:val="00662B12"/>
    <w:rsid w:val="00663781"/>
    <w:rsid w:val="00663AD7"/>
    <w:rsid w:val="00663DCB"/>
    <w:rsid w:val="00663E5B"/>
    <w:rsid w:val="00664506"/>
    <w:rsid w:val="0066502F"/>
    <w:rsid w:val="00665065"/>
    <w:rsid w:val="00665401"/>
    <w:rsid w:val="0066557D"/>
    <w:rsid w:val="00666403"/>
    <w:rsid w:val="00666A4E"/>
    <w:rsid w:val="00666F1C"/>
    <w:rsid w:val="006674A1"/>
    <w:rsid w:val="0066755E"/>
    <w:rsid w:val="006675DC"/>
    <w:rsid w:val="00667C7C"/>
    <w:rsid w:val="00667D4C"/>
    <w:rsid w:val="00670095"/>
    <w:rsid w:val="0067033C"/>
    <w:rsid w:val="00670673"/>
    <w:rsid w:val="0067182E"/>
    <w:rsid w:val="00671FF1"/>
    <w:rsid w:val="00672543"/>
    <w:rsid w:val="006729AE"/>
    <w:rsid w:val="00672AFC"/>
    <w:rsid w:val="00672FDB"/>
    <w:rsid w:val="006737F9"/>
    <w:rsid w:val="00673958"/>
    <w:rsid w:val="00673BB6"/>
    <w:rsid w:val="0067433A"/>
    <w:rsid w:val="00675001"/>
    <w:rsid w:val="006765C9"/>
    <w:rsid w:val="00676981"/>
    <w:rsid w:val="00676C7C"/>
    <w:rsid w:val="006775F2"/>
    <w:rsid w:val="0067789B"/>
    <w:rsid w:val="00677966"/>
    <w:rsid w:val="00677B81"/>
    <w:rsid w:val="00677FA5"/>
    <w:rsid w:val="0068067D"/>
    <w:rsid w:val="00680BDE"/>
    <w:rsid w:val="006812F4"/>
    <w:rsid w:val="00681721"/>
    <w:rsid w:val="00681730"/>
    <w:rsid w:val="00681953"/>
    <w:rsid w:val="00681E63"/>
    <w:rsid w:val="00681F9E"/>
    <w:rsid w:val="0068209A"/>
    <w:rsid w:val="00682C07"/>
    <w:rsid w:val="00682E9D"/>
    <w:rsid w:val="0068323A"/>
    <w:rsid w:val="00683464"/>
    <w:rsid w:val="00683595"/>
    <w:rsid w:val="00683A32"/>
    <w:rsid w:val="00683D46"/>
    <w:rsid w:val="00684865"/>
    <w:rsid w:val="00685279"/>
    <w:rsid w:val="0068588C"/>
    <w:rsid w:val="006859E1"/>
    <w:rsid w:val="00687320"/>
    <w:rsid w:val="00687585"/>
    <w:rsid w:val="006876CB"/>
    <w:rsid w:val="00687EDB"/>
    <w:rsid w:val="00690064"/>
    <w:rsid w:val="0069024C"/>
    <w:rsid w:val="00690B2A"/>
    <w:rsid w:val="00691238"/>
    <w:rsid w:val="00691555"/>
    <w:rsid w:val="00691766"/>
    <w:rsid w:val="00691AAD"/>
    <w:rsid w:val="00691E65"/>
    <w:rsid w:val="00692131"/>
    <w:rsid w:val="006922DA"/>
    <w:rsid w:val="00692F22"/>
    <w:rsid w:val="00692F7D"/>
    <w:rsid w:val="00693C35"/>
    <w:rsid w:val="00693D23"/>
    <w:rsid w:val="006941AD"/>
    <w:rsid w:val="006946B1"/>
    <w:rsid w:val="00694825"/>
    <w:rsid w:val="00695657"/>
    <w:rsid w:val="0069627E"/>
    <w:rsid w:val="00696902"/>
    <w:rsid w:val="0069717E"/>
    <w:rsid w:val="0069744D"/>
    <w:rsid w:val="00697526"/>
    <w:rsid w:val="00697561"/>
    <w:rsid w:val="00697A19"/>
    <w:rsid w:val="006A0807"/>
    <w:rsid w:val="006A0B52"/>
    <w:rsid w:val="006A11D9"/>
    <w:rsid w:val="006A2195"/>
    <w:rsid w:val="006A3230"/>
    <w:rsid w:val="006A3233"/>
    <w:rsid w:val="006A32F9"/>
    <w:rsid w:val="006A3FB2"/>
    <w:rsid w:val="006A48A1"/>
    <w:rsid w:val="006A4A6B"/>
    <w:rsid w:val="006A548C"/>
    <w:rsid w:val="006A63B4"/>
    <w:rsid w:val="006A6604"/>
    <w:rsid w:val="006A66EA"/>
    <w:rsid w:val="006A6732"/>
    <w:rsid w:val="006A68DF"/>
    <w:rsid w:val="006A7246"/>
    <w:rsid w:val="006A7312"/>
    <w:rsid w:val="006A7876"/>
    <w:rsid w:val="006B036E"/>
    <w:rsid w:val="006B0972"/>
    <w:rsid w:val="006B0A2A"/>
    <w:rsid w:val="006B0C73"/>
    <w:rsid w:val="006B0CE1"/>
    <w:rsid w:val="006B1970"/>
    <w:rsid w:val="006B211D"/>
    <w:rsid w:val="006B2552"/>
    <w:rsid w:val="006B2CFC"/>
    <w:rsid w:val="006B3B66"/>
    <w:rsid w:val="006B4009"/>
    <w:rsid w:val="006B4123"/>
    <w:rsid w:val="006B4264"/>
    <w:rsid w:val="006B45F8"/>
    <w:rsid w:val="006B5BD0"/>
    <w:rsid w:val="006B5CF4"/>
    <w:rsid w:val="006B618C"/>
    <w:rsid w:val="006B6650"/>
    <w:rsid w:val="006B6BBA"/>
    <w:rsid w:val="006B72FF"/>
    <w:rsid w:val="006B7742"/>
    <w:rsid w:val="006B77AB"/>
    <w:rsid w:val="006B790B"/>
    <w:rsid w:val="006B7B13"/>
    <w:rsid w:val="006C0760"/>
    <w:rsid w:val="006C0AEC"/>
    <w:rsid w:val="006C1A5C"/>
    <w:rsid w:val="006C1EA9"/>
    <w:rsid w:val="006C330C"/>
    <w:rsid w:val="006C367A"/>
    <w:rsid w:val="006C4055"/>
    <w:rsid w:val="006C501E"/>
    <w:rsid w:val="006C5944"/>
    <w:rsid w:val="006C5995"/>
    <w:rsid w:val="006C5F2C"/>
    <w:rsid w:val="006C65F6"/>
    <w:rsid w:val="006C6862"/>
    <w:rsid w:val="006C6F5D"/>
    <w:rsid w:val="006C7124"/>
    <w:rsid w:val="006C7795"/>
    <w:rsid w:val="006D03CC"/>
    <w:rsid w:val="006D05EB"/>
    <w:rsid w:val="006D09DA"/>
    <w:rsid w:val="006D09F9"/>
    <w:rsid w:val="006D0EAB"/>
    <w:rsid w:val="006D17CF"/>
    <w:rsid w:val="006D192C"/>
    <w:rsid w:val="006D1C7C"/>
    <w:rsid w:val="006D21BE"/>
    <w:rsid w:val="006D25F1"/>
    <w:rsid w:val="006D26CC"/>
    <w:rsid w:val="006D2E63"/>
    <w:rsid w:val="006D3545"/>
    <w:rsid w:val="006D37D1"/>
    <w:rsid w:val="006D3F50"/>
    <w:rsid w:val="006D3FDB"/>
    <w:rsid w:val="006D4736"/>
    <w:rsid w:val="006D480E"/>
    <w:rsid w:val="006D4B3C"/>
    <w:rsid w:val="006D524C"/>
    <w:rsid w:val="006D5C16"/>
    <w:rsid w:val="006D6785"/>
    <w:rsid w:val="006D68BA"/>
    <w:rsid w:val="006D69A2"/>
    <w:rsid w:val="006D6CEC"/>
    <w:rsid w:val="006E0460"/>
    <w:rsid w:val="006E105B"/>
    <w:rsid w:val="006E1356"/>
    <w:rsid w:val="006E1772"/>
    <w:rsid w:val="006E210F"/>
    <w:rsid w:val="006E2267"/>
    <w:rsid w:val="006E3DA5"/>
    <w:rsid w:val="006E3DC5"/>
    <w:rsid w:val="006E401E"/>
    <w:rsid w:val="006E4273"/>
    <w:rsid w:val="006E486C"/>
    <w:rsid w:val="006E54A3"/>
    <w:rsid w:val="006E5C88"/>
    <w:rsid w:val="006E5EDA"/>
    <w:rsid w:val="006E5F8D"/>
    <w:rsid w:val="006E7332"/>
    <w:rsid w:val="006E746C"/>
    <w:rsid w:val="006E75C7"/>
    <w:rsid w:val="006E760C"/>
    <w:rsid w:val="006F0470"/>
    <w:rsid w:val="006F0833"/>
    <w:rsid w:val="006F0941"/>
    <w:rsid w:val="006F0D6F"/>
    <w:rsid w:val="006F0F95"/>
    <w:rsid w:val="006F137A"/>
    <w:rsid w:val="006F1623"/>
    <w:rsid w:val="006F19EF"/>
    <w:rsid w:val="006F3333"/>
    <w:rsid w:val="006F3987"/>
    <w:rsid w:val="006F3A83"/>
    <w:rsid w:val="006F3EA4"/>
    <w:rsid w:val="006F46DC"/>
    <w:rsid w:val="006F4A1B"/>
    <w:rsid w:val="006F4CD3"/>
    <w:rsid w:val="006F4D95"/>
    <w:rsid w:val="006F528B"/>
    <w:rsid w:val="006F5F0D"/>
    <w:rsid w:val="006F5F15"/>
    <w:rsid w:val="006F668B"/>
    <w:rsid w:val="006F730C"/>
    <w:rsid w:val="006F76F8"/>
    <w:rsid w:val="006F7AAF"/>
    <w:rsid w:val="00700788"/>
    <w:rsid w:val="00700ACE"/>
    <w:rsid w:val="00700B20"/>
    <w:rsid w:val="007010FB"/>
    <w:rsid w:val="00701699"/>
    <w:rsid w:val="007018C5"/>
    <w:rsid w:val="00701B9F"/>
    <w:rsid w:val="00701BF2"/>
    <w:rsid w:val="00701C3E"/>
    <w:rsid w:val="007028CD"/>
    <w:rsid w:val="00702E96"/>
    <w:rsid w:val="00702FE5"/>
    <w:rsid w:val="007031F9"/>
    <w:rsid w:val="007035E9"/>
    <w:rsid w:val="00703F56"/>
    <w:rsid w:val="00703FD6"/>
    <w:rsid w:val="007045F3"/>
    <w:rsid w:val="007047F5"/>
    <w:rsid w:val="00704A35"/>
    <w:rsid w:val="007053F3"/>
    <w:rsid w:val="0070556E"/>
    <w:rsid w:val="0070581D"/>
    <w:rsid w:val="00705B30"/>
    <w:rsid w:val="007068D7"/>
    <w:rsid w:val="007070CD"/>
    <w:rsid w:val="00707581"/>
    <w:rsid w:val="0071017E"/>
    <w:rsid w:val="00711C06"/>
    <w:rsid w:val="00711CB6"/>
    <w:rsid w:val="00712842"/>
    <w:rsid w:val="007133FA"/>
    <w:rsid w:val="00713456"/>
    <w:rsid w:val="00713E41"/>
    <w:rsid w:val="00713ED0"/>
    <w:rsid w:val="00714422"/>
    <w:rsid w:val="0071445D"/>
    <w:rsid w:val="007149BC"/>
    <w:rsid w:val="00714B29"/>
    <w:rsid w:val="00714D90"/>
    <w:rsid w:val="00715174"/>
    <w:rsid w:val="00715277"/>
    <w:rsid w:val="007158D2"/>
    <w:rsid w:val="00716073"/>
    <w:rsid w:val="007176E9"/>
    <w:rsid w:val="00717808"/>
    <w:rsid w:val="00717FD3"/>
    <w:rsid w:val="0072016B"/>
    <w:rsid w:val="00720B0E"/>
    <w:rsid w:val="0072256B"/>
    <w:rsid w:val="007226F7"/>
    <w:rsid w:val="00722AE8"/>
    <w:rsid w:val="00722E05"/>
    <w:rsid w:val="00722EA3"/>
    <w:rsid w:val="00723735"/>
    <w:rsid w:val="00723C31"/>
    <w:rsid w:val="0072443C"/>
    <w:rsid w:val="007247F0"/>
    <w:rsid w:val="00724E88"/>
    <w:rsid w:val="00725A50"/>
    <w:rsid w:val="00725C84"/>
    <w:rsid w:val="0072687B"/>
    <w:rsid w:val="007275A1"/>
    <w:rsid w:val="00727784"/>
    <w:rsid w:val="007278C0"/>
    <w:rsid w:val="00727DE2"/>
    <w:rsid w:val="00727F7D"/>
    <w:rsid w:val="0073082B"/>
    <w:rsid w:val="007317E5"/>
    <w:rsid w:val="00731A65"/>
    <w:rsid w:val="00731FA2"/>
    <w:rsid w:val="007324D4"/>
    <w:rsid w:val="0073275A"/>
    <w:rsid w:val="007329CB"/>
    <w:rsid w:val="00732E13"/>
    <w:rsid w:val="0073322F"/>
    <w:rsid w:val="00733291"/>
    <w:rsid w:val="00733E80"/>
    <w:rsid w:val="00733F2F"/>
    <w:rsid w:val="0073462C"/>
    <w:rsid w:val="00734E0C"/>
    <w:rsid w:val="00735AA8"/>
    <w:rsid w:val="00736266"/>
    <w:rsid w:val="00736BFC"/>
    <w:rsid w:val="0074052A"/>
    <w:rsid w:val="00740C69"/>
    <w:rsid w:val="007416CB"/>
    <w:rsid w:val="00741F13"/>
    <w:rsid w:val="007425B6"/>
    <w:rsid w:val="00743309"/>
    <w:rsid w:val="00743D11"/>
    <w:rsid w:val="007441ED"/>
    <w:rsid w:val="00744951"/>
    <w:rsid w:val="00745254"/>
    <w:rsid w:val="0074581E"/>
    <w:rsid w:val="007475B5"/>
    <w:rsid w:val="00747708"/>
    <w:rsid w:val="0075048F"/>
    <w:rsid w:val="007509BB"/>
    <w:rsid w:val="00750F08"/>
    <w:rsid w:val="007519E5"/>
    <w:rsid w:val="007523D6"/>
    <w:rsid w:val="00752765"/>
    <w:rsid w:val="0075316B"/>
    <w:rsid w:val="00753443"/>
    <w:rsid w:val="007550B2"/>
    <w:rsid w:val="00755326"/>
    <w:rsid w:val="00755CA9"/>
    <w:rsid w:val="007574A6"/>
    <w:rsid w:val="007574A7"/>
    <w:rsid w:val="007577FB"/>
    <w:rsid w:val="00757AF4"/>
    <w:rsid w:val="007601C6"/>
    <w:rsid w:val="0076142B"/>
    <w:rsid w:val="007614C0"/>
    <w:rsid w:val="00762149"/>
    <w:rsid w:val="00762188"/>
    <w:rsid w:val="007622D3"/>
    <w:rsid w:val="00762336"/>
    <w:rsid w:val="0076337F"/>
    <w:rsid w:val="0076393C"/>
    <w:rsid w:val="00764A29"/>
    <w:rsid w:val="00764AC4"/>
    <w:rsid w:val="0076590C"/>
    <w:rsid w:val="0076618D"/>
    <w:rsid w:val="007663B7"/>
    <w:rsid w:val="007667DC"/>
    <w:rsid w:val="007670AA"/>
    <w:rsid w:val="0076754B"/>
    <w:rsid w:val="0076776F"/>
    <w:rsid w:val="00770216"/>
    <w:rsid w:val="00770D3E"/>
    <w:rsid w:val="0077121D"/>
    <w:rsid w:val="00771446"/>
    <w:rsid w:val="007719B1"/>
    <w:rsid w:val="00771AE8"/>
    <w:rsid w:val="00771E73"/>
    <w:rsid w:val="007723C2"/>
    <w:rsid w:val="0077256F"/>
    <w:rsid w:val="00772FC6"/>
    <w:rsid w:val="00772FD9"/>
    <w:rsid w:val="007731C7"/>
    <w:rsid w:val="00773854"/>
    <w:rsid w:val="00774A5B"/>
    <w:rsid w:val="00775442"/>
    <w:rsid w:val="0077620E"/>
    <w:rsid w:val="00776B2E"/>
    <w:rsid w:val="00777021"/>
    <w:rsid w:val="007770F2"/>
    <w:rsid w:val="00777505"/>
    <w:rsid w:val="00777603"/>
    <w:rsid w:val="00780A78"/>
    <w:rsid w:val="0078101A"/>
    <w:rsid w:val="00781411"/>
    <w:rsid w:val="007833EB"/>
    <w:rsid w:val="00784981"/>
    <w:rsid w:val="00784A3B"/>
    <w:rsid w:val="00784F7A"/>
    <w:rsid w:val="007854A5"/>
    <w:rsid w:val="007854CC"/>
    <w:rsid w:val="007868ED"/>
    <w:rsid w:val="00786A61"/>
    <w:rsid w:val="00786D3E"/>
    <w:rsid w:val="00787B09"/>
    <w:rsid w:val="00787B71"/>
    <w:rsid w:val="00787BAA"/>
    <w:rsid w:val="00790136"/>
    <w:rsid w:val="007901EE"/>
    <w:rsid w:val="0079096E"/>
    <w:rsid w:val="00790A9C"/>
    <w:rsid w:val="00791D20"/>
    <w:rsid w:val="00791EEB"/>
    <w:rsid w:val="007933D6"/>
    <w:rsid w:val="00794713"/>
    <w:rsid w:val="00794A01"/>
    <w:rsid w:val="00794A1B"/>
    <w:rsid w:val="00794D7D"/>
    <w:rsid w:val="007956F6"/>
    <w:rsid w:val="007958BC"/>
    <w:rsid w:val="00795AD9"/>
    <w:rsid w:val="0079606F"/>
    <w:rsid w:val="00796976"/>
    <w:rsid w:val="00797ED1"/>
    <w:rsid w:val="007A02E5"/>
    <w:rsid w:val="007A078E"/>
    <w:rsid w:val="007A0CC1"/>
    <w:rsid w:val="007A152C"/>
    <w:rsid w:val="007A201C"/>
    <w:rsid w:val="007A2185"/>
    <w:rsid w:val="007A2233"/>
    <w:rsid w:val="007A337C"/>
    <w:rsid w:val="007A361B"/>
    <w:rsid w:val="007A42FB"/>
    <w:rsid w:val="007A47C6"/>
    <w:rsid w:val="007A4A33"/>
    <w:rsid w:val="007A4A78"/>
    <w:rsid w:val="007A5148"/>
    <w:rsid w:val="007A5F4B"/>
    <w:rsid w:val="007A67AD"/>
    <w:rsid w:val="007A67C0"/>
    <w:rsid w:val="007A693E"/>
    <w:rsid w:val="007A6B6C"/>
    <w:rsid w:val="007A70CD"/>
    <w:rsid w:val="007A789C"/>
    <w:rsid w:val="007A7ECA"/>
    <w:rsid w:val="007A7F9F"/>
    <w:rsid w:val="007B083A"/>
    <w:rsid w:val="007B1090"/>
    <w:rsid w:val="007B27C4"/>
    <w:rsid w:val="007B2B84"/>
    <w:rsid w:val="007B2C45"/>
    <w:rsid w:val="007B3A29"/>
    <w:rsid w:val="007B3D7D"/>
    <w:rsid w:val="007B47D3"/>
    <w:rsid w:val="007B52DA"/>
    <w:rsid w:val="007B5648"/>
    <w:rsid w:val="007B5A0F"/>
    <w:rsid w:val="007B5F19"/>
    <w:rsid w:val="007B7010"/>
    <w:rsid w:val="007B71F5"/>
    <w:rsid w:val="007B7D49"/>
    <w:rsid w:val="007C00B5"/>
    <w:rsid w:val="007C0312"/>
    <w:rsid w:val="007C0D61"/>
    <w:rsid w:val="007C0F56"/>
    <w:rsid w:val="007C1318"/>
    <w:rsid w:val="007C143D"/>
    <w:rsid w:val="007C1DEE"/>
    <w:rsid w:val="007C204B"/>
    <w:rsid w:val="007C2AAD"/>
    <w:rsid w:val="007C2B4B"/>
    <w:rsid w:val="007C3567"/>
    <w:rsid w:val="007C3692"/>
    <w:rsid w:val="007C3919"/>
    <w:rsid w:val="007C3AAE"/>
    <w:rsid w:val="007C56D0"/>
    <w:rsid w:val="007C5FC1"/>
    <w:rsid w:val="007C66E0"/>
    <w:rsid w:val="007C70F3"/>
    <w:rsid w:val="007C7487"/>
    <w:rsid w:val="007C7CF4"/>
    <w:rsid w:val="007C7D9A"/>
    <w:rsid w:val="007D0369"/>
    <w:rsid w:val="007D0D31"/>
    <w:rsid w:val="007D143E"/>
    <w:rsid w:val="007D219F"/>
    <w:rsid w:val="007D2639"/>
    <w:rsid w:val="007D2DB0"/>
    <w:rsid w:val="007D30DC"/>
    <w:rsid w:val="007D3367"/>
    <w:rsid w:val="007D3ACE"/>
    <w:rsid w:val="007D3FE1"/>
    <w:rsid w:val="007D401D"/>
    <w:rsid w:val="007D522C"/>
    <w:rsid w:val="007D657E"/>
    <w:rsid w:val="007D6A05"/>
    <w:rsid w:val="007D6E18"/>
    <w:rsid w:val="007D6FBD"/>
    <w:rsid w:val="007D757E"/>
    <w:rsid w:val="007D7983"/>
    <w:rsid w:val="007D7BE1"/>
    <w:rsid w:val="007E0063"/>
    <w:rsid w:val="007E09D8"/>
    <w:rsid w:val="007E0DD6"/>
    <w:rsid w:val="007E13F9"/>
    <w:rsid w:val="007E223A"/>
    <w:rsid w:val="007E3461"/>
    <w:rsid w:val="007E419D"/>
    <w:rsid w:val="007E441A"/>
    <w:rsid w:val="007E4DE7"/>
    <w:rsid w:val="007E51EE"/>
    <w:rsid w:val="007E5C23"/>
    <w:rsid w:val="007E5CAC"/>
    <w:rsid w:val="007E620C"/>
    <w:rsid w:val="007E62C1"/>
    <w:rsid w:val="007E6E43"/>
    <w:rsid w:val="007E6FE2"/>
    <w:rsid w:val="007E7604"/>
    <w:rsid w:val="007E7A61"/>
    <w:rsid w:val="007F0372"/>
    <w:rsid w:val="007F0506"/>
    <w:rsid w:val="007F0739"/>
    <w:rsid w:val="007F0C80"/>
    <w:rsid w:val="007F0F6B"/>
    <w:rsid w:val="007F18BE"/>
    <w:rsid w:val="007F201C"/>
    <w:rsid w:val="007F3DB0"/>
    <w:rsid w:val="007F3DF2"/>
    <w:rsid w:val="007F427E"/>
    <w:rsid w:val="007F4633"/>
    <w:rsid w:val="007F497E"/>
    <w:rsid w:val="007F51CC"/>
    <w:rsid w:val="007F632A"/>
    <w:rsid w:val="007F66A9"/>
    <w:rsid w:val="007F68DF"/>
    <w:rsid w:val="007F6C39"/>
    <w:rsid w:val="007F7F5B"/>
    <w:rsid w:val="00800151"/>
    <w:rsid w:val="0080015E"/>
    <w:rsid w:val="00800165"/>
    <w:rsid w:val="00800512"/>
    <w:rsid w:val="00800CF1"/>
    <w:rsid w:val="00800FA2"/>
    <w:rsid w:val="00801F6F"/>
    <w:rsid w:val="008030B2"/>
    <w:rsid w:val="008030EC"/>
    <w:rsid w:val="0080435E"/>
    <w:rsid w:val="00804A23"/>
    <w:rsid w:val="00804B0F"/>
    <w:rsid w:val="008051D3"/>
    <w:rsid w:val="00805B75"/>
    <w:rsid w:val="00805C37"/>
    <w:rsid w:val="00806376"/>
    <w:rsid w:val="00806B28"/>
    <w:rsid w:val="00806BC6"/>
    <w:rsid w:val="00807205"/>
    <w:rsid w:val="00807E0C"/>
    <w:rsid w:val="00807E1E"/>
    <w:rsid w:val="008113A0"/>
    <w:rsid w:val="00811EB0"/>
    <w:rsid w:val="008121A3"/>
    <w:rsid w:val="0081281F"/>
    <w:rsid w:val="00812A15"/>
    <w:rsid w:val="00812BC5"/>
    <w:rsid w:val="00813321"/>
    <w:rsid w:val="00813B50"/>
    <w:rsid w:val="008147D7"/>
    <w:rsid w:val="00815076"/>
    <w:rsid w:val="008156F3"/>
    <w:rsid w:val="00815768"/>
    <w:rsid w:val="00815EF1"/>
    <w:rsid w:val="00816A11"/>
    <w:rsid w:val="00816B47"/>
    <w:rsid w:val="00816E90"/>
    <w:rsid w:val="00816EF2"/>
    <w:rsid w:val="0081704F"/>
    <w:rsid w:val="00817284"/>
    <w:rsid w:val="0081759B"/>
    <w:rsid w:val="00820AA5"/>
    <w:rsid w:val="008215EE"/>
    <w:rsid w:val="00821BAC"/>
    <w:rsid w:val="00821FAE"/>
    <w:rsid w:val="00822B33"/>
    <w:rsid w:val="00822F53"/>
    <w:rsid w:val="0082379E"/>
    <w:rsid w:val="00823EC6"/>
    <w:rsid w:val="008240AD"/>
    <w:rsid w:val="0082459A"/>
    <w:rsid w:val="00824E74"/>
    <w:rsid w:val="00825167"/>
    <w:rsid w:val="0082574D"/>
    <w:rsid w:val="008259AD"/>
    <w:rsid w:val="00825FA9"/>
    <w:rsid w:val="0082603B"/>
    <w:rsid w:val="00826166"/>
    <w:rsid w:val="0082757D"/>
    <w:rsid w:val="008278A6"/>
    <w:rsid w:val="00827C2F"/>
    <w:rsid w:val="00827CB8"/>
    <w:rsid w:val="00830306"/>
    <w:rsid w:val="008306A5"/>
    <w:rsid w:val="00830A56"/>
    <w:rsid w:val="0083167F"/>
    <w:rsid w:val="008321AA"/>
    <w:rsid w:val="00832495"/>
    <w:rsid w:val="00832976"/>
    <w:rsid w:val="00832A66"/>
    <w:rsid w:val="00832D48"/>
    <w:rsid w:val="00832DFF"/>
    <w:rsid w:val="00832F9F"/>
    <w:rsid w:val="00833B87"/>
    <w:rsid w:val="00833E46"/>
    <w:rsid w:val="00833FA6"/>
    <w:rsid w:val="0083407D"/>
    <w:rsid w:val="00835342"/>
    <w:rsid w:val="00835603"/>
    <w:rsid w:val="00836CD8"/>
    <w:rsid w:val="00837B44"/>
    <w:rsid w:val="00837D90"/>
    <w:rsid w:val="00837FD2"/>
    <w:rsid w:val="00840732"/>
    <w:rsid w:val="008410FD"/>
    <w:rsid w:val="008417F6"/>
    <w:rsid w:val="0084181E"/>
    <w:rsid w:val="00841B05"/>
    <w:rsid w:val="00842041"/>
    <w:rsid w:val="00842345"/>
    <w:rsid w:val="00842547"/>
    <w:rsid w:val="00843064"/>
    <w:rsid w:val="008436BD"/>
    <w:rsid w:val="008457E5"/>
    <w:rsid w:val="00845969"/>
    <w:rsid w:val="00845D88"/>
    <w:rsid w:val="00845ED6"/>
    <w:rsid w:val="00846250"/>
    <w:rsid w:val="008463C1"/>
    <w:rsid w:val="00846C7C"/>
    <w:rsid w:val="0084709C"/>
    <w:rsid w:val="008479CE"/>
    <w:rsid w:val="00847CF0"/>
    <w:rsid w:val="00847D53"/>
    <w:rsid w:val="00850472"/>
    <w:rsid w:val="008506C3"/>
    <w:rsid w:val="00850856"/>
    <w:rsid w:val="00851FF1"/>
    <w:rsid w:val="008527FD"/>
    <w:rsid w:val="008548F1"/>
    <w:rsid w:val="00854E57"/>
    <w:rsid w:val="00855746"/>
    <w:rsid w:val="00855856"/>
    <w:rsid w:val="00855F48"/>
    <w:rsid w:val="00855FF0"/>
    <w:rsid w:val="008570A9"/>
    <w:rsid w:val="0085731B"/>
    <w:rsid w:val="00857459"/>
    <w:rsid w:val="00857CCF"/>
    <w:rsid w:val="00857D16"/>
    <w:rsid w:val="008600A5"/>
    <w:rsid w:val="0086063F"/>
    <w:rsid w:val="00861010"/>
    <w:rsid w:val="0086110C"/>
    <w:rsid w:val="0086156B"/>
    <w:rsid w:val="008615A1"/>
    <w:rsid w:val="00861BAF"/>
    <w:rsid w:val="00862F89"/>
    <w:rsid w:val="008634E1"/>
    <w:rsid w:val="00863882"/>
    <w:rsid w:val="00863FE7"/>
    <w:rsid w:val="00864630"/>
    <w:rsid w:val="00864C6B"/>
    <w:rsid w:val="00865339"/>
    <w:rsid w:val="0086620C"/>
    <w:rsid w:val="00866503"/>
    <w:rsid w:val="00866FEA"/>
    <w:rsid w:val="008671BB"/>
    <w:rsid w:val="00870526"/>
    <w:rsid w:val="008709D7"/>
    <w:rsid w:val="00870BBB"/>
    <w:rsid w:val="00871FAE"/>
    <w:rsid w:val="008747E4"/>
    <w:rsid w:val="00874BE2"/>
    <w:rsid w:val="00874C13"/>
    <w:rsid w:val="00874ED8"/>
    <w:rsid w:val="00875222"/>
    <w:rsid w:val="00875E54"/>
    <w:rsid w:val="00875FE7"/>
    <w:rsid w:val="008769B4"/>
    <w:rsid w:val="00876D07"/>
    <w:rsid w:val="008774CF"/>
    <w:rsid w:val="008775D2"/>
    <w:rsid w:val="0088025F"/>
    <w:rsid w:val="0088166F"/>
    <w:rsid w:val="008819FF"/>
    <w:rsid w:val="00881AD3"/>
    <w:rsid w:val="00883611"/>
    <w:rsid w:val="00883689"/>
    <w:rsid w:val="00883BB9"/>
    <w:rsid w:val="00883F75"/>
    <w:rsid w:val="0088439C"/>
    <w:rsid w:val="008849D4"/>
    <w:rsid w:val="008859FC"/>
    <w:rsid w:val="00885CC9"/>
    <w:rsid w:val="008863F6"/>
    <w:rsid w:val="008869C4"/>
    <w:rsid w:val="0089020C"/>
    <w:rsid w:val="008913DB"/>
    <w:rsid w:val="008914BC"/>
    <w:rsid w:val="00891E18"/>
    <w:rsid w:val="008921A9"/>
    <w:rsid w:val="008927E5"/>
    <w:rsid w:val="00892F1C"/>
    <w:rsid w:val="00893CFA"/>
    <w:rsid w:val="00894B4D"/>
    <w:rsid w:val="00894BF0"/>
    <w:rsid w:val="00894D21"/>
    <w:rsid w:val="0089564D"/>
    <w:rsid w:val="0089572C"/>
    <w:rsid w:val="00895876"/>
    <w:rsid w:val="00895D48"/>
    <w:rsid w:val="0089643F"/>
    <w:rsid w:val="0089644A"/>
    <w:rsid w:val="00897D31"/>
    <w:rsid w:val="00897F9F"/>
    <w:rsid w:val="008A0BE9"/>
    <w:rsid w:val="008A0D70"/>
    <w:rsid w:val="008A1E85"/>
    <w:rsid w:val="008A2533"/>
    <w:rsid w:val="008A2724"/>
    <w:rsid w:val="008A2CD2"/>
    <w:rsid w:val="008A3547"/>
    <w:rsid w:val="008A3D41"/>
    <w:rsid w:val="008A3FAA"/>
    <w:rsid w:val="008A471B"/>
    <w:rsid w:val="008A482B"/>
    <w:rsid w:val="008A54EE"/>
    <w:rsid w:val="008A5D96"/>
    <w:rsid w:val="008A6247"/>
    <w:rsid w:val="008A737F"/>
    <w:rsid w:val="008A74E0"/>
    <w:rsid w:val="008A76C9"/>
    <w:rsid w:val="008A7BCF"/>
    <w:rsid w:val="008B03F4"/>
    <w:rsid w:val="008B0569"/>
    <w:rsid w:val="008B11BE"/>
    <w:rsid w:val="008B1A84"/>
    <w:rsid w:val="008B1ABE"/>
    <w:rsid w:val="008B1E4E"/>
    <w:rsid w:val="008B2882"/>
    <w:rsid w:val="008B2AD2"/>
    <w:rsid w:val="008B3245"/>
    <w:rsid w:val="008B418B"/>
    <w:rsid w:val="008B45E8"/>
    <w:rsid w:val="008B4BE6"/>
    <w:rsid w:val="008B5870"/>
    <w:rsid w:val="008B598A"/>
    <w:rsid w:val="008B5F91"/>
    <w:rsid w:val="008B607B"/>
    <w:rsid w:val="008B6FCF"/>
    <w:rsid w:val="008B76F2"/>
    <w:rsid w:val="008B780C"/>
    <w:rsid w:val="008C0288"/>
    <w:rsid w:val="008C0679"/>
    <w:rsid w:val="008C0D26"/>
    <w:rsid w:val="008C2F4D"/>
    <w:rsid w:val="008C33BC"/>
    <w:rsid w:val="008C3623"/>
    <w:rsid w:val="008C3C55"/>
    <w:rsid w:val="008C3EDB"/>
    <w:rsid w:val="008C40B1"/>
    <w:rsid w:val="008C4664"/>
    <w:rsid w:val="008C50BA"/>
    <w:rsid w:val="008C51E7"/>
    <w:rsid w:val="008C5B7D"/>
    <w:rsid w:val="008C5D26"/>
    <w:rsid w:val="008C5F42"/>
    <w:rsid w:val="008C6882"/>
    <w:rsid w:val="008C72DB"/>
    <w:rsid w:val="008D02ED"/>
    <w:rsid w:val="008D06C2"/>
    <w:rsid w:val="008D0861"/>
    <w:rsid w:val="008D0B64"/>
    <w:rsid w:val="008D1E24"/>
    <w:rsid w:val="008D1F03"/>
    <w:rsid w:val="008D2708"/>
    <w:rsid w:val="008D28DB"/>
    <w:rsid w:val="008D3060"/>
    <w:rsid w:val="008D3737"/>
    <w:rsid w:val="008D3F1E"/>
    <w:rsid w:val="008D420C"/>
    <w:rsid w:val="008D4579"/>
    <w:rsid w:val="008D4A3F"/>
    <w:rsid w:val="008D5956"/>
    <w:rsid w:val="008D5976"/>
    <w:rsid w:val="008D5A41"/>
    <w:rsid w:val="008D5E88"/>
    <w:rsid w:val="008D605B"/>
    <w:rsid w:val="008D60A3"/>
    <w:rsid w:val="008D60F7"/>
    <w:rsid w:val="008D6259"/>
    <w:rsid w:val="008D67B7"/>
    <w:rsid w:val="008D7B57"/>
    <w:rsid w:val="008D7BD5"/>
    <w:rsid w:val="008E0C5D"/>
    <w:rsid w:val="008E126B"/>
    <w:rsid w:val="008E1C3F"/>
    <w:rsid w:val="008E249A"/>
    <w:rsid w:val="008E2665"/>
    <w:rsid w:val="008E280F"/>
    <w:rsid w:val="008E2B66"/>
    <w:rsid w:val="008E2C3D"/>
    <w:rsid w:val="008E2D27"/>
    <w:rsid w:val="008E2DE5"/>
    <w:rsid w:val="008E3AFF"/>
    <w:rsid w:val="008E4492"/>
    <w:rsid w:val="008E4833"/>
    <w:rsid w:val="008E4846"/>
    <w:rsid w:val="008E4B59"/>
    <w:rsid w:val="008E525B"/>
    <w:rsid w:val="008E52E5"/>
    <w:rsid w:val="008E5968"/>
    <w:rsid w:val="008E5D54"/>
    <w:rsid w:val="008E6003"/>
    <w:rsid w:val="008E6316"/>
    <w:rsid w:val="008E64AB"/>
    <w:rsid w:val="008E7088"/>
    <w:rsid w:val="008E70DD"/>
    <w:rsid w:val="008E7ED7"/>
    <w:rsid w:val="008F053D"/>
    <w:rsid w:val="008F1179"/>
    <w:rsid w:val="008F1931"/>
    <w:rsid w:val="008F1C35"/>
    <w:rsid w:val="008F226E"/>
    <w:rsid w:val="008F27AD"/>
    <w:rsid w:val="008F282F"/>
    <w:rsid w:val="008F34B3"/>
    <w:rsid w:val="008F3B4D"/>
    <w:rsid w:val="008F46FC"/>
    <w:rsid w:val="008F4872"/>
    <w:rsid w:val="008F5BB8"/>
    <w:rsid w:val="008F5D7D"/>
    <w:rsid w:val="008F5F36"/>
    <w:rsid w:val="008F6076"/>
    <w:rsid w:val="008F6E3F"/>
    <w:rsid w:val="008F72B2"/>
    <w:rsid w:val="008F7A74"/>
    <w:rsid w:val="008F7ACC"/>
    <w:rsid w:val="00900011"/>
    <w:rsid w:val="00900759"/>
    <w:rsid w:val="00900851"/>
    <w:rsid w:val="00900A53"/>
    <w:rsid w:val="00900B5F"/>
    <w:rsid w:val="00900D69"/>
    <w:rsid w:val="00900D78"/>
    <w:rsid w:val="00901154"/>
    <w:rsid w:val="00902272"/>
    <w:rsid w:val="009023EB"/>
    <w:rsid w:val="00902409"/>
    <w:rsid w:val="00902601"/>
    <w:rsid w:val="009028BB"/>
    <w:rsid w:val="00902BA5"/>
    <w:rsid w:val="00903232"/>
    <w:rsid w:val="00903E34"/>
    <w:rsid w:val="00903F75"/>
    <w:rsid w:val="009054F3"/>
    <w:rsid w:val="00905AD2"/>
    <w:rsid w:val="009062B5"/>
    <w:rsid w:val="009062CE"/>
    <w:rsid w:val="009064F2"/>
    <w:rsid w:val="00907947"/>
    <w:rsid w:val="00907978"/>
    <w:rsid w:val="00907A1C"/>
    <w:rsid w:val="00907EED"/>
    <w:rsid w:val="0091006F"/>
    <w:rsid w:val="00910A2F"/>
    <w:rsid w:val="00911529"/>
    <w:rsid w:val="00911F2D"/>
    <w:rsid w:val="00912A47"/>
    <w:rsid w:val="00912B4E"/>
    <w:rsid w:val="009147EA"/>
    <w:rsid w:val="0091507E"/>
    <w:rsid w:val="00915802"/>
    <w:rsid w:val="0091606E"/>
    <w:rsid w:val="00916965"/>
    <w:rsid w:val="0091711E"/>
    <w:rsid w:val="009172B8"/>
    <w:rsid w:val="00917351"/>
    <w:rsid w:val="0091771C"/>
    <w:rsid w:val="0091782D"/>
    <w:rsid w:val="00917E9F"/>
    <w:rsid w:val="00917FB7"/>
    <w:rsid w:val="00920411"/>
    <w:rsid w:val="00920662"/>
    <w:rsid w:val="00920B8C"/>
    <w:rsid w:val="00921937"/>
    <w:rsid w:val="00923628"/>
    <w:rsid w:val="00923DB2"/>
    <w:rsid w:val="009243F4"/>
    <w:rsid w:val="00925C72"/>
    <w:rsid w:val="00926159"/>
    <w:rsid w:val="00926F2F"/>
    <w:rsid w:val="009275CA"/>
    <w:rsid w:val="009304E7"/>
    <w:rsid w:val="00930829"/>
    <w:rsid w:val="0093093D"/>
    <w:rsid w:val="00930E26"/>
    <w:rsid w:val="0093141A"/>
    <w:rsid w:val="009314D1"/>
    <w:rsid w:val="00932094"/>
    <w:rsid w:val="0093349A"/>
    <w:rsid w:val="00933708"/>
    <w:rsid w:val="00934479"/>
    <w:rsid w:val="00935097"/>
    <w:rsid w:val="009350F9"/>
    <w:rsid w:val="0093543D"/>
    <w:rsid w:val="00935D67"/>
    <w:rsid w:val="00936425"/>
    <w:rsid w:val="009366A6"/>
    <w:rsid w:val="00936BCC"/>
    <w:rsid w:val="00937380"/>
    <w:rsid w:val="009379B5"/>
    <w:rsid w:val="00937D84"/>
    <w:rsid w:val="00940B08"/>
    <w:rsid w:val="00940D1B"/>
    <w:rsid w:val="00940D66"/>
    <w:rsid w:val="00941AF1"/>
    <w:rsid w:val="00941CBE"/>
    <w:rsid w:val="00941CDD"/>
    <w:rsid w:val="0094292D"/>
    <w:rsid w:val="00943DDA"/>
    <w:rsid w:val="00943EC9"/>
    <w:rsid w:val="00944D97"/>
    <w:rsid w:val="00946528"/>
    <w:rsid w:val="00946B38"/>
    <w:rsid w:val="009471FC"/>
    <w:rsid w:val="00947D10"/>
    <w:rsid w:val="00950246"/>
    <w:rsid w:val="009502D1"/>
    <w:rsid w:val="0095046E"/>
    <w:rsid w:val="00950E46"/>
    <w:rsid w:val="009510B8"/>
    <w:rsid w:val="00951226"/>
    <w:rsid w:val="00952052"/>
    <w:rsid w:val="00952328"/>
    <w:rsid w:val="009529E1"/>
    <w:rsid w:val="00952E1F"/>
    <w:rsid w:val="00953078"/>
    <w:rsid w:val="009536AD"/>
    <w:rsid w:val="00953B8D"/>
    <w:rsid w:val="00953F6B"/>
    <w:rsid w:val="0095501E"/>
    <w:rsid w:val="009553C5"/>
    <w:rsid w:val="009553F0"/>
    <w:rsid w:val="009557D0"/>
    <w:rsid w:val="00955D39"/>
    <w:rsid w:val="009561CD"/>
    <w:rsid w:val="00956944"/>
    <w:rsid w:val="00956E2E"/>
    <w:rsid w:val="0095776A"/>
    <w:rsid w:val="0095776B"/>
    <w:rsid w:val="00957780"/>
    <w:rsid w:val="00957DC3"/>
    <w:rsid w:val="00960293"/>
    <w:rsid w:val="00960445"/>
    <w:rsid w:val="00961363"/>
    <w:rsid w:val="0096245F"/>
    <w:rsid w:val="0096282C"/>
    <w:rsid w:val="009630D2"/>
    <w:rsid w:val="0096311D"/>
    <w:rsid w:val="009633FF"/>
    <w:rsid w:val="00963A54"/>
    <w:rsid w:val="00963ADC"/>
    <w:rsid w:val="009641E9"/>
    <w:rsid w:val="0096427E"/>
    <w:rsid w:val="009644EF"/>
    <w:rsid w:val="0096490C"/>
    <w:rsid w:val="009653FE"/>
    <w:rsid w:val="00965F61"/>
    <w:rsid w:val="00965FC2"/>
    <w:rsid w:val="00966D8E"/>
    <w:rsid w:val="0096776F"/>
    <w:rsid w:val="00970250"/>
    <w:rsid w:val="009703B3"/>
    <w:rsid w:val="00970E54"/>
    <w:rsid w:val="00971470"/>
    <w:rsid w:val="00972DA6"/>
    <w:rsid w:val="00972DC0"/>
    <w:rsid w:val="00973001"/>
    <w:rsid w:val="00973006"/>
    <w:rsid w:val="0097366F"/>
    <w:rsid w:val="00973926"/>
    <w:rsid w:val="009739C6"/>
    <w:rsid w:val="00973E8D"/>
    <w:rsid w:val="00974088"/>
    <w:rsid w:val="009741D5"/>
    <w:rsid w:val="00974D11"/>
    <w:rsid w:val="00974F0A"/>
    <w:rsid w:val="00975975"/>
    <w:rsid w:val="00975F0E"/>
    <w:rsid w:val="00976854"/>
    <w:rsid w:val="009775A8"/>
    <w:rsid w:val="00977976"/>
    <w:rsid w:val="00980A3C"/>
    <w:rsid w:val="00980C03"/>
    <w:rsid w:val="00981830"/>
    <w:rsid w:val="009818C7"/>
    <w:rsid w:val="0098268F"/>
    <w:rsid w:val="00982BA2"/>
    <w:rsid w:val="00983394"/>
    <w:rsid w:val="00983AB4"/>
    <w:rsid w:val="009843C1"/>
    <w:rsid w:val="009846DA"/>
    <w:rsid w:val="0098476B"/>
    <w:rsid w:val="00984BF6"/>
    <w:rsid w:val="00985266"/>
    <w:rsid w:val="00985580"/>
    <w:rsid w:val="00986074"/>
    <w:rsid w:val="0098684A"/>
    <w:rsid w:val="00986AB8"/>
    <w:rsid w:val="00986E0E"/>
    <w:rsid w:val="009877FA"/>
    <w:rsid w:val="00987E3C"/>
    <w:rsid w:val="00987F4C"/>
    <w:rsid w:val="009900D7"/>
    <w:rsid w:val="0099039F"/>
    <w:rsid w:val="009914B9"/>
    <w:rsid w:val="00991519"/>
    <w:rsid w:val="00991C1E"/>
    <w:rsid w:val="00992A6C"/>
    <w:rsid w:val="00993249"/>
    <w:rsid w:val="0099378C"/>
    <w:rsid w:val="00994CF1"/>
    <w:rsid w:val="00996CA7"/>
    <w:rsid w:val="00997C74"/>
    <w:rsid w:val="00997F02"/>
    <w:rsid w:val="009A0157"/>
    <w:rsid w:val="009A1C7F"/>
    <w:rsid w:val="009A2CB0"/>
    <w:rsid w:val="009A3207"/>
    <w:rsid w:val="009A32BE"/>
    <w:rsid w:val="009A3412"/>
    <w:rsid w:val="009A4E69"/>
    <w:rsid w:val="009A5232"/>
    <w:rsid w:val="009A5280"/>
    <w:rsid w:val="009A5A5E"/>
    <w:rsid w:val="009A5AB8"/>
    <w:rsid w:val="009A5B40"/>
    <w:rsid w:val="009A63B8"/>
    <w:rsid w:val="009A65D8"/>
    <w:rsid w:val="009A66E8"/>
    <w:rsid w:val="009A69B2"/>
    <w:rsid w:val="009A754B"/>
    <w:rsid w:val="009A7972"/>
    <w:rsid w:val="009B0882"/>
    <w:rsid w:val="009B0887"/>
    <w:rsid w:val="009B125E"/>
    <w:rsid w:val="009B14DF"/>
    <w:rsid w:val="009B155C"/>
    <w:rsid w:val="009B1A2F"/>
    <w:rsid w:val="009B1D64"/>
    <w:rsid w:val="009B211B"/>
    <w:rsid w:val="009B233D"/>
    <w:rsid w:val="009B2506"/>
    <w:rsid w:val="009B2F94"/>
    <w:rsid w:val="009B31F3"/>
    <w:rsid w:val="009B330C"/>
    <w:rsid w:val="009B3357"/>
    <w:rsid w:val="009B3458"/>
    <w:rsid w:val="009B34B4"/>
    <w:rsid w:val="009B3ACA"/>
    <w:rsid w:val="009B404F"/>
    <w:rsid w:val="009B43F3"/>
    <w:rsid w:val="009B4441"/>
    <w:rsid w:val="009B4BDF"/>
    <w:rsid w:val="009B507F"/>
    <w:rsid w:val="009B5C0F"/>
    <w:rsid w:val="009B5DF0"/>
    <w:rsid w:val="009B680A"/>
    <w:rsid w:val="009B745C"/>
    <w:rsid w:val="009B7979"/>
    <w:rsid w:val="009B7A56"/>
    <w:rsid w:val="009B7C64"/>
    <w:rsid w:val="009C0081"/>
    <w:rsid w:val="009C0302"/>
    <w:rsid w:val="009C0416"/>
    <w:rsid w:val="009C16A5"/>
    <w:rsid w:val="009C18CA"/>
    <w:rsid w:val="009C22B5"/>
    <w:rsid w:val="009C283C"/>
    <w:rsid w:val="009C2885"/>
    <w:rsid w:val="009C2C3F"/>
    <w:rsid w:val="009C36F3"/>
    <w:rsid w:val="009C43A1"/>
    <w:rsid w:val="009C4728"/>
    <w:rsid w:val="009C5214"/>
    <w:rsid w:val="009C560A"/>
    <w:rsid w:val="009C5860"/>
    <w:rsid w:val="009C5A25"/>
    <w:rsid w:val="009C5B76"/>
    <w:rsid w:val="009C5DD4"/>
    <w:rsid w:val="009C63ED"/>
    <w:rsid w:val="009C6ACB"/>
    <w:rsid w:val="009C77A1"/>
    <w:rsid w:val="009D05DE"/>
    <w:rsid w:val="009D0EFA"/>
    <w:rsid w:val="009D16E7"/>
    <w:rsid w:val="009D1D43"/>
    <w:rsid w:val="009D261F"/>
    <w:rsid w:val="009D2B70"/>
    <w:rsid w:val="009D2C30"/>
    <w:rsid w:val="009D2F20"/>
    <w:rsid w:val="009D3590"/>
    <w:rsid w:val="009D36D3"/>
    <w:rsid w:val="009D3B1C"/>
    <w:rsid w:val="009D3D36"/>
    <w:rsid w:val="009D412D"/>
    <w:rsid w:val="009D47D8"/>
    <w:rsid w:val="009D4A67"/>
    <w:rsid w:val="009D4DBF"/>
    <w:rsid w:val="009D4E88"/>
    <w:rsid w:val="009D4E90"/>
    <w:rsid w:val="009D5030"/>
    <w:rsid w:val="009D53CB"/>
    <w:rsid w:val="009D5CE5"/>
    <w:rsid w:val="009D5D38"/>
    <w:rsid w:val="009D5E59"/>
    <w:rsid w:val="009E053C"/>
    <w:rsid w:val="009E067E"/>
    <w:rsid w:val="009E09BF"/>
    <w:rsid w:val="009E0F98"/>
    <w:rsid w:val="009E1093"/>
    <w:rsid w:val="009E1662"/>
    <w:rsid w:val="009E1CAE"/>
    <w:rsid w:val="009E203C"/>
    <w:rsid w:val="009E2492"/>
    <w:rsid w:val="009E2D29"/>
    <w:rsid w:val="009E30D8"/>
    <w:rsid w:val="009E3561"/>
    <w:rsid w:val="009E397B"/>
    <w:rsid w:val="009E39E6"/>
    <w:rsid w:val="009E459C"/>
    <w:rsid w:val="009E484F"/>
    <w:rsid w:val="009E4E95"/>
    <w:rsid w:val="009E5138"/>
    <w:rsid w:val="009E5500"/>
    <w:rsid w:val="009E5C9C"/>
    <w:rsid w:val="009E6159"/>
    <w:rsid w:val="009E731F"/>
    <w:rsid w:val="009F0235"/>
    <w:rsid w:val="009F0512"/>
    <w:rsid w:val="009F0594"/>
    <w:rsid w:val="009F07F7"/>
    <w:rsid w:val="009F0960"/>
    <w:rsid w:val="009F0B1F"/>
    <w:rsid w:val="009F14CA"/>
    <w:rsid w:val="009F161E"/>
    <w:rsid w:val="009F19CB"/>
    <w:rsid w:val="009F1E62"/>
    <w:rsid w:val="009F201B"/>
    <w:rsid w:val="009F26D8"/>
    <w:rsid w:val="009F340A"/>
    <w:rsid w:val="009F3674"/>
    <w:rsid w:val="009F3A12"/>
    <w:rsid w:val="009F3CE6"/>
    <w:rsid w:val="009F4176"/>
    <w:rsid w:val="009F4569"/>
    <w:rsid w:val="009F4657"/>
    <w:rsid w:val="009F48D6"/>
    <w:rsid w:val="009F4FFB"/>
    <w:rsid w:val="009F5BD2"/>
    <w:rsid w:val="009F5F53"/>
    <w:rsid w:val="009F75A2"/>
    <w:rsid w:val="009F793E"/>
    <w:rsid w:val="009F7A2F"/>
    <w:rsid w:val="009F7CF5"/>
    <w:rsid w:val="00A000FF"/>
    <w:rsid w:val="00A0103B"/>
    <w:rsid w:val="00A014AC"/>
    <w:rsid w:val="00A01A91"/>
    <w:rsid w:val="00A01EF3"/>
    <w:rsid w:val="00A02151"/>
    <w:rsid w:val="00A02788"/>
    <w:rsid w:val="00A02E01"/>
    <w:rsid w:val="00A03507"/>
    <w:rsid w:val="00A063BF"/>
    <w:rsid w:val="00A06564"/>
    <w:rsid w:val="00A06C3E"/>
    <w:rsid w:val="00A06F87"/>
    <w:rsid w:val="00A07144"/>
    <w:rsid w:val="00A07D91"/>
    <w:rsid w:val="00A10229"/>
    <w:rsid w:val="00A108D0"/>
    <w:rsid w:val="00A10E4D"/>
    <w:rsid w:val="00A10FC4"/>
    <w:rsid w:val="00A11160"/>
    <w:rsid w:val="00A112F0"/>
    <w:rsid w:val="00A12D89"/>
    <w:rsid w:val="00A12E69"/>
    <w:rsid w:val="00A12F8E"/>
    <w:rsid w:val="00A13223"/>
    <w:rsid w:val="00A13AB4"/>
    <w:rsid w:val="00A13EEB"/>
    <w:rsid w:val="00A140D4"/>
    <w:rsid w:val="00A153B9"/>
    <w:rsid w:val="00A15492"/>
    <w:rsid w:val="00A1580D"/>
    <w:rsid w:val="00A15ADF"/>
    <w:rsid w:val="00A160B9"/>
    <w:rsid w:val="00A161D1"/>
    <w:rsid w:val="00A167C6"/>
    <w:rsid w:val="00A16B89"/>
    <w:rsid w:val="00A170FA"/>
    <w:rsid w:val="00A17244"/>
    <w:rsid w:val="00A17C9D"/>
    <w:rsid w:val="00A17E44"/>
    <w:rsid w:val="00A20024"/>
    <w:rsid w:val="00A201FE"/>
    <w:rsid w:val="00A20987"/>
    <w:rsid w:val="00A20F0E"/>
    <w:rsid w:val="00A21390"/>
    <w:rsid w:val="00A2161B"/>
    <w:rsid w:val="00A21922"/>
    <w:rsid w:val="00A21CFA"/>
    <w:rsid w:val="00A22359"/>
    <w:rsid w:val="00A2354D"/>
    <w:rsid w:val="00A237F6"/>
    <w:rsid w:val="00A23C09"/>
    <w:rsid w:val="00A25F86"/>
    <w:rsid w:val="00A276BC"/>
    <w:rsid w:val="00A30AAC"/>
    <w:rsid w:val="00A3100B"/>
    <w:rsid w:val="00A312D1"/>
    <w:rsid w:val="00A314DF"/>
    <w:rsid w:val="00A3174B"/>
    <w:rsid w:val="00A31976"/>
    <w:rsid w:val="00A31F1D"/>
    <w:rsid w:val="00A32F7B"/>
    <w:rsid w:val="00A33716"/>
    <w:rsid w:val="00A34172"/>
    <w:rsid w:val="00A34965"/>
    <w:rsid w:val="00A34A06"/>
    <w:rsid w:val="00A352CB"/>
    <w:rsid w:val="00A358AF"/>
    <w:rsid w:val="00A35F36"/>
    <w:rsid w:val="00A3658C"/>
    <w:rsid w:val="00A36F03"/>
    <w:rsid w:val="00A374AE"/>
    <w:rsid w:val="00A37544"/>
    <w:rsid w:val="00A40012"/>
    <w:rsid w:val="00A40135"/>
    <w:rsid w:val="00A4054A"/>
    <w:rsid w:val="00A405DB"/>
    <w:rsid w:val="00A40BEB"/>
    <w:rsid w:val="00A41129"/>
    <w:rsid w:val="00A412C8"/>
    <w:rsid w:val="00A417BC"/>
    <w:rsid w:val="00A41B90"/>
    <w:rsid w:val="00A41D95"/>
    <w:rsid w:val="00A4354F"/>
    <w:rsid w:val="00A43CA7"/>
    <w:rsid w:val="00A4468B"/>
    <w:rsid w:val="00A45788"/>
    <w:rsid w:val="00A46215"/>
    <w:rsid w:val="00A462B6"/>
    <w:rsid w:val="00A46C84"/>
    <w:rsid w:val="00A46E3A"/>
    <w:rsid w:val="00A47115"/>
    <w:rsid w:val="00A47618"/>
    <w:rsid w:val="00A5039D"/>
    <w:rsid w:val="00A512E2"/>
    <w:rsid w:val="00A518B2"/>
    <w:rsid w:val="00A51A96"/>
    <w:rsid w:val="00A52889"/>
    <w:rsid w:val="00A529A3"/>
    <w:rsid w:val="00A52DA8"/>
    <w:rsid w:val="00A536D2"/>
    <w:rsid w:val="00A54605"/>
    <w:rsid w:val="00A54973"/>
    <w:rsid w:val="00A549BE"/>
    <w:rsid w:val="00A55234"/>
    <w:rsid w:val="00A55C9B"/>
    <w:rsid w:val="00A56307"/>
    <w:rsid w:val="00A56377"/>
    <w:rsid w:val="00A565F4"/>
    <w:rsid w:val="00A566BD"/>
    <w:rsid w:val="00A568BC"/>
    <w:rsid w:val="00A5748E"/>
    <w:rsid w:val="00A57CE9"/>
    <w:rsid w:val="00A6042D"/>
    <w:rsid w:val="00A623A7"/>
    <w:rsid w:val="00A627A7"/>
    <w:rsid w:val="00A62863"/>
    <w:rsid w:val="00A62D6E"/>
    <w:rsid w:val="00A62F16"/>
    <w:rsid w:val="00A636E0"/>
    <w:rsid w:val="00A63C3A"/>
    <w:rsid w:val="00A63DD5"/>
    <w:rsid w:val="00A640C9"/>
    <w:rsid w:val="00A64229"/>
    <w:rsid w:val="00A646B5"/>
    <w:rsid w:val="00A64A2E"/>
    <w:rsid w:val="00A64B8E"/>
    <w:rsid w:val="00A64E9A"/>
    <w:rsid w:val="00A654E7"/>
    <w:rsid w:val="00A65FFF"/>
    <w:rsid w:val="00A66476"/>
    <w:rsid w:val="00A66545"/>
    <w:rsid w:val="00A66C0D"/>
    <w:rsid w:val="00A66CB7"/>
    <w:rsid w:val="00A66F3E"/>
    <w:rsid w:val="00A66FDA"/>
    <w:rsid w:val="00A675D4"/>
    <w:rsid w:val="00A676A9"/>
    <w:rsid w:val="00A6782C"/>
    <w:rsid w:val="00A6786B"/>
    <w:rsid w:val="00A702EF"/>
    <w:rsid w:val="00A70B06"/>
    <w:rsid w:val="00A7137C"/>
    <w:rsid w:val="00A72762"/>
    <w:rsid w:val="00A72A21"/>
    <w:rsid w:val="00A73D1D"/>
    <w:rsid w:val="00A747AB"/>
    <w:rsid w:val="00A748C8"/>
    <w:rsid w:val="00A76996"/>
    <w:rsid w:val="00A770AC"/>
    <w:rsid w:val="00A7749B"/>
    <w:rsid w:val="00A777D6"/>
    <w:rsid w:val="00A779AF"/>
    <w:rsid w:val="00A77A3F"/>
    <w:rsid w:val="00A8077E"/>
    <w:rsid w:val="00A80C64"/>
    <w:rsid w:val="00A80CF8"/>
    <w:rsid w:val="00A80DFD"/>
    <w:rsid w:val="00A81162"/>
    <w:rsid w:val="00A81242"/>
    <w:rsid w:val="00A81E18"/>
    <w:rsid w:val="00A81E47"/>
    <w:rsid w:val="00A81F2E"/>
    <w:rsid w:val="00A8221E"/>
    <w:rsid w:val="00A822A0"/>
    <w:rsid w:val="00A82FE4"/>
    <w:rsid w:val="00A836AB"/>
    <w:rsid w:val="00A83A92"/>
    <w:rsid w:val="00A84072"/>
    <w:rsid w:val="00A84F45"/>
    <w:rsid w:val="00A85147"/>
    <w:rsid w:val="00A85698"/>
    <w:rsid w:val="00A85943"/>
    <w:rsid w:val="00A85B52"/>
    <w:rsid w:val="00A86580"/>
    <w:rsid w:val="00A86786"/>
    <w:rsid w:val="00A8745D"/>
    <w:rsid w:val="00A8792B"/>
    <w:rsid w:val="00A87FA5"/>
    <w:rsid w:val="00A900A7"/>
    <w:rsid w:val="00A90182"/>
    <w:rsid w:val="00A90B5D"/>
    <w:rsid w:val="00A9110C"/>
    <w:rsid w:val="00A9124A"/>
    <w:rsid w:val="00A915FB"/>
    <w:rsid w:val="00A919FE"/>
    <w:rsid w:val="00A923E2"/>
    <w:rsid w:val="00A92421"/>
    <w:rsid w:val="00A92DD2"/>
    <w:rsid w:val="00A93801"/>
    <w:rsid w:val="00A93CCD"/>
    <w:rsid w:val="00A946B5"/>
    <w:rsid w:val="00A94A2E"/>
    <w:rsid w:val="00A951AD"/>
    <w:rsid w:val="00A955C2"/>
    <w:rsid w:val="00A95FAA"/>
    <w:rsid w:val="00A964A2"/>
    <w:rsid w:val="00A9653E"/>
    <w:rsid w:val="00AA06B0"/>
    <w:rsid w:val="00AA09ED"/>
    <w:rsid w:val="00AA0BD4"/>
    <w:rsid w:val="00AA1692"/>
    <w:rsid w:val="00AA18D5"/>
    <w:rsid w:val="00AA1DB3"/>
    <w:rsid w:val="00AA1F5B"/>
    <w:rsid w:val="00AA1F8B"/>
    <w:rsid w:val="00AA20AA"/>
    <w:rsid w:val="00AA20DA"/>
    <w:rsid w:val="00AA2636"/>
    <w:rsid w:val="00AA2671"/>
    <w:rsid w:val="00AA279C"/>
    <w:rsid w:val="00AA3EAB"/>
    <w:rsid w:val="00AA407E"/>
    <w:rsid w:val="00AA4441"/>
    <w:rsid w:val="00AA46FB"/>
    <w:rsid w:val="00AA5210"/>
    <w:rsid w:val="00AA66B7"/>
    <w:rsid w:val="00AA678B"/>
    <w:rsid w:val="00AB033D"/>
    <w:rsid w:val="00AB033E"/>
    <w:rsid w:val="00AB0551"/>
    <w:rsid w:val="00AB062F"/>
    <w:rsid w:val="00AB0799"/>
    <w:rsid w:val="00AB07BF"/>
    <w:rsid w:val="00AB18E1"/>
    <w:rsid w:val="00AB228F"/>
    <w:rsid w:val="00AB2971"/>
    <w:rsid w:val="00AB3605"/>
    <w:rsid w:val="00AB3C47"/>
    <w:rsid w:val="00AB43C7"/>
    <w:rsid w:val="00AB4805"/>
    <w:rsid w:val="00AB4C72"/>
    <w:rsid w:val="00AB5007"/>
    <w:rsid w:val="00AB58C2"/>
    <w:rsid w:val="00AB6B22"/>
    <w:rsid w:val="00AB7ADF"/>
    <w:rsid w:val="00AB7B5A"/>
    <w:rsid w:val="00AB7CA1"/>
    <w:rsid w:val="00AC0817"/>
    <w:rsid w:val="00AC1513"/>
    <w:rsid w:val="00AC1CD8"/>
    <w:rsid w:val="00AC2663"/>
    <w:rsid w:val="00AC2CC6"/>
    <w:rsid w:val="00AC3506"/>
    <w:rsid w:val="00AC363E"/>
    <w:rsid w:val="00AC395A"/>
    <w:rsid w:val="00AC3BE7"/>
    <w:rsid w:val="00AC59EF"/>
    <w:rsid w:val="00AC60F7"/>
    <w:rsid w:val="00AC7ACA"/>
    <w:rsid w:val="00AC7BFF"/>
    <w:rsid w:val="00AC7D05"/>
    <w:rsid w:val="00AC7D1D"/>
    <w:rsid w:val="00AC7E5C"/>
    <w:rsid w:val="00AD0A9F"/>
    <w:rsid w:val="00AD0E3E"/>
    <w:rsid w:val="00AD1147"/>
    <w:rsid w:val="00AD1610"/>
    <w:rsid w:val="00AD2806"/>
    <w:rsid w:val="00AD2AB0"/>
    <w:rsid w:val="00AD2AFD"/>
    <w:rsid w:val="00AD3D6A"/>
    <w:rsid w:val="00AD3D6E"/>
    <w:rsid w:val="00AD4D43"/>
    <w:rsid w:val="00AD4F7A"/>
    <w:rsid w:val="00AD5347"/>
    <w:rsid w:val="00AD5ED5"/>
    <w:rsid w:val="00AD63EB"/>
    <w:rsid w:val="00AD6AF4"/>
    <w:rsid w:val="00AD7112"/>
    <w:rsid w:val="00AD7386"/>
    <w:rsid w:val="00AD7878"/>
    <w:rsid w:val="00AD7ABF"/>
    <w:rsid w:val="00AD7AC3"/>
    <w:rsid w:val="00AE06F9"/>
    <w:rsid w:val="00AE0738"/>
    <w:rsid w:val="00AE0BA0"/>
    <w:rsid w:val="00AE1180"/>
    <w:rsid w:val="00AE20F7"/>
    <w:rsid w:val="00AE221B"/>
    <w:rsid w:val="00AE3C2B"/>
    <w:rsid w:val="00AE3DAF"/>
    <w:rsid w:val="00AE44FA"/>
    <w:rsid w:val="00AE4576"/>
    <w:rsid w:val="00AE4A2D"/>
    <w:rsid w:val="00AE5161"/>
    <w:rsid w:val="00AE5823"/>
    <w:rsid w:val="00AE5BB5"/>
    <w:rsid w:val="00AE60B0"/>
    <w:rsid w:val="00AE62AE"/>
    <w:rsid w:val="00AF06FD"/>
    <w:rsid w:val="00AF0D74"/>
    <w:rsid w:val="00AF1524"/>
    <w:rsid w:val="00AF26BB"/>
    <w:rsid w:val="00AF293E"/>
    <w:rsid w:val="00AF2D80"/>
    <w:rsid w:val="00AF2EAB"/>
    <w:rsid w:val="00AF30E1"/>
    <w:rsid w:val="00AF30F2"/>
    <w:rsid w:val="00AF32CE"/>
    <w:rsid w:val="00AF38C3"/>
    <w:rsid w:val="00AF3F42"/>
    <w:rsid w:val="00AF41CE"/>
    <w:rsid w:val="00AF463A"/>
    <w:rsid w:val="00AF469C"/>
    <w:rsid w:val="00AF4D5C"/>
    <w:rsid w:val="00AF6350"/>
    <w:rsid w:val="00AF6B20"/>
    <w:rsid w:val="00AF7B5D"/>
    <w:rsid w:val="00B002F1"/>
    <w:rsid w:val="00B003C8"/>
    <w:rsid w:val="00B00823"/>
    <w:rsid w:val="00B0085B"/>
    <w:rsid w:val="00B02580"/>
    <w:rsid w:val="00B02689"/>
    <w:rsid w:val="00B02BF8"/>
    <w:rsid w:val="00B0323E"/>
    <w:rsid w:val="00B03789"/>
    <w:rsid w:val="00B0396D"/>
    <w:rsid w:val="00B04A04"/>
    <w:rsid w:val="00B04B91"/>
    <w:rsid w:val="00B05200"/>
    <w:rsid w:val="00B052D7"/>
    <w:rsid w:val="00B054F7"/>
    <w:rsid w:val="00B05D24"/>
    <w:rsid w:val="00B0607E"/>
    <w:rsid w:val="00B063BC"/>
    <w:rsid w:val="00B06DC0"/>
    <w:rsid w:val="00B074D5"/>
    <w:rsid w:val="00B07A07"/>
    <w:rsid w:val="00B07A83"/>
    <w:rsid w:val="00B07E71"/>
    <w:rsid w:val="00B10AD3"/>
    <w:rsid w:val="00B10CBC"/>
    <w:rsid w:val="00B10EFD"/>
    <w:rsid w:val="00B111C1"/>
    <w:rsid w:val="00B114F1"/>
    <w:rsid w:val="00B11CA3"/>
    <w:rsid w:val="00B11E43"/>
    <w:rsid w:val="00B12E07"/>
    <w:rsid w:val="00B1301C"/>
    <w:rsid w:val="00B13569"/>
    <w:rsid w:val="00B13FD6"/>
    <w:rsid w:val="00B140EE"/>
    <w:rsid w:val="00B14BE7"/>
    <w:rsid w:val="00B14F75"/>
    <w:rsid w:val="00B17CB3"/>
    <w:rsid w:val="00B17D86"/>
    <w:rsid w:val="00B202A0"/>
    <w:rsid w:val="00B2033C"/>
    <w:rsid w:val="00B21CA8"/>
    <w:rsid w:val="00B2334C"/>
    <w:rsid w:val="00B235CD"/>
    <w:rsid w:val="00B23E76"/>
    <w:rsid w:val="00B240F5"/>
    <w:rsid w:val="00B24173"/>
    <w:rsid w:val="00B24204"/>
    <w:rsid w:val="00B24633"/>
    <w:rsid w:val="00B24A18"/>
    <w:rsid w:val="00B24A32"/>
    <w:rsid w:val="00B24C2E"/>
    <w:rsid w:val="00B24DD4"/>
    <w:rsid w:val="00B2549C"/>
    <w:rsid w:val="00B2585E"/>
    <w:rsid w:val="00B2589D"/>
    <w:rsid w:val="00B25FBF"/>
    <w:rsid w:val="00B265AD"/>
    <w:rsid w:val="00B26D10"/>
    <w:rsid w:val="00B26E67"/>
    <w:rsid w:val="00B2738E"/>
    <w:rsid w:val="00B2788B"/>
    <w:rsid w:val="00B30DF4"/>
    <w:rsid w:val="00B31591"/>
    <w:rsid w:val="00B318FC"/>
    <w:rsid w:val="00B31F00"/>
    <w:rsid w:val="00B31FF9"/>
    <w:rsid w:val="00B320F2"/>
    <w:rsid w:val="00B327D3"/>
    <w:rsid w:val="00B32C49"/>
    <w:rsid w:val="00B32EAB"/>
    <w:rsid w:val="00B33B5E"/>
    <w:rsid w:val="00B33CD4"/>
    <w:rsid w:val="00B343B1"/>
    <w:rsid w:val="00B34A37"/>
    <w:rsid w:val="00B3624A"/>
    <w:rsid w:val="00B36893"/>
    <w:rsid w:val="00B3692B"/>
    <w:rsid w:val="00B36A20"/>
    <w:rsid w:val="00B36C4C"/>
    <w:rsid w:val="00B373C8"/>
    <w:rsid w:val="00B37592"/>
    <w:rsid w:val="00B4018B"/>
    <w:rsid w:val="00B40914"/>
    <w:rsid w:val="00B40E7F"/>
    <w:rsid w:val="00B40F1D"/>
    <w:rsid w:val="00B411A3"/>
    <w:rsid w:val="00B41841"/>
    <w:rsid w:val="00B421B2"/>
    <w:rsid w:val="00B42308"/>
    <w:rsid w:val="00B428AE"/>
    <w:rsid w:val="00B42C39"/>
    <w:rsid w:val="00B42E40"/>
    <w:rsid w:val="00B44163"/>
    <w:rsid w:val="00B442F1"/>
    <w:rsid w:val="00B44D43"/>
    <w:rsid w:val="00B45647"/>
    <w:rsid w:val="00B4565B"/>
    <w:rsid w:val="00B45880"/>
    <w:rsid w:val="00B45FBC"/>
    <w:rsid w:val="00B45FDD"/>
    <w:rsid w:val="00B46009"/>
    <w:rsid w:val="00B46AD2"/>
    <w:rsid w:val="00B47084"/>
    <w:rsid w:val="00B471BF"/>
    <w:rsid w:val="00B471D8"/>
    <w:rsid w:val="00B47C5B"/>
    <w:rsid w:val="00B47FF4"/>
    <w:rsid w:val="00B50044"/>
    <w:rsid w:val="00B500E1"/>
    <w:rsid w:val="00B5052D"/>
    <w:rsid w:val="00B50EA1"/>
    <w:rsid w:val="00B51040"/>
    <w:rsid w:val="00B510D4"/>
    <w:rsid w:val="00B51295"/>
    <w:rsid w:val="00B51EB0"/>
    <w:rsid w:val="00B52474"/>
    <w:rsid w:val="00B52720"/>
    <w:rsid w:val="00B52AE8"/>
    <w:rsid w:val="00B533B2"/>
    <w:rsid w:val="00B535C0"/>
    <w:rsid w:val="00B554BD"/>
    <w:rsid w:val="00B55727"/>
    <w:rsid w:val="00B560AC"/>
    <w:rsid w:val="00B56361"/>
    <w:rsid w:val="00B56AB7"/>
    <w:rsid w:val="00B6003F"/>
    <w:rsid w:val="00B6004C"/>
    <w:rsid w:val="00B603F2"/>
    <w:rsid w:val="00B6152F"/>
    <w:rsid w:val="00B6153D"/>
    <w:rsid w:val="00B6195C"/>
    <w:rsid w:val="00B62FA1"/>
    <w:rsid w:val="00B63E69"/>
    <w:rsid w:val="00B64E43"/>
    <w:rsid w:val="00B654AF"/>
    <w:rsid w:val="00B65FE4"/>
    <w:rsid w:val="00B66048"/>
    <w:rsid w:val="00B66619"/>
    <w:rsid w:val="00B67348"/>
    <w:rsid w:val="00B67C2E"/>
    <w:rsid w:val="00B67CA7"/>
    <w:rsid w:val="00B67D3E"/>
    <w:rsid w:val="00B67E50"/>
    <w:rsid w:val="00B67F23"/>
    <w:rsid w:val="00B706FD"/>
    <w:rsid w:val="00B71DA1"/>
    <w:rsid w:val="00B72320"/>
    <w:rsid w:val="00B7242F"/>
    <w:rsid w:val="00B73FEB"/>
    <w:rsid w:val="00B74BB4"/>
    <w:rsid w:val="00B75D54"/>
    <w:rsid w:val="00B76531"/>
    <w:rsid w:val="00B76C6B"/>
    <w:rsid w:val="00B76EA6"/>
    <w:rsid w:val="00B77858"/>
    <w:rsid w:val="00B77977"/>
    <w:rsid w:val="00B80392"/>
    <w:rsid w:val="00B808A9"/>
    <w:rsid w:val="00B80C7A"/>
    <w:rsid w:val="00B80E0C"/>
    <w:rsid w:val="00B82592"/>
    <w:rsid w:val="00B8266A"/>
    <w:rsid w:val="00B833D2"/>
    <w:rsid w:val="00B8351F"/>
    <w:rsid w:val="00B8367B"/>
    <w:rsid w:val="00B8369C"/>
    <w:rsid w:val="00B8415A"/>
    <w:rsid w:val="00B841E9"/>
    <w:rsid w:val="00B8449D"/>
    <w:rsid w:val="00B851DE"/>
    <w:rsid w:val="00B85205"/>
    <w:rsid w:val="00B857ED"/>
    <w:rsid w:val="00B87045"/>
    <w:rsid w:val="00B873F5"/>
    <w:rsid w:val="00B877BD"/>
    <w:rsid w:val="00B87F5C"/>
    <w:rsid w:val="00B90037"/>
    <w:rsid w:val="00B90148"/>
    <w:rsid w:val="00B906B8"/>
    <w:rsid w:val="00B906B9"/>
    <w:rsid w:val="00B90715"/>
    <w:rsid w:val="00B9127C"/>
    <w:rsid w:val="00B91661"/>
    <w:rsid w:val="00B920EC"/>
    <w:rsid w:val="00B921EE"/>
    <w:rsid w:val="00B927AA"/>
    <w:rsid w:val="00B929FC"/>
    <w:rsid w:val="00B92BB6"/>
    <w:rsid w:val="00B93579"/>
    <w:rsid w:val="00B9374C"/>
    <w:rsid w:val="00B942C5"/>
    <w:rsid w:val="00B94975"/>
    <w:rsid w:val="00B950FB"/>
    <w:rsid w:val="00B953B4"/>
    <w:rsid w:val="00B9594D"/>
    <w:rsid w:val="00B95B34"/>
    <w:rsid w:val="00B95DBD"/>
    <w:rsid w:val="00B96706"/>
    <w:rsid w:val="00B97AB5"/>
    <w:rsid w:val="00BA010E"/>
    <w:rsid w:val="00BA028D"/>
    <w:rsid w:val="00BA0580"/>
    <w:rsid w:val="00BA2AC8"/>
    <w:rsid w:val="00BA2B12"/>
    <w:rsid w:val="00BA2C5B"/>
    <w:rsid w:val="00BA2EE1"/>
    <w:rsid w:val="00BA4603"/>
    <w:rsid w:val="00BA4B9D"/>
    <w:rsid w:val="00BA4CA0"/>
    <w:rsid w:val="00BA4D38"/>
    <w:rsid w:val="00BA571F"/>
    <w:rsid w:val="00BA5A7F"/>
    <w:rsid w:val="00BA5BE6"/>
    <w:rsid w:val="00BA5C9A"/>
    <w:rsid w:val="00BA5DC2"/>
    <w:rsid w:val="00BA6608"/>
    <w:rsid w:val="00BA7315"/>
    <w:rsid w:val="00BA75C4"/>
    <w:rsid w:val="00BA7A22"/>
    <w:rsid w:val="00BA7D77"/>
    <w:rsid w:val="00BA7D97"/>
    <w:rsid w:val="00BB00D5"/>
    <w:rsid w:val="00BB039C"/>
    <w:rsid w:val="00BB0D5D"/>
    <w:rsid w:val="00BB185F"/>
    <w:rsid w:val="00BB29B9"/>
    <w:rsid w:val="00BB3240"/>
    <w:rsid w:val="00BB333A"/>
    <w:rsid w:val="00BB3E44"/>
    <w:rsid w:val="00BB41EE"/>
    <w:rsid w:val="00BB4BEA"/>
    <w:rsid w:val="00BB4F7E"/>
    <w:rsid w:val="00BB5835"/>
    <w:rsid w:val="00BB5DBB"/>
    <w:rsid w:val="00BB6D72"/>
    <w:rsid w:val="00BB71A3"/>
    <w:rsid w:val="00BB7C10"/>
    <w:rsid w:val="00BC094A"/>
    <w:rsid w:val="00BC1121"/>
    <w:rsid w:val="00BC1127"/>
    <w:rsid w:val="00BC118B"/>
    <w:rsid w:val="00BC194A"/>
    <w:rsid w:val="00BC19AB"/>
    <w:rsid w:val="00BC1D12"/>
    <w:rsid w:val="00BC270F"/>
    <w:rsid w:val="00BC38C9"/>
    <w:rsid w:val="00BC3F20"/>
    <w:rsid w:val="00BC5707"/>
    <w:rsid w:val="00BC59A5"/>
    <w:rsid w:val="00BC5C5E"/>
    <w:rsid w:val="00BC5E77"/>
    <w:rsid w:val="00BC6A40"/>
    <w:rsid w:val="00BC7867"/>
    <w:rsid w:val="00BC78C0"/>
    <w:rsid w:val="00BD0421"/>
    <w:rsid w:val="00BD0501"/>
    <w:rsid w:val="00BD0D84"/>
    <w:rsid w:val="00BD1110"/>
    <w:rsid w:val="00BD113A"/>
    <w:rsid w:val="00BD14F2"/>
    <w:rsid w:val="00BD1866"/>
    <w:rsid w:val="00BD1A6C"/>
    <w:rsid w:val="00BD1E21"/>
    <w:rsid w:val="00BD2A87"/>
    <w:rsid w:val="00BD2E39"/>
    <w:rsid w:val="00BD325F"/>
    <w:rsid w:val="00BD3941"/>
    <w:rsid w:val="00BD49E3"/>
    <w:rsid w:val="00BD4F63"/>
    <w:rsid w:val="00BD5952"/>
    <w:rsid w:val="00BD6DED"/>
    <w:rsid w:val="00BD71E5"/>
    <w:rsid w:val="00BE16A7"/>
    <w:rsid w:val="00BE180A"/>
    <w:rsid w:val="00BE1DEE"/>
    <w:rsid w:val="00BE2AAF"/>
    <w:rsid w:val="00BE4181"/>
    <w:rsid w:val="00BE4432"/>
    <w:rsid w:val="00BE4717"/>
    <w:rsid w:val="00BE4BA2"/>
    <w:rsid w:val="00BE6035"/>
    <w:rsid w:val="00BE6D8A"/>
    <w:rsid w:val="00BE6EA9"/>
    <w:rsid w:val="00BE7421"/>
    <w:rsid w:val="00BF0884"/>
    <w:rsid w:val="00BF0ADD"/>
    <w:rsid w:val="00BF0C3C"/>
    <w:rsid w:val="00BF1964"/>
    <w:rsid w:val="00BF1D37"/>
    <w:rsid w:val="00BF1E48"/>
    <w:rsid w:val="00BF25C9"/>
    <w:rsid w:val="00BF267C"/>
    <w:rsid w:val="00BF2FF1"/>
    <w:rsid w:val="00BF34CF"/>
    <w:rsid w:val="00BF34D7"/>
    <w:rsid w:val="00BF3C1F"/>
    <w:rsid w:val="00BF3CDE"/>
    <w:rsid w:val="00BF48BB"/>
    <w:rsid w:val="00BF5635"/>
    <w:rsid w:val="00BF5A52"/>
    <w:rsid w:val="00BF72FD"/>
    <w:rsid w:val="00BF7464"/>
    <w:rsid w:val="00C00CDA"/>
    <w:rsid w:val="00C01645"/>
    <w:rsid w:val="00C01972"/>
    <w:rsid w:val="00C01C77"/>
    <w:rsid w:val="00C0237E"/>
    <w:rsid w:val="00C02601"/>
    <w:rsid w:val="00C0325B"/>
    <w:rsid w:val="00C0376C"/>
    <w:rsid w:val="00C03E7D"/>
    <w:rsid w:val="00C04578"/>
    <w:rsid w:val="00C04D22"/>
    <w:rsid w:val="00C051CC"/>
    <w:rsid w:val="00C053A3"/>
    <w:rsid w:val="00C05435"/>
    <w:rsid w:val="00C0569E"/>
    <w:rsid w:val="00C05C83"/>
    <w:rsid w:val="00C06048"/>
    <w:rsid w:val="00C06079"/>
    <w:rsid w:val="00C06096"/>
    <w:rsid w:val="00C06957"/>
    <w:rsid w:val="00C070C3"/>
    <w:rsid w:val="00C07AFB"/>
    <w:rsid w:val="00C07BD3"/>
    <w:rsid w:val="00C10D0F"/>
    <w:rsid w:val="00C10EB7"/>
    <w:rsid w:val="00C115DD"/>
    <w:rsid w:val="00C11E26"/>
    <w:rsid w:val="00C1228E"/>
    <w:rsid w:val="00C13FF6"/>
    <w:rsid w:val="00C14667"/>
    <w:rsid w:val="00C14AE4"/>
    <w:rsid w:val="00C15117"/>
    <w:rsid w:val="00C152AA"/>
    <w:rsid w:val="00C15C3A"/>
    <w:rsid w:val="00C16B08"/>
    <w:rsid w:val="00C17D19"/>
    <w:rsid w:val="00C2096F"/>
    <w:rsid w:val="00C20D6E"/>
    <w:rsid w:val="00C20EF6"/>
    <w:rsid w:val="00C21146"/>
    <w:rsid w:val="00C21193"/>
    <w:rsid w:val="00C211EB"/>
    <w:rsid w:val="00C22843"/>
    <w:rsid w:val="00C23306"/>
    <w:rsid w:val="00C23390"/>
    <w:rsid w:val="00C23A8E"/>
    <w:rsid w:val="00C23EB0"/>
    <w:rsid w:val="00C2477A"/>
    <w:rsid w:val="00C26150"/>
    <w:rsid w:val="00C264C7"/>
    <w:rsid w:val="00C26965"/>
    <w:rsid w:val="00C26AE1"/>
    <w:rsid w:val="00C26CDA"/>
    <w:rsid w:val="00C26F1D"/>
    <w:rsid w:val="00C272CD"/>
    <w:rsid w:val="00C275D7"/>
    <w:rsid w:val="00C2766C"/>
    <w:rsid w:val="00C27683"/>
    <w:rsid w:val="00C27B13"/>
    <w:rsid w:val="00C30491"/>
    <w:rsid w:val="00C30785"/>
    <w:rsid w:val="00C3168A"/>
    <w:rsid w:val="00C31CDA"/>
    <w:rsid w:val="00C3207C"/>
    <w:rsid w:val="00C32275"/>
    <w:rsid w:val="00C33524"/>
    <w:rsid w:val="00C3391F"/>
    <w:rsid w:val="00C33DC3"/>
    <w:rsid w:val="00C33E1F"/>
    <w:rsid w:val="00C34094"/>
    <w:rsid w:val="00C34391"/>
    <w:rsid w:val="00C34FFF"/>
    <w:rsid w:val="00C35373"/>
    <w:rsid w:val="00C35641"/>
    <w:rsid w:val="00C35657"/>
    <w:rsid w:val="00C360AA"/>
    <w:rsid w:val="00C36141"/>
    <w:rsid w:val="00C361B6"/>
    <w:rsid w:val="00C36B56"/>
    <w:rsid w:val="00C36BC6"/>
    <w:rsid w:val="00C371B0"/>
    <w:rsid w:val="00C372BD"/>
    <w:rsid w:val="00C37636"/>
    <w:rsid w:val="00C410D4"/>
    <w:rsid w:val="00C4110B"/>
    <w:rsid w:val="00C41393"/>
    <w:rsid w:val="00C417D1"/>
    <w:rsid w:val="00C428D3"/>
    <w:rsid w:val="00C42C7B"/>
    <w:rsid w:val="00C42CA4"/>
    <w:rsid w:val="00C43584"/>
    <w:rsid w:val="00C43EA1"/>
    <w:rsid w:val="00C4447E"/>
    <w:rsid w:val="00C44D81"/>
    <w:rsid w:val="00C44F7E"/>
    <w:rsid w:val="00C450DF"/>
    <w:rsid w:val="00C45E44"/>
    <w:rsid w:val="00C463AB"/>
    <w:rsid w:val="00C46B33"/>
    <w:rsid w:val="00C46DE0"/>
    <w:rsid w:val="00C47EFC"/>
    <w:rsid w:val="00C51FC1"/>
    <w:rsid w:val="00C52A59"/>
    <w:rsid w:val="00C52D5F"/>
    <w:rsid w:val="00C53121"/>
    <w:rsid w:val="00C54AE6"/>
    <w:rsid w:val="00C55845"/>
    <w:rsid w:val="00C55B83"/>
    <w:rsid w:val="00C55DD4"/>
    <w:rsid w:val="00C56C83"/>
    <w:rsid w:val="00C5712B"/>
    <w:rsid w:val="00C57CF6"/>
    <w:rsid w:val="00C603D2"/>
    <w:rsid w:val="00C604C9"/>
    <w:rsid w:val="00C610EE"/>
    <w:rsid w:val="00C61141"/>
    <w:rsid w:val="00C620C6"/>
    <w:rsid w:val="00C62BCD"/>
    <w:rsid w:val="00C634E1"/>
    <w:rsid w:val="00C63632"/>
    <w:rsid w:val="00C637E4"/>
    <w:rsid w:val="00C63CE1"/>
    <w:rsid w:val="00C6478E"/>
    <w:rsid w:val="00C6514A"/>
    <w:rsid w:val="00C65862"/>
    <w:rsid w:val="00C658B4"/>
    <w:rsid w:val="00C6671A"/>
    <w:rsid w:val="00C6794C"/>
    <w:rsid w:val="00C67CD0"/>
    <w:rsid w:val="00C70A70"/>
    <w:rsid w:val="00C72195"/>
    <w:rsid w:val="00C72AC3"/>
    <w:rsid w:val="00C73811"/>
    <w:rsid w:val="00C741FD"/>
    <w:rsid w:val="00C74438"/>
    <w:rsid w:val="00C74611"/>
    <w:rsid w:val="00C74730"/>
    <w:rsid w:val="00C75974"/>
    <w:rsid w:val="00C75A97"/>
    <w:rsid w:val="00C761A6"/>
    <w:rsid w:val="00C766B1"/>
    <w:rsid w:val="00C76B64"/>
    <w:rsid w:val="00C77348"/>
    <w:rsid w:val="00C774E6"/>
    <w:rsid w:val="00C77712"/>
    <w:rsid w:val="00C77A2A"/>
    <w:rsid w:val="00C77EBA"/>
    <w:rsid w:val="00C8023D"/>
    <w:rsid w:val="00C805A1"/>
    <w:rsid w:val="00C805A4"/>
    <w:rsid w:val="00C81AE4"/>
    <w:rsid w:val="00C81F53"/>
    <w:rsid w:val="00C82965"/>
    <w:rsid w:val="00C836DC"/>
    <w:rsid w:val="00C8391C"/>
    <w:rsid w:val="00C83F91"/>
    <w:rsid w:val="00C83FB3"/>
    <w:rsid w:val="00C84713"/>
    <w:rsid w:val="00C84DE3"/>
    <w:rsid w:val="00C84DE4"/>
    <w:rsid w:val="00C84F42"/>
    <w:rsid w:val="00C85431"/>
    <w:rsid w:val="00C859A6"/>
    <w:rsid w:val="00C86E5F"/>
    <w:rsid w:val="00C87074"/>
    <w:rsid w:val="00C87D29"/>
    <w:rsid w:val="00C91DD6"/>
    <w:rsid w:val="00C92251"/>
    <w:rsid w:val="00C92D27"/>
    <w:rsid w:val="00C93EA1"/>
    <w:rsid w:val="00C941C1"/>
    <w:rsid w:val="00C944AA"/>
    <w:rsid w:val="00C94B63"/>
    <w:rsid w:val="00C9533D"/>
    <w:rsid w:val="00C963E4"/>
    <w:rsid w:val="00C96594"/>
    <w:rsid w:val="00C96662"/>
    <w:rsid w:val="00C973F0"/>
    <w:rsid w:val="00C97476"/>
    <w:rsid w:val="00C977AF"/>
    <w:rsid w:val="00C978F1"/>
    <w:rsid w:val="00CA0914"/>
    <w:rsid w:val="00CA0E4C"/>
    <w:rsid w:val="00CA0F7D"/>
    <w:rsid w:val="00CA1146"/>
    <w:rsid w:val="00CA124C"/>
    <w:rsid w:val="00CA16FD"/>
    <w:rsid w:val="00CA1E20"/>
    <w:rsid w:val="00CA1E99"/>
    <w:rsid w:val="00CA1F29"/>
    <w:rsid w:val="00CA21B1"/>
    <w:rsid w:val="00CA22CD"/>
    <w:rsid w:val="00CA2388"/>
    <w:rsid w:val="00CA2EE8"/>
    <w:rsid w:val="00CA2F03"/>
    <w:rsid w:val="00CA3D3E"/>
    <w:rsid w:val="00CA4778"/>
    <w:rsid w:val="00CA4DBE"/>
    <w:rsid w:val="00CA554C"/>
    <w:rsid w:val="00CA56B3"/>
    <w:rsid w:val="00CA5890"/>
    <w:rsid w:val="00CA5A42"/>
    <w:rsid w:val="00CA5A71"/>
    <w:rsid w:val="00CA63CD"/>
    <w:rsid w:val="00CA6A07"/>
    <w:rsid w:val="00CA6D60"/>
    <w:rsid w:val="00CA7F08"/>
    <w:rsid w:val="00CB06F0"/>
    <w:rsid w:val="00CB0B9B"/>
    <w:rsid w:val="00CB0CC9"/>
    <w:rsid w:val="00CB11F1"/>
    <w:rsid w:val="00CB1D59"/>
    <w:rsid w:val="00CB1FF9"/>
    <w:rsid w:val="00CB21B4"/>
    <w:rsid w:val="00CB26ED"/>
    <w:rsid w:val="00CB2887"/>
    <w:rsid w:val="00CB2BD6"/>
    <w:rsid w:val="00CB2F48"/>
    <w:rsid w:val="00CB383B"/>
    <w:rsid w:val="00CB3932"/>
    <w:rsid w:val="00CB39C8"/>
    <w:rsid w:val="00CB3C69"/>
    <w:rsid w:val="00CB421C"/>
    <w:rsid w:val="00CB4DBB"/>
    <w:rsid w:val="00CB5957"/>
    <w:rsid w:val="00CB646A"/>
    <w:rsid w:val="00CB6939"/>
    <w:rsid w:val="00CB69BF"/>
    <w:rsid w:val="00CB6B1D"/>
    <w:rsid w:val="00CB768D"/>
    <w:rsid w:val="00CB7CF9"/>
    <w:rsid w:val="00CC0CD2"/>
    <w:rsid w:val="00CC0D61"/>
    <w:rsid w:val="00CC0EC3"/>
    <w:rsid w:val="00CC116F"/>
    <w:rsid w:val="00CC19A2"/>
    <w:rsid w:val="00CC28F6"/>
    <w:rsid w:val="00CC362F"/>
    <w:rsid w:val="00CC3AFB"/>
    <w:rsid w:val="00CC3F0E"/>
    <w:rsid w:val="00CC3FAF"/>
    <w:rsid w:val="00CC3FB8"/>
    <w:rsid w:val="00CC5015"/>
    <w:rsid w:val="00CC50A3"/>
    <w:rsid w:val="00CC5E25"/>
    <w:rsid w:val="00CC64C5"/>
    <w:rsid w:val="00CC6592"/>
    <w:rsid w:val="00CC66D0"/>
    <w:rsid w:val="00CC724D"/>
    <w:rsid w:val="00CC7464"/>
    <w:rsid w:val="00CC7B20"/>
    <w:rsid w:val="00CC7C8F"/>
    <w:rsid w:val="00CD0387"/>
    <w:rsid w:val="00CD0FF7"/>
    <w:rsid w:val="00CD1362"/>
    <w:rsid w:val="00CD1C7A"/>
    <w:rsid w:val="00CD1EDA"/>
    <w:rsid w:val="00CD25D1"/>
    <w:rsid w:val="00CD27FC"/>
    <w:rsid w:val="00CD2DBB"/>
    <w:rsid w:val="00CD2E3C"/>
    <w:rsid w:val="00CD3276"/>
    <w:rsid w:val="00CD33F0"/>
    <w:rsid w:val="00CD34F5"/>
    <w:rsid w:val="00CD3593"/>
    <w:rsid w:val="00CD3705"/>
    <w:rsid w:val="00CD3CC0"/>
    <w:rsid w:val="00CD3CE4"/>
    <w:rsid w:val="00CD3D31"/>
    <w:rsid w:val="00CD3F71"/>
    <w:rsid w:val="00CD402D"/>
    <w:rsid w:val="00CD419F"/>
    <w:rsid w:val="00CD45C1"/>
    <w:rsid w:val="00CD4FF3"/>
    <w:rsid w:val="00CD5227"/>
    <w:rsid w:val="00CD6C75"/>
    <w:rsid w:val="00CD6DC3"/>
    <w:rsid w:val="00CD764D"/>
    <w:rsid w:val="00CD79A8"/>
    <w:rsid w:val="00CD7C88"/>
    <w:rsid w:val="00CE00D7"/>
    <w:rsid w:val="00CE06DD"/>
    <w:rsid w:val="00CE0A1F"/>
    <w:rsid w:val="00CE1501"/>
    <w:rsid w:val="00CE1DBF"/>
    <w:rsid w:val="00CE1F5C"/>
    <w:rsid w:val="00CE1FA3"/>
    <w:rsid w:val="00CE2B9B"/>
    <w:rsid w:val="00CE33D9"/>
    <w:rsid w:val="00CE3D69"/>
    <w:rsid w:val="00CE4EB1"/>
    <w:rsid w:val="00CE5402"/>
    <w:rsid w:val="00CE6DAD"/>
    <w:rsid w:val="00CE6F1D"/>
    <w:rsid w:val="00CE7196"/>
    <w:rsid w:val="00CE782D"/>
    <w:rsid w:val="00CF0C93"/>
    <w:rsid w:val="00CF2244"/>
    <w:rsid w:val="00CF2325"/>
    <w:rsid w:val="00CF3357"/>
    <w:rsid w:val="00CF3A2F"/>
    <w:rsid w:val="00CF3ED0"/>
    <w:rsid w:val="00CF4367"/>
    <w:rsid w:val="00CF4E42"/>
    <w:rsid w:val="00CF4E53"/>
    <w:rsid w:val="00CF553E"/>
    <w:rsid w:val="00CF5AEB"/>
    <w:rsid w:val="00CF675F"/>
    <w:rsid w:val="00CF6B1D"/>
    <w:rsid w:val="00CF700A"/>
    <w:rsid w:val="00CF731B"/>
    <w:rsid w:val="00CF7408"/>
    <w:rsid w:val="00CF7515"/>
    <w:rsid w:val="00D00594"/>
    <w:rsid w:val="00D0064C"/>
    <w:rsid w:val="00D0092D"/>
    <w:rsid w:val="00D00B95"/>
    <w:rsid w:val="00D00D5E"/>
    <w:rsid w:val="00D00E6B"/>
    <w:rsid w:val="00D015D5"/>
    <w:rsid w:val="00D01D77"/>
    <w:rsid w:val="00D01F95"/>
    <w:rsid w:val="00D02001"/>
    <w:rsid w:val="00D03C13"/>
    <w:rsid w:val="00D041AB"/>
    <w:rsid w:val="00D0484B"/>
    <w:rsid w:val="00D04912"/>
    <w:rsid w:val="00D049DA"/>
    <w:rsid w:val="00D04ECD"/>
    <w:rsid w:val="00D05275"/>
    <w:rsid w:val="00D0551F"/>
    <w:rsid w:val="00D05FB0"/>
    <w:rsid w:val="00D06239"/>
    <w:rsid w:val="00D06A52"/>
    <w:rsid w:val="00D06AE5"/>
    <w:rsid w:val="00D06BB0"/>
    <w:rsid w:val="00D06E71"/>
    <w:rsid w:val="00D0794A"/>
    <w:rsid w:val="00D07991"/>
    <w:rsid w:val="00D10C03"/>
    <w:rsid w:val="00D11057"/>
    <w:rsid w:val="00D1183C"/>
    <w:rsid w:val="00D1216E"/>
    <w:rsid w:val="00D13144"/>
    <w:rsid w:val="00D13AE0"/>
    <w:rsid w:val="00D13FEF"/>
    <w:rsid w:val="00D147D6"/>
    <w:rsid w:val="00D14B20"/>
    <w:rsid w:val="00D15F15"/>
    <w:rsid w:val="00D16A1A"/>
    <w:rsid w:val="00D16AC1"/>
    <w:rsid w:val="00D16D23"/>
    <w:rsid w:val="00D176B9"/>
    <w:rsid w:val="00D17CD2"/>
    <w:rsid w:val="00D21734"/>
    <w:rsid w:val="00D22D3A"/>
    <w:rsid w:val="00D23723"/>
    <w:rsid w:val="00D238BD"/>
    <w:rsid w:val="00D23EE4"/>
    <w:rsid w:val="00D249DC"/>
    <w:rsid w:val="00D249F9"/>
    <w:rsid w:val="00D253C0"/>
    <w:rsid w:val="00D25543"/>
    <w:rsid w:val="00D25AA4"/>
    <w:rsid w:val="00D25B3F"/>
    <w:rsid w:val="00D269B5"/>
    <w:rsid w:val="00D26BE2"/>
    <w:rsid w:val="00D272B6"/>
    <w:rsid w:val="00D27E2F"/>
    <w:rsid w:val="00D304D3"/>
    <w:rsid w:val="00D306FB"/>
    <w:rsid w:val="00D30F25"/>
    <w:rsid w:val="00D30F72"/>
    <w:rsid w:val="00D31D48"/>
    <w:rsid w:val="00D31F6F"/>
    <w:rsid w:val="00D33CD3"/>
    <w:rsid w:val="00D34D03"/>
    <w:rsid w:val="00D34FF3"/>
    <w:rsid w:val="00D3592A"/>
    <w:rsid w:val="00D36364"/>
    <w:rsid w:val="00D36FB0"/>
    <w:rsid w:val="00D371DB"/>
    <w:rsid w:val="00D378EA"/>
    <w:rsid w:val="00D37AC5"/>
    <w:rsid w:val="00D40401"/>
    <w:rsid w:val="00D404C4"/>
    <w:rsid w:val="00D411CC"/>
    <w:rsid w:val="00D416FE"/>
    <w:rsid w:val="00D41C31"/>
    <w:rsid w:val="00D42AC5"/>
    <w:rsid w:val="00D42BC4"/>
    <w:rsid w:val="00D4371F"/>
    <w:rsid w:val="00D43873"/>
    <w:rsid w:val="00D43CFF"/>
    <w:rsid w:val="00D4458F"/>
    <w:rsid w:val="00D44ABB"/>
    <w:rsid w:val="00D44BC6"/>
    <w:rsid w:val="00D44BD7"/>
    <w:rsid w:val="00D44EC5"/>
    <w:rsid w:val="00D453CA"/>
    <w:rsid w:val="00D457E7"/>
    <w:rsid w:val="00D459C9"/>
    <w:rsid w:val="00D45FA2"/>
    <w:rsid w:val="00D46FC1"/>
    <w:rsid w:val="00D472A9"/>
    <w:rsid w:val="00D47823"/>
    <w:rsid w:val="00D47CB3"/>
    <w:rsid w:val="00D47D7F"/>
    <w:rsid w:val="00D50361"/>
    <w:rsid w:val="00D507A0"/>
    <w:rsid w:val="00D5191A"/>
    <w:rsid w:val="00D520A7"/>
    <w:rsid w:val="00D5232D"/>
    <w:rsid w:val="00D5370E"/>
    <w:rsid w:val="00D53985"/>
    <w:rsid w:val="00D54583"/>
    <w:rsid w:val="00D5459A"/>
    <w:rsid w:val="00D548D0"/>
    <w:rsid w:val="00D54FF8"/>
    <w:rsid w:val="00D5524A"/>
    <w:rsid w:val="00D60C44"/>
    <w:rsid w:val="00D6162A"/>
    <w:rsid w:val="00D620A6"/>
    <w:rsid w:val="00D625B6"/>
    <w:rsid w:val="00D6310F"/>
    <w:rsid w:val="00D6320F"/>
    <w:rsid w:val="00D63B87"/>
    <w:rsid w:val="00D63D18"/>
    <w:rsid w:val="00D640BA"/>
    <w:rsid w:val="00D647D7"/>
    <w:rsid w:val="00D6482E"/>
    <w:rsid w:val="00D65FE5"/>
    <w:rsid w:val="00D65FEF"/>
    <w:rsid w:val="00D66928"/>
    <w:rsid w:val="00D66959"/>
    <w:rsid w:val="00D66C74"/>
    <w:rsid w:val="00D66D58"/>
    <w:rsid w:val="00D67D68"/>
    <w:rsid w:val="00D7034D"/>
    <w:rsid w:val="00D72124"/>
    <w:rsid w:val="00D7219A"/>
    <w:rsid w:val="00D732D8"/>
    <w:rsid w:val="00D732DE"/>
    <w:rsid w:val="00D74262"/>
    <w:rsid w:val="00D74A62"/>
    <w:rsid w:val="00D75802"/>
    <w:rsid w:val="00D75B5F"/>
    <w:rsid w:val="00D761D6"/>
    <w:rsid w:val="00D762D4"/>
    <w:rsid w:val="00D76693"/>
    <w:rsid w:val="00D77231"/>
    <w:rsid w:val="00D7733E"/>
    <w:rsid w:val="00D77352"/>
    <w:rsid w:val="00D77DEE"/>
    <w:rsid w:val="00D80917"/>
    <w:rsid w:val="00D80E70"/>
    <w:rsid w:val="00D81436"/>
    <w:rsid w:val="00D81D4C"/>
    <w:rsid w:val="00D8203C"/>
    <w:rsid w:val="00D822EC"/>
    <w:rsid w:val="00D8267C"/>
    <w:rsid w:val="00D8329B"/>
    <w:rsid w:val="00D83745"/>
    <w:rsid w:val="00D841D1"/>
    <w:rsid w:val="00D8486C"/>
    <w:rsid w:val="00D84CF2"/>
    <w:rsid w:val="00D84E0A"/>
    <w:rsid w:val="00D85221"/>
    <w:rsid w:val="00D85F0B"/>
    <w:rsid w:val="00D86BA4"/>
    <w:rsid w:val="00D877B7"/>
    <w:rsid w:val="00D87FF6"/>
    <w:rsid w:val="00D90B9C"/>
    <w:rsid w:val="00D90DE0"/>
    <w:rsid w:val="00D90FAB"/>
    <w:rsid w:val="00D910BE"/>
    <w:rsid w:val="00D918A4"/>
    <w:rsid w:val="00D91D05"/>
    <w:rsid w:val="00D91FB0"/>
    <w:rsid w:val="00D92332"/>
    <w:rsid w:val="00D928A2"/>
    <w:rsid w:val="00D92AF0"/>
    <w:rsid w:val="00D92C7C"/>
    <w:rsid w:val="00D93198"/>
    <w:rsid w:val="00D93471"/>
    <w:rsid w:val="00D93551"/>
    <w:rsid w:val="00D93ECB"/>
    <w:rsid w:val="00D95137"/>
    <w:rsid w:val="00D951DD"/>
    <w:rsid w:val="00D95DD3"/>
    <w:rsid w:val="00D963A1"/>
    <w:rsid w:val="00D96790"/>
    <w:rsid w:val="00D9679F"/>
    <w:rsid w:val="00D9711C"/>
    <w:rsid w:val="00D9737B"/>
    <w:rsid w:val="00D97494"/>
    <w:rsid w:val="00D978DA"/>
    <w:rsid w:val="00DA026D"/>
    <w:rsid w:val="00DA06C2"/>
    <w:rsid w:val="00DA12D6"/>
    <w:rsid w:val="00DA13C9"/>
    <w:rsid w:val="00DA1518"/>
    <w:rsid w:val="00DA18D9"/>
    <w:rsid w:val="00DA1A41"/>
    <w:rsid w:val="00DA231E"/>
    <w:rsid w:val="00DA25D6"/>
    <w:rsid w:val="00DA2893"/>
    <w:rsid w:val="00DA4340"/>
    <w:rsid w:val="00DA4484"/>
    <w:rsid w:val="00DA473A"/>
    <w:rsid w:val="00DA4C3A"/>
    <w:rsid w:val="00DA5C86"/>
    <w:rsid w:val="00DA5F30"/>
    <w:rsid w:val="00DA5F3A"/>
    <w:rsid w:val="00DA61F1"/>
    <w:rsid w:val="00DA70EF"/>
    <w:rsid w:val="00DA713D"/>
    <w:rsid w:val="00DA77AA"/>
    <w:rsid w:val="00DA7823"/>
    <w:rsid w:val="00DA7AAE"/>
    <w:rsid w:val="00DB02CC"/>
    <w:rsid w:val="00DB0FF0"/>
    <w:rsid w:val="00DB1C20"/>
    <w:rsid w:val="00DB2BD9"/>
    <w:rsid w:val="00DB344A"/>
    <w:rsid w:val="00DB37BE"/>
    <w:rsid w:val="00DB3E09"/>
    <w:rsid w:val="00DB5265"/>
    <w:rsid w:val="00DB5861"/>
    <w:rsid w:val="00DB5913"/>
    <w:rsid w:val="00DB6498"/>
    <w:rsid w:val="00DB658E"/>
    <w:rsid w:val="00DB6E22"/>
    <w:rsid w:val="00DB6E26"/>
    <w:rsid w:val="00DB74A3"/>
    <w:rsid w:val="00DB74A8"/>
    <w:rsid w:val="00DB74EB"/>
    <w:rsid w:val="00DC09B8"/>
    <w:rsid w:val="00DC1491"/>
    <w:rsid w:val="00DC14DE"/>
    <w:rsid w:val="00DC2E30"/>
    <w:rsid w:val="00DC2E63"/>
    <w:rsid w:val="00DC3B6B"/>
    <w:rsid w:val="00DC3D09"/>
    <w:rsid w:val="00DC40B6"/>
    <w:rsid w:val="00DC5A00"/>
    <w:rsid w:val="00DC6AE6"/>
    <w:rsid w:val="00DC7299"/>
    <w:rsid w:val="00DC72A5"/>
    <w:rsid w:val="00DC72BC"/>
    <w:rsid w:val="00DD033A"/>
    <w:rsid w:val="00DD081A"/>
    <w:rsid w:val="00DD0C6D"/>
    <w:rsid w:val="00DD109E"/>
    <w:rsid w:val="00DD1544"/>
    <w:rsid w:val="00DD198B"/>
    <w:rsid w:val="00DD1B78"/>
    <w:rsid w:val="00DD29D3"/>
    <w:rsid w:val="00DD2AA0"/>
    <w:rsid w:val="00DD2E57"/>
    <w:rsid w:val="00DD30CF"/>
    <w:rsid w:val="00DD40B2"/>
    <w:rsid w:val="00DD47C3"/>
    <w:rsid w:val="00DD4833"/>
    <w:rsid w:val="00DD4D20"/>
    <w:rsid w:val="00DD4DC9"/>
    <w:rsid w:val="00DD4E10"/>
    <w:rsid w:val="00DD505D"/>
    <w:rsid w:val="00DD521C"/>
    <w:rsid w:val="00DD55DF"/>
    <w:rsid w:val="00DD57D0"/>
    <w:rsid w:val="00DD57FD"/>
    <w:rsid w:val="00DD5FD5"/>
    <w:rsid w:val="00DD67B3"/>
    <w:rsid w:val="00DD68F3"/>
    <w:rsid w:val="00DD70DB"/>
    <w:rsid w:val="00DD7CAB"/>
    <w:rsid w:val="00DE00D4"/>
    <w:rsid w:val="00DE0481"/>
    <w:rsid w:val="00DE12FF"/>
    <w:rsid w:val="00DE284B"/>
    <w:rsid w:val="00DE2854"/>
    <w:rsid w:val="00DE2948"/>
    <w:rsid w:val="00DE2DC2"/>
    <w:rsid w:val="00DE3AC1"/>
    <w:rsid w:val="00DE45B1"/>
    <w:rsid w:val="00DE4641"/>
    <w:rsid w:val="00DE561C"/>
    <w:rsid w:val="00DE5777"/>
    <w:rsid w:val="00DE593D"/>
    <w:rsid w:val="00DE5F50"/>
    <w:rsid w:val="00DE6B5F"/>
    <w:rsid w:val="00DE6DAC"/>
    <w:rsid w:val="00DE70C0"/>
    <w:rsid w:val="00DE73EF"/>
    <w:rsid w:val="00DF0209"/>
    <w:rsid w:val="00DF1A5B"/>
    <w:rsid w:val="00DF1EB7"/>
    <w:rsid w:val="00DF21E0"/>
    <w:rsid w:val="00DF2255"/>
    <w:rsid w:val="00DF2488"/>
    <w:rsid w:val="00DF304F"/>
    <w:rsid w:val="00DF31B0"/>
    <w:rsid w:val="00DF3AB4"/>
    <w:rsid w:val="00DF3F4A"/>
    <w:rsid w:val="00DF4162"/>
    <w:rsid w:val="00DF449D"/>
    <w:rsid w:val="00DF4602"/>
    <w:rsid w:val="00DF51B8"/>
    <w:rsid w:val="00DF524F"/>
    <w:rsid w:val="00DF5457"/>
    <w:rsid w:val="00DF5554"/>
    <w:rsid w:val="00DF5FE5"/>
    <w:rsid w:val="00DF6635"/>
    <w:rsid w:val="00DF6A52"/>
    <w:rsid w:val="00DF6F80"/>
    <w:rsid w:val="00DF70B1"/>
    <w:rsid w:val="00DF7E98"/>
    <w:rsid w:val="00E00070"/>
    <w:rsid w:val="00E006DE"/>
    <w:rsid w:val="00E0084C"/>
    <w:rsid w:val="00E01C38"/>
    <w:rsid w:val="00E02BBE"/>
    <w:rsid w:val="00E02DC9"/>
    <w:rsid w:val="00E03308"/>
    <w:rsid w:val="00E039E8"/>
    <w:rsid w:val="00E03C63"/>
    <w:rsid w:val="00E03CC8"/>
    <w:rsid w:val="00E0419E"/>
    <w:rsid w:val="00E04835"/>
    <w:rsid w:val="00E04BB9"/>
    <w:rsid w:val="00E04E4B"/>
    <w:rsid w:val="00E05963"/>
    <w:rsid w:val="00E06B5D"/>
    <w:rsid w:val="00E06E07"/>
    <w:rsid w:val="00E06F11"/>
    <w:rsid w:val="00E073F0"/>
    <w:rsid w:val="00E0744D"/>
    <w:rsid w:val="00E078E2"/>
    <w:rsid w:val="00E07ADE"/>
    <w:rsid w:val="00E07E9A"/>
    <w:rsid w:val="00E103B4"/>
    <w:rsid w:val="00E109E2"/>
    <w:rsid w:val="00E10A9E"/>
    <w:rsid w:val="00E10B45"/>
    <w:rsid w:val="00E11319"/>
    <w:rsid w:val="00E115F5"/>
    <w:rsid w:val="00E11855"/>
    <w:rsid w:val="00E1220F"/>
    <w:rsid w:val="00E12778"/>
    <w:rsid w:val="00E129DD"/>
    <w:rsid w:val="00E13221"/>
    <w:rsid w:val="00E1384E"/>
    <w:rsid w:val="00E13CF7"/>
    <w:rsid w:val="00E13CFE"/>
    <w:rsid w:val="00E13EEA"/>
    <w:rsid w:val="00E141AD"/>
    <w:rsid w:val="00E14BB8"/>
    <w:rsid w:val="00E150A6"/>
    <w:rsid w:val="00E15986"/>
    <w:rsid w:val="00E159C4"/>
    <w:rsid w:val="00E15A29"/>
    <w:rsid w:val="00E15C97"/>
    <w:rsid w:val="00E15F31"/>
    <w:rsid w:val="00E1610B"/>
    <w:rsid w:val="00E166A9"/>
    <w:rsid w:val="00E1695A"/>
    <w:rsid w:val="00E171E1"/>
    <w:rsid w:val="00E17D59"/>
    <w:rsid w:val="00E17DA2"/>
    <w:rsid w:val="00E20057"/>
    <w:rsid w:val="00E20EBE"/>
    <w:rsid w:val="00E21017"/>
    <w:rsid w:val="00E21520"/>
    <w:rsid w:val="00E217F9"/>
    <w:rsid w:val="00E2250D"/>
    <w:rsid w:val="00E22DDE"/>
    <w:rsid w:val="00E232BD"/>
    <w:rsid w:val="00E23894"/>
    <w:rsid w:val="00E23A1D"/>
    <w:rsid w:val="00E24193"/>
    <w:rsid w:val="00E2618B"/>
    <w:rsid w:val="00E26684"/>
    <w:rsid w:val="00E266DC"/>
    <w:rsid w:val="00E26BA7"/>
    <w:rsid w:val="00E271D0"/>
    <w:rsid w:val="00E2756D"/>
    <w:rsid w:val="00E2787C"/>
    <w:rsid w:val="00E27D6E"/>
    <w:rsid w:val="00E27FE3"/>
    <w:rsid w:val="00E301E2"/>
    <w:rsid w:val="00E30B87"/>
    <w:rsid w:val="00E31609"/>
    <w:rsid w:val="00E3308A"/>
    <w:rsid w:val="00E331DC"/>
    <w:rsid w:val="00E335B7"/>
    <w:rsid w:val="00E33624"/>
    <w:rsid w:val="00E34423"/>
    <w:rsid w:val="00E35453"/>
    <w:rsid w:val="00E35EB8"/>
    <w:rsid w:val="00E3617F"/>
    <w:rsid w:val="00E36453"/>
    <w:rsid w:val="00E368F6"/>
    <w:rsid w:val="00E373E7"/>
    <w:rsid w:val="00E37851"/>
    <w:rsid w:val="00E37D1B"/>
    <w:rsid w:val="00E37D93"/>
    <w:rsid w:val="00E37E55"/>
    <w:rsid w:val="00E40687"/>
    <w:rsid w:val="00E406AB"/>
    <w:rsid w:val="00E4105F"/>
    <w:rsid w:val="00E420BF"/>
    <w:rsid w:val="00E421DC"/>
    <w:rsid w:val="00E42B51"/>
    <w:rsid w:val="00E42E8F"/>
    <w:rsid w:val="00E431F5"/>
    <w:rsid w:val="00E437C3"/>
    <w:rsid w:val="00E43F1F"/>
    <w:rsid w:val="00E441C5"/>
    <w:rsid w:val="00E447FF"/>
    <w:rsid w:val="00E44B2B"/>
    <w:rsid w:val="00E45938"/>
    <w:rsid w:val="00E46986"/>
    <w:rsid w:val="00E46BAB"/>
    <w:rsid w:val="00E46E45"/>
    <w:rsid w:val="00E47979"/>
    <w:rsid w:val="00E507A8"/>
    <w:rsid w:val="00E50895"/>
    <w:rsid w:val="00E50ABC"/>
    <w:rsid w:val="00E50B8C"/>
    <w:rsid w:val="00E50D51"/>
    <w:rsid w:val="00E50DAB"/>
    <w:rsid w:val="00E50F77"/>
    <w:rsid w:val="00E51750"/>
    <w:rsid w:val="00E51C6F"/>
    <w:rsid w:val="00E52100"/>
    <w:rsid w:val="00E528BA"/>
    <w:rsid w:val="00E529EB"/>
    <w:rsid w:val="00E53B01"/>
    <w:rsid w:val="00E53E78"/>
    <w:rsid w:val="00E55AF5"/>
    <w:rsid w:val="00E55CB4"/>
    <w:rsid w:val="00E56511"/>
    <w:rsid w:val="00E5687B"/>
    <w:rsid w:val="00E56E8C"/>
    <w:rsid w:val="00E571FF"/>
    <w:rsid w:val="00E57748"/>
    <w:rsid w:val="00E57F52"/>
    <w:rsid w:val="00E607CD"/>
    <w:rsid w:val="00E60960"/>
    <w:rsid w:val="00E60B8F"/>
    <w:rsid w:val="00E614A5"/>
    <w:rsid w:val="00E61B73"/>
    <w:rsid w:val="00E61E9B"/>
    <w:rsid w:val="00E625DD"/>
    <w:rsid w:val="00E63181"/>
    <w:rsid w:val="00E6326F"/>
    <w:rsid w:val="00E6356C"/>
    <w:rsid w:val="00E6514A"/>
    <w:rsid w:val="00E661ED"/>
    <w:rsid w:val="00E670BB"/>
    <w:rsid w:val="00E674F4"/>
    <w:rsid w:val="00E67943"/>
    <w:rsid w:val="00E712AE"/>
    <w:rsid w:val="00E71476"/>
    <w:rsid w:val="00E71A6F"/>
    <w:rsid w:val="00E71FEF"/>
    <w:rsid w:val="00E72426"/>
    <w:rsid w:val="00E72728"/>
    <w:rsid w:val="00E72864"/>
    <w:rsid w:val="00E72936"/>
    <w:rsid w:val="00E7297D"/>
    <w:rsid w:val="00E74627"/>
    <w:rsid w:val="00E74A6B"/>
    <w:rsid w:val="00E74C32"/>
    <w:rsid w:val="00E75373"/>
    <w:rsid w:val="00E75781"/>
    <w:rsid w:val="00E768A8"/>
    <w:rsid w:val="00E7795A"/>
    <w:rsid w:val="00E77BCD"/>
    <w:rsid w:val="00E77D19"/>
    <w:rsid w:val="00E800BE"/>
    <w:rsid w:val="00E801E8"/>
    <w:rsid w:val="00E80444"/>
    <w:rsid w:val="00E819F8"/>
    <w:rsid w:val="00E81AB9"/>
    <w:rsid w:val="00E81DC3"/>
    <w:rsid w:val="00E82ADD"/>
    <w:rsid w:val="00E82B62"/>
    <w:rsid w:val="00E8310A"/>
    <w:rsid w:val="00E8310C"/>
    <w:rsid w:val="00E835AC"/>
    <w:rsid w:val="00E83985"/>
    <w:rsid w:val="00E845D9"/>
    <w:rsid w:val="00E86345"/>
    <w:rsid w:val="00E86E5A"/>
    <w:rsid w:val="00E876AB"/>
    <w:rsid w:val="00E87FA4"/>
    <w:rsid w:val="00E901C0"/>
    <w:rsid w:val="00E902F0"/>
    <w:rsid w:val="00E90E45"/>
    <w:rsid w:val="00E910AE"/>
    <w:rsid w:val="00E919F9"/>
    <w:rsid w:val="00E9236A"/>
    <w:rsid w:val="00E9274C"/>
    <w:rsid w:val="00E92DC4"/>
    <w:rsid w:val="00E9314D"/>
    <w:rsid w:val="00E93150"/>
    <w:rsid w:val="00E931E7"/>
    <w:rsid w:val="00E9347E"/>
    <w:rsid w:val="00E9517C"/>
    <w:rsid w:val="00E959C5"/>
    <w:rsid w:val="00E95A0E"/>
    <w:rsid w:val="00E95E62"/>
    <w:rsid w:val="00E960A3"/>
    <w:rsid w:val="00E96648"/>
    <w:rsid w:val="00E96C84"/>
    <w:rsid w:val="00E96D12"/>
    <w:rsid w:val="00E975FA"/>
    <w:rsid w:val="00EA00FA"/>
    <w:rsid w:val="00EA0704"/>
    <w:rsid w:val="00EA1144"/>
    <w:rsid w:val="00EA135C"/>
    <w:rsid w:val="00EA188A"/>
    <w:rsid w:val="00EA1E7F"/>
    <w:rsid w:val="00EA21FF"/>
    <w:rsid w:val="00EA22E0"/>
    <w:rsid w:val="00EA2339"/>
    <w:rsid w:val="00EA2598"/>
    <w:rsid w:val="00EA2E2A"/>
    <w:rsid w:val="00EA3941"/>
    <w:rsid w:val="00EA47F8"/>
    <w:rsid w:val="00EA47FF"/>
    <w:rsid w:val="00EA4D25"/>
    <w:rsid w:val="00EA5156"/>
    <w:rsid w:val="00EA58E3"/>
    <w:rsid w:val="00EA6252"/>
    <w:rsid w:val="00EA66D8"/>
    <w:rsid w:val="00EA7828"/>
    <w:rsid w:val="00EB1839"/>
    <w:rsid w:val="00EB19AA"/>
    <w:rsid w:val="00EB26A8"/>
    <w:rsid w:val="00EB28F6"/>
    <w:rsid w:val="00EB2B1C"/>
    <w:rsid w:val="00EB2D1F"/>
    <w:rsid w:val="00EB2D72"/>
    <w:rsid w:val="00EB3398"/>
    <w:rsid w:val="00EB3E05"/>
    <w:rsid w:val="00EB3E29"/>
    <w:rsid w:val="00EB3FCB"/>
    <w:rsid w:val="00EB4408"/>
    <w:rsid w:val="00EB45AD"/>
    <w:rsid w:val="00EB45EA"/>
    <w:rsid w:val="00EB4727"/>
    <w:rsid w:val="00EB4841"/>
    <w:rsid w:val="00EB4939"/>
    <w:rsid w:val="00EB5189"/>
    <w:rsid w:val="00EB57AD"/>
    <w:rsid w:val="00EB5B71"/>
    <w:rsid w:val="00EB6F54"/>
    <w:rsid w:val="00EB73EB"/>
    <w:rsid w:val="00EB7D53"/>
    <w:rsid w:val="00EB7E51"/>
    <w:rsid w:val="00EC09C2"/>
    <w:rsid w:val="00EC0C28"/>
    <w:rsid w:val="00EC1C93"/>
    <w:rsid w:val="00EC1F4E"/>
    <w:rsid w:val="00EC47CB"/>
    <w:rsid w:val="00EC4873"/>
    <w:rsid w:val="00EC4C70"/>
    <w:rsid w:val="00EC5221"/>
    <w:rsid w:val="00EC557A"/>
    <w:rsid w:val="00EC5B84"/>
    <w:rsid w:val="00EC6382"/>
    <w:rsid w:val="00EC6E72"/>
    <w:rsid w:val="00EC74F0"/>
    <w:rsid w:val="00EC758D"/>
    <w:rsid w:val="00EC7740"/>
    <w:rsid w:val="00EC7CBF"/>
    <w:rsid w:val="00EC7E46"/>
    <w:rsid w:val="00ED0147"/>
    <w:rsid w:val="00ED034A"/>
    <w:rsid w:val="00ED0521"/>
    <w:rsid w:val="00ED091F"/>
    <w:rsid w:val="00ED0BC7"/>
    <w:rsid w:val="00ED0ECD"/>
    <w:rsid w:val="00ED200A"/>
    <w:rsid w:val="00ED2391"/>
    <w:rsid w:val="00ED2413"/>
    <w:rsid w:val="00ED27E6"/>
    <w:rsid w:val="00ED2E0B"/>
    <w:rsid w:val="00ED3F11"/>
    <w:rsid w:val="00ED4087"/>
    <w:rsid w:val="00ED40D9"/>
    <w:rsid w:val="00ED4D87"/>
    <w:rsid w:val="00ED5A4C"/>
    <w:rsid w:val="00ED5B65"/>
    <w:rsid w:val="00ED5D1C"/>
    <w:rsid w:val="00ED6103"/>
    <w:rsid w:val="00ED684D"/>
    <w:rsid w:val="00ED6C09"/>
    <w:rsid w:val="00ED6D01"/>
    <w:rsid w:val="00EE0540"/>
    <w:rsid w:val="00EE0CBF"/>
    <w:rsid w:val="00EE0D85"/>
    <w:rsid w:val="00EE17B9"/>
    <w:rsid w:val="00EE1A8A"/>
    <w:rsid w:val="00EE1E87"/>
    <w:rsid w:val="00EE225B"/>
    <w:rsid w:val="00EE275D"/>
    <w:rsid w:val="00EE282E"/>
    <w:rsid w:val="00EE2840"/>
    <w:rsid w:val="00EE2C16"/>
    <w:rsid w:val="00EE2D83"/>
    <w:rsid w:val="00EE317B"/>
    <w:rsid w:val="00EE3FA2"/>
    <w:rsid w:val="00EE449A"/>
    <w:rsid w:val="00EE5AEB"/>
    <w:rsid w:val="00EE60D9"/>
    <w:rsid w:val="00EE6263"/>
    <w:rsid w:val="00EE659C"/>
    <w:rsid w:val="00EE7821"/>
    <w:rsid w:val="00EF04A7"/>
    <w:rsid w:val="00EF0769"/>
    <w:rsid w:val="00EF0E00"/>
    <w:rsid w:val="00EF0EFC"/>
    <w:rsid w:val="00EF1E1C"/>
    <w:rsid w:val="00EF23F2"/>
    <w:rsid w:val="00EF27F1"/>
    <w:rsid w:val="00EF2A1F"/>
    <w:rsid w:val="00EF430B"/>
    <w:rsid w:val="00EF45A2"/>
    <w:rsid w:val="00EF471E"/>
    <w:rsid w:val="00EF4E39"/>
    <w:rsid w:val="00EF5EEB"/>
    <w:rsid w:val="00EF617A"/>
    <w:rsid w:val="00EF6BB0"/>
    <w:rsid w:val="00EF6C2E"/>
    <w:rsid w:val="00EF7926"/>
    <w:rsid w:val="00EF7C94"/>
    <w:rsid w:val="00F0050A"/>
    <w:rsid w:val="00F00DC8"/>
    <w:rsid w:val="00F00DED"/>
    <w:rsid w:val="00F0126A"/>
    <w:rsid w:val="00F01F0B"/>
    <w:rsid w:val="00F026F6"/>
    <w:rsid w:val="00F02F55"/>
    <w:rsid w:val="00F03B2D"/>
    <w:rsid w:val="00F03E6C"/>
    <w:rsid w:val="00F041E7"/>
    <w:rsid w:val="00F04C5F"/>
    <w:rsid w:val="00F04E99"/>
    <w:rsid w:val="00F05338"/>
    <w:rsid w:val="00F054E3"/>
    <w:rsid w:val="00F0554F"/>
    <w:rsid w:val="00F05691"/>
    <w:rsid w:val="00F056C7"/>
    <w:rsid w:val="00F05C08"/>
    <w:rsid w:val="00F073B3"/>
    <w:rsid w:val="00F079DF"/>
    <w:rsid w:val="00F07A17"/>
    <w:rsid w:val="00F07AEF"/>
    <w:rsid w:val="00F07E0F"/>
    <w:rsid w:val="00F07E38"/>
    <w:rsid w:val="00F100E0"/>
    <w:rsid w:val="00F1084A"/>
    <w:rsid w:val="00F10BD2"/>
    <w:rsid w:val="00F11244"/>
    <w:rsid w:val="00F119C7"/>
    <w:rsid w:val="00F11CC9"/>
    <w:rsid w:val="00F11CE1"/>
    <w:rsid w:val="00F11D92"/>
    <w:rsid w:val="00F11EB1"/>
    <w:rsid w:val="00F12404"/>
    <w:rsid w:val="00F12A7F"/>
    <w:rsid w:val="00F12BDA"/>
    <w:rsid w:val="00F13426"/>
    <w:rsid w:val="00F13506"/>
    <w:rsid w:val="00F14358"/>
    <w:rsid w:val="00F1472C"/>
    <w:rsid w:val="00F14D0F"/>
    <w:rsid w:val="00F15371"/>
    <w:rsid w:val="00F1574C"/>
    <w:rsid w:val="00F158D6"/>
    <w:rsid w:val="00F15C57"/>
    <w:rsid w:val="00F15EBB"/>
    <w:rsid w:val="00F15FFB"/>
    <w:rsid w:val="00F17A25"/>
    <w:rsid w:val="00F17E20"/>
    <w:rsid w:val="00F17FB5"/>
    <w:rsid w:val="00F2017B"/>
    <w:rsid w:val="00F2117D"/>
    <w:rsid w:val="00F216B9"/>
    <w:rsid w:val="00F2245D"/>
    <w:rsid w:val="00F22DEE"/>
    <w:rsid w:val="00F2398B"/>
    <w:rsid w:val="00F24083"/>
    <w:rsid w:val="00F242F9"/>
    <w:rsid w:val="00F24CAB"/>
    <w:rsid w:val="00F26B1A"/>
    <w:rsid w:val="00F26F8E"/>
    <w:rsid w:val="00F2719D"/>
    <w:rsid w:val="00F27223"/>
    <w:rsid w:val="00F27487"/>
    <w:rsid w:val="00F27B6C"/>
    <w:rsid w:val="00F30593"/>
    <w:rsid w:val="00F30C95"/>
    <w:rsid w:val="00F310AA"/>
    <w:rsid w:val="00F310BC"/>
    <w:rsid w:val="00F3162A"/>
    <w:rsid w:val="00F3195C"/>
    <w:rsid w:val="00F321CB"/>
    <w:rsid w:val="00F3237C"/>
    <w:rsid w:val="00F3294C"/>
    <w:rsid w:val="00F3310C"/>
    <w:rsid w:val="00F33466"/>
    <w:rsid w:val="00F3353B"/>
    <w:rsid w:val="00F33909"/>
    <w:rsid w:val="00F33BC2"/>
    <w:rsid w:val="00F33ED4"/>
    <w:rsid w:val="00F340F7"/>
    <w:rsid w:val="00F344FC"/>
    <w:rsid w:val="00F34F3B"/>
    <w:rsid w:val="00F350DB"/>
    <w:rsid w:val="00F35F0A"/>
    <w:rsid w:val="00F363B8"/>
    <w:rsid w:val="00F36484"/>
    <w:rsid w:val="00F36D9D"/>
    <w:rsid w:val="00F3714A"/>
    <w:rsid w:val="00F4067E"/>
    <w:rsid w:val="00F40BCA"/>
    <w:rsid w:val="00F41251"/>
    <w:rsid w:val="00F414DF"/>
    <w:rsid w:val="00F4159D"/>
    <w:rsid w:val="00F41788"/>
    <w:rsid w:val="00F4214D"/>
    <w:rsid w:val="00F431C9"/>
    <w:rsid w:val="00F431F4"/>
    <w:rsid w:val="00F43E6C"/>
    <w:rsid w:val="00F447ED"/>
    <w:rsid w:val="00F44886"/>
    <w:rsid w:val="00F455CF"/>
    <w:rsid w:val="00F457F5"/>
    <w:rsid w:val="00F46380"/>
    <w:rsid w:val="00F46610"/>
    <w:rsid w:val="00F46BCC"/>
    <w:rsid w:val="00F46D4A"/>
    <w:rsid w:val="00F46D80"/>
    <w:rsid w:val="00F47856"/>
    <w:rsid w:val="00F500F6"/>
    <w:rsid w:val="00F5068C"/>
    <w:rsid w:val="00F5088E"/>
    <w:rsid w:val="00F50F93"/>
    <w:rsid w:val="00F51737"/>
    <w:rsid w:val="00F51B88"/>
    <w:rsid w:val="00F51F81"/>
    <w:rsid w:val="00F5207B"/>
    <w:rsid w:val="00F522B8"/>
    <w:rsid w:val="00F53748"/>
    <w:rsid w:val="00F53CA7"/>
    <w:rsid w:val="00F54B79"/>
    <w:rsid w:val="00F5539C"/>
    <w:rsid w:val="00F5591F"/>
    <w:rsid w:val="00F55E11"/>
    <w:rsid w:val="00F55F88"/>
    <w:rsid w:val="00F5611B"/>
    <w:rsid w:val="00F569D7"/>
    <w:rsid w:val="00F56ADC"/>
    <w:rsid w:val="00F56E84"/>
    <w:rsid w:val="00F56FD1"/>
    <w:rsid w:val="00F57206"/>
    <w:rsid w:val="00F5749C"/>
    <w:rsid w:val="00F57678"/>
    <w:rsid w:val="00F5770C"/>
    <w:rsid w:val="00F5789A"/>
    <w:rsid w:val="00F578B1"/>
    <w:rsid w:val="00F57D38"/>
    <w:rsid w:val="00F57E41"/>
    <w:rsid w:val="00F603EF"/>
    <w:rsid w:val="00F607AA"/>
    <w:rsid w:val="00F60DDF"/>
    <w:rsid w:val="00F61729"/>
    <w:rsid w:val="00F64196"/>
    <w:rsid w:val="00F64B3E"/>
    <w:rsid w:val="00F65452"/>
    <w:rsid w:val="00F65781"/>
    <w:rsid w:val="00F65A8B"/>
    <w:rsid w:val="00F65E3A"/>
    <w:rsid w:val="00F66194"/>
    <w:rsid w:val="00F665EF"/>
    <w:rsid w:val="00F669A9"/>
    <w:rsid w:val="00F67809"/>
    <w:rsid w:val="00F714E4"/>
    <w:rsid w:val="00F71E37"/>
    <w:rsid w:val="00F721DD"/>
    <w:rsid w:val="00F722AB"/>
    <w:rsid w:val="00F72B2B"/>
    <w:rsid w:val="00F73174"/>
    <w:rsid w:val="00F733DB"/>
    <w:rsid w:val="00F7350E"/>
    <w:rsid w:val="00F7446A"/>
    <w:rsid w:val="00F7452B"/>
    <w:rsid w:val="00F74690"/>
    <w:rsid w:val="00F75253"/>
    <w:rsid w:val="00F75B06"/>
    <w:rsid w:val="00F76999"/>
    <w:rsid w:val="00F77233"/>
    <w:rsid w:val="00F773EF"/>
    <w:rsid w:val="00F77A1A"/>
    <w:rsid w:val="00F8079D"/>
    <w:rsid w:val="00F81AEE"/>
    <w:rsid w:val="00F81B72"/>
    <w:rsid w:val="00F81BEA"/>
    <w:rsid w:val="00F82469"/>
    <w:rsid w:val="00F827E8"/>
    <w:rsid w:val="00F82AAB"/>
    <w:rsid w:val="00F843F2"/>
    <w:rsid w:val="00F852C9"/>
    <w:rsid w:val="00F857E4"/>
    <w:rsid w:val="00F85831"/>
    <w:rsid w:val="00F85AB5"/>
    <w:rsid w:val="00F85F99"/>
    <w:rsid w:val="00F85FA1"/>
    <w:rsid w:val="00F8639B"/>
    <w:rsid w:val="00F867DD"/>
    <w:rsid w:val="00F86DE9"/>
    <w:rsid w:val="00F86F4B"/>
    <w:rsid w:val="00F87BB7"/>
    <w:rsid w:val="00F90265"/>
    <w:rsid w:val="00F90C2E"/>
    <w:rsid w:val="00F9140F"/>
    <w:rsid w:val="00F91701"/>
    <w:rsid w:val="00F92143"/>
    <w:rsid w:val="00F9217D"/>
    <w:rsid w:val="00F921C0"/>
    <w:rsid w:val="00F921D1"/>
    <w:rsid w:val="00F9226A"/>
    <w:rsid w:val="00F92322"/>
    <w:rsid w:val="00F92A8F"/>
    <w:rsid w:val="00F92AF5"/>
    <w:rsid w:val="00F947E3"/>
    <w:rsid w:val="00F94A34"/>
    <w:rsid w:val="00F94BD1"/>
    <w:rsid w:val="00F94C71"/>
    <w:rsid w:val="00F94CE8"/>
    <w:rsid w:val="00F94D78"/>
    <w:rsid w:val="00F9519C"/>
    <w:rsid w:val="00F95AA3"/>
    <w:rsid w:val="00F96525"/>
    <w:rsid w:val="00F96BEC"/>
    <w:rsid w:val="00F96D3D"/>
    <w:rsid w:val="00F96E42"/>
    <w:rsid w:val="00F9710D"/>
    <w:rsid w:val="00F973FA"/>
    <w:rsid w:val="00F97D3E"/>
    <w:rsid w:val="00F97E86"/>
    <w:rsid w:val="00FA0492"/>
    <w:rsid w:val="00FA079D"/>
    <w:rsid w:val="00FA245F"/>
    <w:rsid w:val="00FA2527"/>
    <w:rsid w:val="00FA2C18"/>
    <w:rsid w:val="00FA2FCD"/>
    <w:rsid w:val="00FA3213"/>
    <w:rsid w:val="00FA39D9"/>
    <w:rsid w:val="00FA4018"/>
    <w:rsid w:val="00FA4EBE"/>
    <w:rsid w:val="00FA4F8D"/>
    <w:rsid w:val="00FA528C"/>
    <w:rsid w:val="00FA52A4"/>
    <w:rsid w:val="00FA55EA"/>
    <w:rsid w:val="00FA62D1"/>
    <w:rsid w:val="00FA645C"/>
    <w:rsid w:val="00FA77AD"/>
    <w:rsid w:val="00FA788D"/>
    <w:rsid w:val="00FA78A6"/>
    <w:rsid w:val="00FB0CB2"/>
    <w:rsid w:val="00FB0DEA"/>
    <w:rsid w:val="00FB0FF0"/>
    <w:rsid w:val="00FB151E"/>
    <w:rsid w:val="00FB24D9"/>
    <w:rsid w:val="00FB3262"/>
    <w:rsid w:val="00FB3B2F"/>
    <w:rsid w:val="00FB4087"/>
    <w:rsid w:val="00FB4E90"/>
    <w:rsid w:val="00FB699E"/>
    <w:rsid w:val="00FB6E96"/>
    <w:rsid w:val="00FB6F1C"/>
    <w:rsid w:val="00FB7515"/>
    <w:rsid w:val="00FC0317"/>
    <w:rsid w:val="00FC03D2"/>
    <w:rsid w:val="00FC0541"/>
    <w:rsid w:val="00FC078F"/>
    <w:rsid w:val="00FC0EA2"/>
    <w:rsid w:val="00FC124E"/>
    <w:rsid w:val="00FC1519"/>
    <w:rsid w:val="00FC155E"/>
    <w:rsid w:val="00FC1B34"/>
    <w:rsid w:val="00FC1C8A"/>
    <w:rsid w:val="00FC2093"/>
    <w:rsid w:val="00FC2908"/>
    <w:rsid w:val="00FC2AB2"/>
    <w:rsid w:val="00FC34F1"/>
    <w:rsid w:val="00FC40BF"/>
    <w:rsid w:val="00FC437B"/>
    <w:rsid w:val="00FC44A8"/>
    <w:rsid w:val="00FC4B59"/>
    <w:rsid w:val="00FC68B9"/>
    <w:rsid w:val="00FC6B90"/>
    <w:rsid w:val="00FC6C71"/>
    <w:rsid w:val="00FC7605"/>
    <w:rsid w:val="00FC7778"/>
    <w:rsid w:val="00FC7B4F"/>
    <w:rsid w:val="00FC7D43"/>
    <w:rsid w:val="00FC7FC2"/>
    <w:rsid w:val="00FD0694"/>
    <w:rsid w:val="00FD14B3"/>
    <w:rsid w:val="00FD17ED"/>
    <w:rsid w:val="00FD1AD4"/>
    <w:rsid w:val="00FD1BE8"/>
    <w:rsid w:val="00FD206F"/>
    <w:rsid w:val="00FD2207"/>
    <w:rsid w:val="00FD2228"/>
    <w:rsid w:val="00FD244E"/>
    <w:rsid w:val="00FD2A74"/>
    <w:rsid w:val="00FD2AAB"/>
    <w:rsid w:val="00FD2B67"/>
    <w:rsid w:val="00FD2E3D"/>
    <w:rsid w:val="00FD3382"/>
    <w:rsid w:val="00FD3430"/>
    <w:rsid w:val="00FD3AAF"/>
    <w:rsid w:val="00FD3BE8"/>
    <w:rsid w:val="00FD4002"/>
    <w:rsid w:val="00FD4183"/>
    <w:rsid w:val="00FD476C"/>
    <w:rsid w:val="00FD48A7"/>
    <w:rsid w:val="00FD4D0E"/>
    <w:rsid w:val="00FD544B"/>
    <w:rsid w:val="00FD58BC"/>
    <w:rsid w:val="00FD5FE7"/>
    <w:rsid w:val="00FD6556"/>
    <w:rsid w:val="00FD6A49"/>
    <w:rsid w:val="00FD72D1"/>
    <w:rsid w:val="00FE017C"/>
    <w:rsid w:val="00FE04FC"/>
    <w:rsid w:val="00FE108E"/>
    <w:rsid w:val="00FE11BD"/>
    <w:rsid w:val="00FE1510"/>
    <w:rsid w:val="00FE16F3"/>
    <w:rsid w:val="00FE1845"/>
    <w:rsid w:val="00FE27E1"/>
    <w:rsid w:val="00FE29D4"/>
    <w:rsid w:val="00FE354C"/>
    <w:rsid w:val="00FE3B12"/>
    <w:rsid w:val="00FE4882"/>
    <w:rsid w:val="00FE4C42"/>
    <w:rsid w:val="00FE5670"/>
    <w:rsid w:val="00FE5999"/>
    <w:rsid w:val="00FE637C"/>
    <w:rsid w:val="00FE6382"/>
    <w:rsid w:val="00FE645A"/>
    <w:rsid w:val="00FE666D"/>
    <w:rsid w:val="00FE6B5E"/>
    <w:rsid w:val="00FE7318"/>
    <w:rsid w:val="00FE747D"/>
    <w:rsid w:val="00FF001B"/>
    <w:rsid w:val="00FF04A0"/>
    <w:rsid w:val="00FF0717"/>
    <w:rsid w:val="00FF0A0F"/>
    <w:rsid w:val="00FF0BA4"/>
    <w:rsid w:val="00FF0EB6"/>
    <w:rsid w:val="00FF14E0"/>
    <w:rsid w:val="00FF154F"/>
    <w:rsid w:val="00FF16D5"/>
    <w:rsid w:val="00FF1BD5"/>
    <w:rsid w:val="00FF1EFB"/>
    <w:rsid w:val="00FF213A"/>
    <w:rsid w:val="00FF4EF1"/>
    <w:rsid w:val="00FF5106"/>
    <w:rsid w:val="00FF568B"/>
    <w:rsid w:val="00FF59B3"/>
    <w:rsid w:val="00FF5E37"/>
    <w:rsid w:val="00FF5E79"/>
    <w:rsid w:val="00FF6C05"/>
    <w:rsid w:val="00FF6E3D"/>
    <w:rsid w:val="00FF7A77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BAE1B9-E513-421F-9450-8D42D5CB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1D3"/>
  </w:style>
  <w:style w:type="paragraph" w:styleId="Heading1">
    <w:name w:val="heading 1"/>
    <w:basedOn w:val="Normal"/>
    <w:link w:val="Heading1Char"/>
    <w:uiPriority w:val="9"/>
    <w:qFormat/>
    <w:rsid w:val="007B2B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62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7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7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183762"/>
  </w:style>
  <w:style w:type="character" w:customStyle="1" w:styleId="gnkrckgcmrb">
    <w:name w:val="gnkrckgcmrb"/>
    <w:basedOn w:val="DefaultParagraphFont"/>
    <w:rsid w:val="00183762"/>
  </w:style>
  <w:style w:type="character" w:customStyle="1" w:styleId="gnkrckgcgsb">
    <w:name w:val="gnkrckgcgsb"/>
    <w:basedOn w:val="DefaultParagraphFont"/>
    <w:rsid w:val="00183762"/>
  </w:style>
  <w:style w:type="character" w:styleId="Hyperlink">
    <w:name w:val="Hyperlink"/>
    <w:basedOn w:val="DefaultParagraphFont"/>
    <w:uiPriority w:val="99"/>
    <w:unhideWhenUsed/>
    <w:rsid w:val="006C5F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40"/>
  </w:style>
  <w:style w:type="paragraph" w:styleId="Footer">
    <w:name w:val="footer"/>
    <w:basedOn w:val="Normal"/>
    <w:link w:val="Foot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40"/>
  </w:style>
  <w:style w:type="character" w:customStyle="1" w:styleId="fontstyle01">
    <w:name w:val="fontstyle01"/>
    <w:basedOn w:val="DefaultParagraphFont"/>
    <w:rsid w:val="007D757E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05435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fontstyle21">
    <w:name w:val="fontstyle21"/>
    <w:basedOn w:val="DefaultParagraphFont"/>
    <w:rsid w:val="005539F9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2B84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comma">
    <w:name w:val="comma"/>
    <w:basedOn w:val="DefaultParagraphFont"/>
    <w:rsid w:val="00780A78"/>
  </w:style>
  <w:style w:type="character" w:customStyle="1" w:styleId="volume-issue-pages">
    <w:name w:val="volume-issue-pages"/>
    <w:basedOn w:val="DefaultParagraphFont"/>
    <w:rsid w:val="00780A78"/>
  </w:style>
  <w:style w:type="character" w:customStyle="1" w:styleId="fontstyle11">
    <w:name w:val="fontstyle11"/>
    <w:basedOn w:val="DefaultParagraphFont"/>
    <w:rsid w:val="007574A7"/>
    <w:rPr>
      <w:rFonts w:ascii="AdvOT596495f2+fb" w:hAnsi="AdvOT596495f2+fb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7574A7"/>
    <w:rPr>
      <w:rFonts w:ascii="AdvOT7fb33346.I" w:hAnsi="AdvOT7fb33346.I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1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55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133</cp:revision>
  <dcterms:created xsi:type="dcterms:W3CDTF">2019-03-24T13:48:00Z</dcterms:created>
  <dcterms:modified xsi:type="dcterms:W3CDTF">2020-04-21T05:57:00Z</dcterms:modified>
</cp:coreProperties>
</file>